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6F63" w:rsidRPr="0061000C" w:rsidRDefault="002A24AF" w:rsidP="00C64559">
      <w:pPr>
        <w:spacing w:before="75" w:line="290" w:lineRule="exact"/>
        <w:ind w:left="113"/>
        <w:rPr>
          <w:rFonts w:ascii="Lucida Sans"/>
          <w:b/>
          <w:color w:val="004B83"/>
          <w:sz w:val="36"/>
        </w:rPr>
      </w:pPr>
      <w:r w:rsidRPr="0061000C">
        <w:rPr>
          <w:rFonts w:ascii="Lucida Sans"/>
          <w:b/>
          <w:color w:val="004B83"/>
          <w:sz w:val="36"/>
        </w:rPr>
        <w:t>COLLEGE OF</w:t>
      </w:r>
    </w:p>
    <w:p w:rsidR="006F6F63" w:rsidRPr="00904821" w:rsidRDefault="00021916" w:rsidP="00C64559">
      <w:pPr>
        <w:spacing w:line="855" w:lineRule="exact"/>
        <w:ind w:left="113"/>
        <w:rPr>
          <w:rFonts w:ascii="Lucida Sans"/>
          <w:b/>
          <w:color w:val="004B83"/>
          <w:sz w:val="72"/>
          <w:szCs w:val="72"/>
        </w:rPr>
      </w:pPr>
      <w:r w:rsidRPr="00904821">
        <w:rPr>
          <w:rFonts w:ascii="Lucida Sans"/>
          <w:b/>
          <w:noProof/>
          <w:color w:val="004B83"/>
          <w:spacing w:val="-4"/>
          <w:sz w:val="72"/>
          <w:szCs w:val="72"/>
          <w:lang w:bidi="ar-SA"/>
        </w:rPr>
        <mc:AlternateContent>
          <mc:Choice Requires="wps">
            <w:drawing>
              <wp:anchor distT="45720" distB="45720" distL="114300" distR="114300" simplePos="0" relativeHeight="268436431" behindDoc="1" locked="0" layoutInCell="1" allowOverlap="1">
                <wp:simplePos x="0" y="0"/>
                <wp:positionH relativeFrom="column">
                  <wp:posOffset>1851025</wp:posOffset>
                </wp:positionH>
                <wp:positionV relativeFrom="paragraph">
                  <wp:posOffset>885762</wp:posOffset>
                </wp:positionV>
                <wp:extent cx="3502152" cy="314325"/>
                <wp:effectExtent l="0" t="0" r="3175" b="952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2152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B13A3" w:rsidRPr="00904821" w:rsidRDefault="008B13A3" w:rsidP="00904821">
                            <w:pPr>
                              <w:pStyle w:val="Heading1"/>
                              <w:spacing w:before="1"/>
                              <w:ind w:left="180"/>
                              <w:rPr>
                                <w:color w:val="004B83"/>
                                <w:spacing w:val="-5"/>
                                <w:w w:val="105"/>
                                <w:sz w:val="22"/>
                              </w:rPr>
                            </w:pPr>
                            <w:r w:rsidRPr="00904821">
                              <w:rPr>
                                <w:color w:val="004B83"/>
                                <w:spacing w:val="-5"/>
                                <w:w w:val="105"/>
                                <w:sz w:val="22"/>
                              </w:rPr>
                              <w:t>OUR DEPARTMENTS &amp; PROGRAMS INCLUDE:</w:t>
                            </w:r>
                          </w:p>
                          <w:p w:rsidR="000F0CDE" w:rsidRPr="008B13A3" w:rsidRDefault="000F0CDE" w:rsidP="000F0CDE">
                            <w:pPr>
                              <w:pStyle w:val="Heading3"/>
                              <w:spacing w:before="43"/>
                              <w:ind w:left="180"/>
                              <w:rPr>
                                <w:color w:val="005F9E"/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5.75pt;margin-top:69.75pt;width:275.75pt;height:24.75pt;z-index:-23488004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" stroked="f">
                <v:textbox>
                  <w:txbxContent>
                    <w:p w:rsidR="008B13A3" w:rsidRPr="00904821" w:rsidRDefault="008B13A3" w:rsidP="00904821">
                      <w:pPr>
                        <w:pStyle w:val="Heading1"/>
                        <w:spacing w:before="1"/>
                        <w:ind w:left="180"/>
                        <w:rPr>
                          <w:color w:val="004B83"/>
                          <w:spacing w:val="-5"/>
                          <w:w w:val="105"/>
                          <w:sz w:val="22"/>
                        </w:rPr>
                      </w:pPr>
                      <w:r w:rsidRPr="00904821">
                        <w:rPr>
                          <w:color w:val="004B83"/>
                          <w:spacing w:val="-5"/>
                          <w:w w:val="105"/>
                          <w:sz w:val="22"/>
                        </w:rPr>
                        <w:t>OUR DEPARTMENTS &amp; PROGRAMS INCLUDE:</w:t>
                      </w:r>
                    </w:p>
                    <w:p w:rsidR="000F0CDE" w:rsidRPr="008B13A3" w:rsidRDefault="000F0CDE" w:rsidP="000F0CDE">
                      <w:pPr>
                        <w:pStyle w:val="Heading3"/>
                        <w:spacing w:before="43"/>
                        <w:ind w:left="180"/>
                        <w:rPr>
                          <w:color w:val="005F9E"/>
                          <w:w w:val="105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904821">
        <w:rPr>
          <w:rFonts w:ascii="Lucida Sans"/>
          <w:noProof/>
          <w:color w:val="004B83"/>
          <w:sz w:val="72"/>
          <w:szCs w:val="72"/>
          <w:lang w:bidi="ar-SA"/>
        </w:rPr>
        <mc:AlternateContent>
          <mc:Choice Requires="wps">
            <w:drawing>
              <wp:anchor distT="22860" distB="22860" distL="114300" distR="114300" simplePos="0" relativeHeight="268434383" behindDoc="1" locked="0" layoutInCell="1" allowOverlap="1">
                <wp:simplePos x="0" y="0"/>
                <wp:positionH relativeFrom="column">
                  <wp:posOffset>41275</wp:posOffset>
                </wp:positionH>
                <wp:positionV relativeFrom="paragraph">
                  <wp:posOffset>574675</wp:posOffset>
                </wp:positionV>
                <wp:extent cx="7049770" cy="371475"/>
                <wp:effectExtent l="0" t="0" r="0" b="9525"/>
                <wp:wrapTight wrapText="bothSides">
                  <wp:wrapPolygon edited="0">
                    <wp:start x="0" y="0"/>
                    <wp:lineTo x="0" y="21046"/>
                    <wp:lineTo x="21538" y="21046"/>
                    <wp:lineTo x="21538" y="0"/>
                    <wp:lineTo x="0" y="0"/>
                  </wp:wrapPolygon>
                </wp:wrapTight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9770" cy="371475"/>
                        </a:xfrm>
                        <a:prstGeom prst="rect">
                          <a:avLst/>
                        </a:prstGeom>
                        <a:solidFill>
                          <a:srgbClr val="004B8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B13A3" w:rsidRPr="0043050D" w:rsidRDefault="00CF3A09" w:rsidP="00021916">
                            <w:pPr>
                              <w:spacing w:line="204" w:lineRule="auto"/>
                              <w:ind w:right="29"/>
                              <w:jc w:val="center"/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9"/>
                                <w:sz w:val="24"/>
                              </w:rPr>
                            </w:pP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9"/>
                                <w:sz w:val="24"/>
                              </w:rPr>
                              <w:t xml:space="preserve">WE PREPARE </w:t>
                            </w: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6"/>
                                <w:sz w:val="24"/>
                              </w:rPr>
                              <w:t xml:space="preserve">OUR </w:t>
                            </w: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8"/>
                                <w:sz w:val="24"/>
                              </w:rPr>
                              <w:t xml:space="preserve">STUDENTS </w:t>
                            </w: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4"/>
                                <w:sz w:val="24"/>
                              </w:rPr>
                              <w:t xml:space="preserve">TO </w:t>
                            </w: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9"/>
                                <w:sz w:val="24"/>
                              </w:rPr>
                              <w:t xml:space="preserve">IMPROVE </w:t>
                            </w: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6"/>
                                <w:sz w:val="24"/>
                              </w:rPr>
                              <w:t xml:space="preserve">THE </w:t>
                            </w: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9"/>
                                <w:sz w:val="24"/>
                              </w:rPr>
                              <w:t xml:space="preserve">QUALITY </w:t>
                            </w: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4"/>
                                <w:sz w:val="24"/>
                              </w:rPr>
                              <w:t xml:space="preserve">OF </w:t>
                            </w: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8"/>
                                <w:sz w:val="24"/>
                              </w:rPr>
                              <w:t xml:space="preserve">LIFE </w:t>
                            </w: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7"/>
                                <w:sz w:val="24"/>
                              </w:rPr>
                              <w:t xml:space="preserve">FOR </w:t>
                            </w: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10"/>
                                <w:sz w:val="24"/>
                              </w:rPr>
                              <w:t xml:space="preserve">INDIVIDUALS, </w:t>
                            </w: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8"/>
                                <w:sz w:val="24"/>
                              </w:rPr>
                              <w:t xml:space="preserve">STRENGTHEN </w:t>
                            </w: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11"/>
                                <w:sz w:val="24"/>
                              </w:rPr>
                              <w:t xml:space="preserve">FAMILIES, </w:t>
                            </w: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6"/>
                                <w:sz w:val="24"/>
                              </w:rPr>
                              <w:t xml:space="preserve">AND </w:t>
                            </w: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8"/>
                                <w:sz w:val="24"/>
                              </w:rPr>
                              <w:t xml:space="preserve">ENABLE </w:t>
                            </w:r>
                            <w:r w:rsidRPr="0043050D">
                              <w:rPr>
                                <w:rFonts w:ascii="Lucida Sans"/>
                                <w:b/>
                                <w:color w:val="FFFFFF" w:themeColor="background1"/>
                                <w:spacing w:val="-9"/>
                                <w:sz w:val="24"/>
                              </w:rPr>
                              <w:t>COMMUNITIES.</w:t>
                            </w:r>
                            <w:r w:rsidR="00D67FDE" w:rsidRPr="0043050D">
                              <w:rPr>
                                <w:noProof/>
                                <w:lang w:bidi="ar-SA"/>
                              </w:rPr>
                              <w:t xml:space="preserve"> </w:t>
                            </w:r>
                          </w:p>
                          <w:p w:rsidR="00CF3A09" w:rsidRPr="008B13A3" w:rsidRDefault="00CF3A09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45720" tIns="45720" rIns="4572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3.25pt;margin-top:45.25pt;width:555.1pt;height:29.25pt;z-index:-234882097;visibility:visible;mso-wrap-style:square;mso-width-percent:0;mso-height-percent:0;mso-wrap-distance-left:9pt;mso-wrap-distance-top:1.8pt;mso-wrap-distance-right:9pt;mso-wrap-distance-bottom:1.8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" fillcolor="#004b83" stroked="f">
                <v:textbox inset="3.6pt,,3.6pt">
                  <w:txbxContent>
                    <w:p w:rsidR="008B13A3" w:rsidRPr="0043050D" w:rsidRDefault="00CF3A09" w:rsidP="00021916">
                      <w:pPr>
                        <w:spacing w:line="204" w:lineRule="auto"/>
                        <w:ind w:right="29"/>
                        <w:jc w:val="center"/>
                        <w:rPr>
                          <w:rFonts w:ascii="Lucida Sans"/>
                          <w:b/>
                          <w:color w:val="FFFFFF" w:themeColor="background1"/>
                          <w:spacing w:val="-9"/>
                          <w:sz w:val="24"/>
                        </w:rPr>
                      </w:pP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9"/>
                          <w:sz w:val="24"/>
                        </w:rPr>
                        <w:t xml:space="preserve">WE PREPARE </w:t>
                      </w: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6"/>
                          <w:sz w:val="24"/>
                        </w:rPr>
                        <w:t xml:space="preserve">OUR </w:t>
                      </w: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8"/>
                          <w:sz w:val="24"/>
                        </w:rPr>
                        <w:t xml:space="preserve">STUDENTS </w:t>
                      </w: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4"/>
                          <w:sz w:val="24"/>
                        </w:rPr>
                        <w:t xml:space="preserve">TO </w:t>
                      </w: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9"/>
                          <w:sz w:val="24"/>
                        </w:rPr>
                        <w:t xml:space="preserve">IMPROVE </w:t>
                      </w: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6"/>
                          <w:sz w:val="24"/>
                        </w:rPr>
                        <w:t xml:space="preserve">THE </w:t>
                      </w: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9"/>
                          <w:sz w:val="24"/>
                        </w:rPr>
                        <w:t xml:space="preserve">QUALITY </w:t>
                      </w: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4"/>
                          <w:sz w:val="24"/>
                        </w:rPr>
                        <w:t xml:space="preserve">OF </w:t>
                      </w: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8"/>
                          <w:sz w:val="24"/>
                        </w:rPr>
                        <w:t xml:space="preserve">LIFE </w:t>
                      </w: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7"/>
                          <w:sz w:val="24"/>
                        </w:rPr>
                        <w:t xml:space="preserve">FOR </w:t>
                      </w: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10"/>
                          <w:sz w:val="24"/>
                        </w:rPr>
                        <w:t xml:space="preserve">INDIVIDUALS, </w:t>
                      </w: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8"/>
                          <w:sz w:val="24"/>
                        </w:rPr>
                        <w:t xml:space="preserve">STRENGTHEN </w:t>
                      </w: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11"/>
                          <w:sz w:val="24"/>
                        </w:rPr>
                        <w:t xml:space="preserve">FAMILIES, </w:t>
                      </w: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6"/>
                          <w:sz w:val="24"/>
                        </w:rPr>
                        <w:t xml:space="preserve">AND </w:t>
                      </w: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8"/>
                          <w:sz w:val="24"/>
                        </w:rPr>
                        <w:t xml:space="preserve">ENABLE </w:t>
                      </w:r>
                      <w:r w:rsidRPr="0043050D">
                        <w:rPr>
                          <w:rFonts w:ascii="Lucida Sans"/>
                          <w:b/>
                          <w:color w:val="FFFFFF" w:themeColor="background1"/>
                          <w:spacing w:val="-9"/>
                          <w:sz w:val="24"/>
                        </w:rPr>
                        <w:t>COMMUNITIES.</w:t>
                      </w:r>
                      <w:r w:rsidR="00D67FDE" w:rsidRPr="0043050D">
                        <w:rPr>
                          <w:noProof/>
                          <w:lang w:bidi="ar-SA"/>
                        </w:rPr>
                        <w:t xml:space="preserve"> </w:t>
                      </w:r>
                    </w:p>
                    <w:p w:rsidR="00CF3A09" w:rsidRPr="008B13A3" w:rsidRDefault="00CF3A09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904821" w:rsidRPr="00904821">
        <w:rPr>
          <w:noProof/>
          <w:color w:val="004B83"/>
          <w:spacing w:val="-5"/>
          <w:w w:val="105"/>
          <w:sz w:val="72"/>
          <w:szCs w:val="72"/>
          <w:lang w:bidi="ar-SA"/>
        </w:rPr>
        <mc:AlternateContent>
          <mc:Choice Requires="wpg">
            <w:drawing>
              <wp:anchor distT="0" distB="0" distL="114300" distR="114300" simplePos="0" relativeHeight="1048" behindDoc="0" locked="0" layoutInCell="1" allowOverlap="1">
                <wp:simplePos x="0" y="0"/>
                <wp:positionH relativeFrom="margin">
                  <wp:posOffset>-1113790</wp:posOffset>
                </wp:positionH>
                <wp:positionV relativeFrom="paragraph">
                  <wp:posOffset>1097280</wp:posOffset>
                </wp:positionV>
                <wp:extent cx="323850" cy="7535545"/>
                <wp:effectExtent l="0" t="0" r="0" b="27305"/>
                <wp:wrapNone/>
                <wp:docPr id="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3850" cy="7535545"/>
                          <a:chOff x="735" y="54"/>
                          <a:chExt cx="139" cy="12049"/>
                        </a:xfrm>
                      </wpg:grpSpPr>
                      <wps:wsp>
                        <wps:cNvPr id="4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804" y="93"/>
                            <a:ext cx="0" cy="12010"/>
                          </a:xfrm>
                          <a:prstGeom prst="line">
                            <a:avLst/>
                          </a:prstGeom>
                          <a:noFill/>
                          <a:ln w="34925">
                            <a:solidFill>
                              <a:srgbClr val="004B8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Freeform 5"/>
                        <wps:cNvSpPr>
                          <a:spLocks/>
                        </wps:cNvSpPr>
                        <wps:spPr bwMode="auto">
                          <a:xfrm>
                            <a:off x="734" y="54"/>
                            <a:ext cx="139" cy="139"/>
                          </a:xfrm>
                          <a:custGeom>
                            <a:avLst/>
                            <a:gdLst>
                              <a:gd name="T0" fmla="+- 0 804 735"/>
                              <a:gd name="T1" fmla="*/ T0 w 139"/>
                              <a:gd name="T2" fmla="+- 0 54 54"/>
                              <a:gd name="T3" fmla="*/ 54 h 139"/>
                              <a:gd name="T4" fmla="+- 0 735 735"/>
                              <a:gd name="T5" fmla="*/ T4 w 139"/>
                              <a:gd name="T6" fmla="+- 0 124 54"/>
                              <a:gd name="T7" fmla="*/ 124 h 139"/>
                              <a:gd name="T8" fmla="+- 0 804 735"/>
                              <a:gd name="T9" fmla="*/ T8 w 139"/>
                              <a:gd name="T10" fmla="+- 0 193 54"/>
                              <a:gd name="T11" fmla="*/ 193 h 139"/>
                              <a:gd name="T12" fmla="+- 0 874 735"/>
                              <a:gd name="T13" fmla="*/ T12 w 139"/>
                              <a:gd name="T14" fmla="+- 0 124 54"/>
                              <a:gd name="T15" fmla="*/ 124 h 139"/>
                              <a:gd name="T16" fmla="+- 0 804 735"/>
                              <a:gd name="T17" fmla="*/ T16 w 139"/>
                              <a:gd name="T18" fmla="+- 0 54 54"/>
                              <a:gd name="T19" fmla="*/ 54 h 1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39" h="139">
                                <a:moveTo>
                                  <a:pt x="69" y="0"/>
                                </a:moveTo>
                                <a:lnTo>
                                  <a:pt x="0" y="70"/>
                                </a:lnTo>
                                <a:lnTo>
                                  <a:pt x="69" y="139"/>
                                </a:lnTo>
                                <a:lnTo>
                                  <a:pt x="139" y="70"/>
                                </a:lnTo>
                                <a:lnTo>
                                  <a:pt x="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4B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4B6C9F" id="Group 4" o:spid="_x0000_s1026" style="position:absolute;margin-left:-87.7pt;margin-top:86.4pt;width:25.5pt;height:593.35pt;z-index:1048;mso-position-horizontal-relative:margin" coordorigin="735,54" coordsize="139,12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">
                <v:line id="Line 6" o:spid="_x0000_s1027" style="position:absolute;visibility:visible;mso-wrap-style:square" from="804,93" to="804,121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" strokecolor="#004b83" strokeweight="2.75pt"/>
                <v:shape id="Freeform 5" o:spid="_x0000_s1028" style="position:absolute;left:734;top:54;width:139;height:139;visibility:visible;mso-wrap-style:square;v-text-anchor:top" coordsize="139,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" path="m69,l,70r69,69l139,70,69,xe" fillcolor="#004b83" stroked="f">
                  <v:path arrowok="t" o:connecttype="custom" o:connectlocs="69,54;0,124;69,193;139,124;69,54" o:connectangles="0,0,0,0,0"/>
                </v:shape>
                <w10:wrap anchorx="margin"/>
              </v:group>
            </w:pict>
          </mc:Fallback>
        </mc:AlternateContent>
      </w:r>
      <w:r w:rsidR="002A24AF" w:rsidRPr="00904821">
        <w:rPr>
          <w:rFonts w:ascii="Lucida Sans"/>
          <w:b/>
          <w:color w:val="004B83"/>
          <w:spacing w:val="-24"/>
          <w:sz w:val="72"/>
          <w:szCs w:val="72"/>
        </w:rPr>
        <w:t>HEALTH</w:t>
      </w:r>
      <w:r w:rsidR="002A24AF" w:rsidRPr="00904821">
        <w:rPr>
          <w:rFonts w:ascii="Lucida Sans"/>
          <w:b/>
          <w:color w:val="004B83"/>
          <w:spacing w:val="-90"/>
          <w:sz w:val="72"/>
          <w:szCs w:val="72"/>
        </w:rPr>
        <w:t xml:space="preserve"> </w:t>
      </w:r>
      <w:r w:rsidR="002A24AF" w:rsidRPr="00904821">
        <w:rPr>
          <w:rFonts w:ascii="Lucida Sans"/>
          <w:b/>
          <w:color w:val="004B83"/>
          <w:sz w:val="72"/>
          <w:szCs w:val="72"/>
        </w:rPr>
        <w:t>&amp;</w:t>
      </w:r>
      <w:r w:rsidR="002A24AF" w:rsidRPr="00904821">
        <w:rPr>
          <w:rFonts w:ascii="Lucida Sans"/>
          <w:b/>
          <w:color w:val="004B83"/>
          <w:spacing w:val="-89"/>
          <w:sz w:val="72"/>
          <w:szCs w:val="72"/>
        </w:rPr>
        <w:t xml:space="preserve"> </w:t>
      </w:r>
      <w:r w:rsidR="002A24AF" w:rsidRPr="00904821">
        <w:rPr>
          <w:rFonts w:ascii="Lucida Sans"/>
          <w:b/>
          <w:color w:val="004B83"/>
          <w:spacing w:val="-13"/>
          <w:sz w:val="72"/>
          <w:szCs w:val="72"/>
        </w:rPr>
        <w:t>HUMAN</w:t>
      </w:r>
      <w:r w:rsidR="002A24AF" w:rsidRPr="00904821">
        <w:rPr>
          <w:rFonts w:ascii="Lucida Sans"/>
          <w:b/>
          <w:color w:val="004B83"/>
          <w:spacing w:val="-89"/>
          <w:sz w:val="72"/>
          <w:szCs w:val="72"/>
        </w:rPr>
        <w:t xml:space="preserve"> </w:t>
      </w:r>
      <w:r w:rsidR="002A24AF" w:rsidRPr="00904821">
        <w:rPr>
          <w:rFonts w:ascii="Lucida Sans"/>
          <w:b/>
          <w:color w:val="004B83"/>
          <w:spacing w:val="-16"/>
          <w:sz w:val="72"/>
          <w:szCs w:val="72"/>
        </w:rPr>
        <w:t>SERVICES</w:t>
      </w:r>
    </w:p>
    <w:p w:rsidR="00CF3A09" w:rsidRDefault="00CF3A09">
      <w:pPr>
        <w:rPr>
          <w:rFonts w:ascii="Lucida Sans"/>
          <w:sz w:val="9"/>
        </w:rPr>
      </w:pPr>
    </w:p>
    <w:p w:rsidR="00C64559" w:rsidRDefault="00C64559">
      <w:pPr>
        <w:rPr>
          <w:rFonts w:ascii="Lucida Sans"/>
          <w:sz w:val="9"/>
        </w:rPr>
        <w:sectPr w:rsidR="00C64559">
          <w:type w:val="continuous"/>
          <w:pgSz w:w="12240" w:h="15840"/>
          <w:pgMar w:top="560" w:right="380" w:bottom="0" w:left="520" w:header="720" w:footer="720" w:gutter="0"/>
          <w:cols w:space="720"/>
        </w:sectPr>
      </w:pPr>
    </w:p>
    <w:p w:rsidR="000F0CDE" w:rsidRDefault="000F0CDE" w:rsidP="000F0CDE">
      <w:pPr>
        <w:pStyle w:val="Heading1"/>
        <w:spacing w:before="1"/>
        <w:ind w:left="180"/>
        <w:rPr>
          <w:color w:val="004B83"/>
          <w:spacing w:val="-5"/>
          <w:w w:val="105"/>
          <w:sz w:val="20"/>
        </w:rPr>
      </w:pPr>
    </w:p>
    <w:p w:rsidR="006F6F63" w:rsidRPr="00904821" w:rsidRDefault="002A24AF" w:rsidP="000F0CDE">
      <w:pPr>
        <w:pStyle w:val="Heading1"/>
        <w:spacing w:before="1"/>
        <w:ind w:left="180"/>
        <w:rPr>
          <w:color w:val="004B83"/>
          <w:spacing w:val="-5"/>
          <w:w w:val="105"/>
          <w:sz w:val="20"/>
        </w:rPr>
      </w:pPr>
      <w:r w:rsidRPr="00904821">
        <w:rPr>
          <w:color w:val="004B83"/>
          <w:spacing w:val="-5"/>
          <w:w w:val="105"/>
          <w:sz w:val="20"/>
        </w:rPr>
        <w:t xml:space="preserve">COMMUNICATION DISORDERS </w:t>
      </w:r>
      <w:r w:rsidR="00FB369C" w:rsidRPr="00904821">
        <w:rPr>
          <w:color w:val="004B83"/>
          <w:spacing w:val="-5"/>
          <w:w w:val="105"/>
          <w:sz w:val="20"/>
        </w:rPr>
        <w:t>AND S</w:t>
      </w:r>
      <w:r w:rsidRPr="00904821">
        <w:rPr>
          <w:color w:val="004B83"/>
          <w:spacing w:val="-5"/>
          <w:w w:val="105"/>
          <w:sz w:val="20"/>
        </w:rPr>
        <w:t>CIENCES</w:t>
      </w:r>
    </w:p>
    <w:p w:rsidR="005B1DDC" w:rsidRPr="005B1DDC" w:rsidRDefault="005B1DDC" w:rsidP="005B1DDC">
      <w:pPr>
        <w:ind w:left="180"/>
        <w:rPr>
          <w:color w:val="5F6369"/>
          <w:w w:val="105"/>
          <w:sz w:val="18"/>
          <w:szCs w:val="20"/>
        </w:rPr>
      </w:pPr>
      <w:r w:rsidRPr="005B1DDC">
        <w:rPr>
          <w:color w:val="5F6369"/>
          <w:w w:val="105"/>
          <w:sz w:val="18"/>
          <w:szCs w:val="20"/>
        </w:rPr>
        <w:t>Communication Disorders and Sciences</w:t>
      </w:r>
      <w:r>
        <w:rPr>
          <w:rFonts w:ascii="Calibri" w:hAnsi="Calibri" w:cs="Calibri"/>
          <w:color w:val="1F497D"/>
        </w:rPr>
        <w:t xml:space="preserve"> </w:t>
      </w:r>
      <w:r w:rsidRPr="005B1DDC">
        <w:rPr>
          <w:color w:val="5F6369"/>
          <w:w w:val="105"/>
          <w:sz w:val="18"/>
          <w:szCs w:val="20"/>
        </w:rPr>
        <w:t>offers applied coursework and clinical experiences in preparation for graduate school in speech-language pathology or audiology.  </w:t>
      </w:r>
      <w:r w:rsidR="008D5EB4" w:rsidRPr="008D5EB4">
        <w:rPr>
          <w:color w:val="5F6369"/>
          <w:w w:val="105"/>
          <w:sz w:val="18"/>
          <w:szCs w:val="20"/>
        </w:rPr>
        <w:t>These are both high-growth professions with good job satisfaction and salaries in medical and school settings, helping individuals with speech, language, swallowing, or hearing disorders.</w:t>
      </w:r>
    </w:p>
    <w:p w:rsidR="00185433" w:rsidRPr="000F0CDE" w:rsidRDefault="002A24AF" w:rsidP="000F0CDE">
      <w:pPr>
        <w:pStyle w:val="Heading3"/>
        <w:tabs>
          <w:tab w:val="left" w:pos="5580"/>
        </w:tabs>
        <w:spacing w:before="43"/>
        <w:ind w:left="450" w:right="209"/>
        <w:rPr>
          <w:bCs w:val="0"/>
          <w:color w:val="5F6369"/>
          <w:w w:val="105"/>
          <w:sz w:val="18"/>
        </w:rPr>
      </w:pPr>
      <w:r w:rsidRPr="000F0CDE">
        <w:rPr>
          <w:bCs w:val="0"/>
          <w:color w:val="5F6369"/>
          <w:w w:val="105"/>
          <w:sz w:val="18"/>
        </w:rPr>
        <w:t xml:space="preserve">DR. </w:t>
      </w:r>
      <w:r w:rsidR="0078650E" w:rsidRPr="000F0CDE">
        <w:rPr>
          <w:bCs w:val="0"/>
          <w:color w:val="5F6369"/>
          <w:w w:val="105"/>
          <w:sz w:val="18"/>
        </w:rPr>
        <w:t>REBECCA THRONEBURG</w:t>
      </w:r>
    </w:p>
    <w:p w:rsidR="0078650E" w:rsidRPr="000F0CDE" w:rsidRDefault="00185433" w:rsidP="000F0CDE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r w:rsidRPr="000F0CDE">
        <w:rPr>
          <w:color w:val="5F6369"/>
          <w:sz w:val="18"/>
        </w:rPr>
        <w:t>rmthroneburg@eiu.edu</w:t>
      </w:r>
    </w:p>
    <w:p w:rsidR="00185433" w:rsidRPr="000F0CDE" w:rsidRDefault="00185433" w:rsidP="000F0CDE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r w:rsidRPr="000F0CDE">
        <w:rPr>
          <w:color w:val="5F6369"/>
          <w:sz w:val="18"/>
        </w:rPr>
        <w:t>2213 Human Services</w:t>
      </w:r>
    </w:p>
    <w:p w:rsidR="006F6F63" w:rsidRPr="000F0CDE" w:rsidRDefault="002A24AF" w:rsidP="000F0CDE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r w:rsidRPr="000F0CDE">
        <w:rPr>
          <w:color w:val="5F6369"/>
          <w:sz w:val="18"/>
        </w:rPr>
        <w:t>581-2712</w:t>
      </w:r>
    </w:p>
    <w:p w:rsidR="00FB369C" w:rsidRPr="000F0CDE" w:rsidRDefault="000F0CDE" w:rsidP="000F0CDE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r w:rsidRPr="000F0CDE">
        <w:rPr>
          <w:color w:val="5F6369"/>
          <w:sz w:val="18"/>
        </w:rPr>
        <w:t>www.eiu.edu/commdis</w:t>
      </w:r>
    </w:p>
    <w:p w:rsidR="000F0CDE" w:rsidRPr="00B55683" w:rsidRDefault="000F0CDE" w:rsidP="00B55683">
      <w:pPr>
        <w:pStyle w:val="BodyText"/>
        <w:spacing w:before="10" w:line="249" w:lineRule="auto"/>
        <w:ind w:left="630" w:right="2459" w:firstLine="270"/>
        <w:rPr>
          <w:color w:val="5F6369"/>
        </w:rPr>
      </w:pPr>
    </w:p>
    <w:p w:rsidR="00FA7928" w:rsidRPr="00904821" w:rsidRDefault="00CF3A09" w:rsidP="00FA7928">
      <w:pPr>
        <w:pStyle w:val="Heading3"/>
        <w:spacing w:before="43"/>
        <w:ind w:left="180"/>
        <w:rPr>
          <w:b w:val="0"/>
          <w:color w:val="004B83"/>
        </w:rPr>
      </w:pPr>
      <w:r w:rsidRPr="00904821">
        <w:rPr>
          <w:color w:val="004B83"/>
          <w:w w:val="105"/>
        </w:rPr>
        <w:t xml:space="preserve">GAIL &amp; RICHARD LUMPKIN SCHOOL OF </w:t>
      </w:r>
      <w:r w:rsidR="00FA7928" w:rsidRPr="00904821">
        <w:rPr>
          <w:color w:val="004B83"/>
          <w:w w:val="105"/>
        </w:rPr>
        <w:t>NURSING</w:t>
      </w:r>
    </w:p>
    <w:p w:rsidR="002D05D5" w:rsidRPr="0043050D" w:rsidRDefault="002D05D5" w:rsidP="002D05D5">
      <w:pPr>
        <w:ind w:left="180"/>
        <w:rPr>
          <w:color w:val="5F6369"/>
          <w:w w:val="105"/>
          <w:sz w:val="18"/>
          <w:szCs w:val="20"/>
        </w:rPr>
      </w:pPr>
      <w:r w:rsidRPr="0043050D">
        <w:rPr>
          <w:color w:val="5F6369"/>
          <w:w w:val="105"/>
          <w:sz w:val="18"/>
          <w:szCs w:val="20"/>
        </w:rPr>
        <w:t>The School of Nursing provides exceptional, innovative, and student-centered educational programs at the pre-licensure and post-licensure baccalaureate levels</w:t>
      </w:r>
      <w:proofErr w:type="gramStart"/>
      <w:r w:rsidRPr="0043050D">
        <w:rPr>
          <w:color w:val="5F6369"/>
          <w:w w:val="105"/>
          <w:sz w:val="18"/>
          <w:szCs w:val="20"/>
        </w:rPr>
        <w:t xml:space="preserve">. </w:t>
      </w:r>
      <w:proofErr w:type="gramEnd"/>
      <w:r w:rsidRPr="0043050D">
        <w:rPr>
          <w:color w:val="5F6369"/>
          <w:w w:val="105"/>
          <w:sz w:val="18"/>
          <w:szCs w:val="20"/>
        </w:rPr>
        <w:t>Programs inc</w:t>
      </w:r>
      <w:r w:rsidR="0043050D">
        <w:rPr>
          <w:color w:val="5F6369"/>
          <w:w w:val="105"/>
          <w:sz w:val="18"/>
          <w:szCs w:val="20"/>
        </w:rPr>
        <w:t>lude a traditional four-year on-</w:t>
      </w:r>
      <w:r w:rsidRPr="0043050D">
        <w:rPr>
          <w:color w:val="5F6369"/>
          <w:w w:val="105"/>
          <w:sz w:val="18"/>
          <w:szCs w:val="20"/>
        </w:rPr>
        <w:t>campus Bachelor’s degree and an online registered nurse to Bachelor’s degree (RN-BSN)</w:t>
      </w:r>
      <w:proofErr w:type="gramStart"/>
      <w:r w:rsidRPr="0043050D">
        <w:rPr>
          <w:color w:val="5F6369"/>
          <w:w w:val="105"/>
          <w:sz w:val="18"/>
          <w:szCs w:val="20"/>
        </w:rPr>
        <w:t xml:space="preserve">. </w:t>
      </w:r>
      <w:proofErr w:type="gramEnd"/>
      <w:r w:rsidRPr="0043050D">
        <w:rPr>
          <w:color w:val="5F6369"/>
          <w:w w:val="105"/>
          <w:sz w:val="18"/>
          <w:szCs w:val="20"/>
        </w:rPr>
        <w:t>A BSN prepares a nurse for many opportunities</w:t>
      </w:r>
      <w:r w:rsidR="00642D10">
        <w:rPr>
          <w:color w:val="5F6369"/>
          <w:w w:val="105"/>
          <w:sz w:val="18"/>
          <w:szCs w:val="20"/>
        </w:rPr>
        <w:t>,</w:t>
      </w:r>
      <w:r w:rsidRPr="0043050D">
        <w:rPr>
          <w:color w:val="5F6369"/>
          <w:w w:val="105"/>
          <w:sz w:val="18"/>
          <w:szCs w:val="20"/>
        </w:rPr>
        <w:t xml:space="preserve"> including leadership and advancement</w:t>
      </w:r>
      <w:r w:rsidR="00642D10">
        <w:rPr>
          <w:color w:val="5F6369"/>
          <w:w w:val="105"/>
          <w:sz w:val="18"/>
          <w:szCs w:val="20"/>
        </w:rPr>
        <w:t xml:space="preserve">.  It also </w:t>
      </w:r>
      <w:r w:rsidRPr="0043050D">
        <w:rPr>
          <w:color w:val="5F6369"/>
          <w:w w:val="105"/>
          <w:sz w:val="18"/>
          <w:szCs w:val="20"/>
        </w:rPr>
        <w:t xml:space="preserve">lays </w:t>
      </w:r>
      <w:r w:rsidR="00642D10">
        <w:rPr>
          <w:color w:val="5F6369"/>
          <w:w w:val="105"/>
          <w:sz w:val="18"/>
          <w:szCs w:val="20"/>
        </w:rPr>
        <w:t xml:space="preserve">a strong </w:t>
      </w:r>
      <w:r w:rsidRPr="0043050D">
        <w:rPr>
          <w:color w:val="5F6369"/>
          <w:w w:val="105"/>
          <w:sz w:val="18"/>
          <w:szCs w:val="20"/>
        </w:rPr>
        <w:t>foundation for graduate studies.</w:t>
      </w:r>
    </w:p>
    <w:p w:rsidR="00FA7928" w:rsidRPr="0043050D" w:rsidRDefault="00FA7928" w:rsidP="000F0CDE">
      <w:pPr>
        <w:pStyle w:val="BodyText"/>
        <w:spacing w:before="1" w:line="271" w:lineRule="auto"/>
        <w:ind w:left="450"/>
        <w:rPr>
          <w:b/>
          <w:color w:val="5F6369"/>
          <w:w w:val="105"/>
          <w:sz w:val="18"/>
          <w:szCs w:val="18"/>
        </w:rPr>
      </w:pPr>
      <w:r w:rsidRPr="0043050D">
        <w:rPr>
          <w:b/>
          <w:color w:val="5F6369"/>
          <w:w w:val="105"/>
          <w:sz w:val="18"/>
          <w:szCs w:val="18"/>
        </w:rPr>
        <w:t xml:space="preserve">DR. </w:t>
      </w:r>
      <w:r w:rsidR="00CF3A09" w:rsidRPr="0043050D">
        <w:rPr>
          <w:b/>
          <w:color w:val="5F6369"/>
          <w:w w:val="105"/>
          <w:sz w:val="18"/>
          <w:szCs w:val="18"/>
        </w:rPr>
        <w:t>HOLLY FARLEY</w:t>
      </w:r>
    </w:p>
    <w:p w:rsidR="00FA7928" w:rsidRPr="0043050D" w:rsidRDefault="00321DD9" w:rsidP="000F0CDE">
      <w:pPr>
        <w:pStyle w:val="BodyText"/>
        <w:spacing w:before="10" w:line="249" w:lineRule="auto"/>
        <w:ind w:left="450" w:right="-248"/>
        <w:rPr>
          <w:color w:val="595959" w:themeColor="text1" w:themeTint="A6"/>
          <w:sz w:val="18"/>
          <w:szCs w:val="18"/>
        </w:rPr>
      </w:pPr>
      <w:hyperlink r:id="rId6" w:history="1">
        <w:r w:rsidR="00CF3A09" w:rsidRPr="0043050D">
          <w:rPr>
            <w:color w:val="595959" w:themeColor="text1" w:themeTint="A6"/>
            <w:sz w:val="18"/>
            <w:szCs w:val="18"/>
          </w:rPr>
          <w:t>hrfarley@eiu.edu</w:t>
        </w:r>
      </w:hyperlink>
      <w:r w:rsidR="00FA7928" w:rsidRPr="0043050D">
        <w:rPr>
          <w:color w:val="595959" w:themeColor="text1" w:themeTint="A6"/>
          <w:sz w:val="18"/>
          <w:szCs w:val="18"/>
        </w:rPr>
        <w:t xml:space="preserve"> </w:t>
      </w:r>
    </w:p>
    <w:p w:rsidR="00FA7928" w:rsidRPr="0043050D" w:rsidRDefault="00CF3A09" w:rsidP="000F0CDE">
      <w:pPr>
        <w:pStyle w:val="BodyText"/>
        <w:spacing w:before="10" w:line="249" w:lineRule="auto"/>
        <w:ind w:left="450" w:right="-248"/>
        <w:rPr>
          <w:color w:val="5F6369"/>
          <w:sz w:val="18"/>
          <w:szCs w:val="18"/>
        </w:rPr>
      </w:pPr>
      <w:r w:rsidRPr="0043050D">
        <w:rPr>
          <w:color w:val="5F6369"/>
          <w:sz w:val="18"/>
          <w:szCs w:val="18"/>
        </w:rPr>
        <w:t>1301 9</w:t>
      </w:r>
      <w:r w:rsidRPr="0043050D">
        <w:rPr>
          <w:color w:val="5F6369"/>
          <w:sz w:val="18"/>
          <w:szCs w:val="18"/>
          <w:vertAlign w:val="superscript"/>
        </w:rPr>
        <w:t>th</w:t>
      </w:r>
      <w:r w:rsidRPr="0043050D">
        <w:rPr>
          <w:color w:val="5F6369"/>
          <w:sz w:val="18"/>
          <w:szCs w:val="18"/>
        </w:rPr>
        <w:t xml:space="preserve"> Street Hall</w:t>
      </w:r>
    </w:p>
    <w:p w:rsidR="002D05D5" w:rsidRPr="0043050D" w:rsidRDefault="00FA7928" w:rsidP="000F0CDE">
      <w:pPr>
        <w:pStyle w:val="BodyText"/>
        <w:spacing w:before="10" w:line="249" w:lineRule="auto"/>
        <w:ind w:left="450" w:right="-248"/>
        <w:rPr>
          <w:color w:val="5F6369"/>
          <w:sz w:val="18"/>
          <w:szCs w:val="18"/>
        </w:rPr>
      </w:pPr>
      <w:r w:rsidRPr="0043050D">
        <w:rPr>
          <w:color w:val="5F6369"/>
          <w:sz w:val="18"/>
          <w:szCs w:val="18"/>
        </w:rPr>
        <w:t>5</w:t>
      </w:r>
      <w:r w:rsidR="00CF3A09" w:rsidRPr="0043050D">
        <w:rPr>
          <w:color w:val="5F6369"/>
          <w:sz w:val="18"/>
          <w:szCs w:val="18"/>
        </w:rPr>
        <w:t>81-7049</w:t>
      </w:r>
    </w:p>
    <w:p w:rsidR="002D05D5" w:rsidRPr="0043050D" w:rsidRDefault="002D05D5" w:rsidP="000F0CDE">
      <w:pPr>
        <w:pStyle w:val="BodyText"/>
        <w:spacing w:before="10" w:line="249" w:lineRule="auto"/>
        <w:ind w:left="450" w:right="-248"/>
        <w:rPr>
          <w:color w:val="5F6369"/>
          <w:sz w:val="18"/>
          <w:szCs w:val="18"/>
        </w:rPr>
      </w:pPr>
      <w:r w:rsidRPr="0043050D">
        <w:rPr>
          <w:color w:val="5F6369"/>
          <w:sz w:val="18"/>
          <w:szCs w:val="18"/>
        </w:rPr>
        <w:t>https://www.eiu.edu/newsite/schoolofnursing/</w:t>
      </w:r>
    </w:p>
    <w:p w:rsidR="00904821" w:rsidRDefault="00904821" w:rsidP="00904821">
      <w:pPr>
        <w:pStyle w:val="Heading3"/>
        <w:spacing w:before="43"/>
        <w:ind w:left="180"/>
        <w:rPr>
          <w:color w:val="004B83"/>
          <w:w w:val="105"/>
        </w:rPr>
      </w:pPr>
    </w:p>
    <w:p w:rsidR="006F6F63" w:rsidRPr="00904821" w:rsidRDefault="002A24AF" w:rsidP="002D05D5">
      <w:pPr>
        <w:pStyle w:val="Heading1"/>
        <w:spacing w:line="242" w:lineRule="auto"/>
        <w:ind w:left="180" w:right="-61"/>
        <w:rPr>
          <w:color w:val="004B83"/>
          <w:sz w:val="20"/>
        </w:rPr>
      </w:pPr>
      <w:r w:rsidRPr="00904821">
        <w:rPr>
          <w:color w:val="004B83"/>
          <w:w w:val="110"/>
          <w:sz w:val="20"/>
        </w:rPr>
        <w:t>HUMAN</w:t>
      </w:r>
      <w:r w:rsidRPr="00904821">
        <w:rPr>
          <w:color w:val="004B83"/>
          <w:spacing w:val="-45"/>
          <w:w w:val="110"/>
          <w:sz w:val="20"/>
        </w:rPr>
        <w:t xml:space="preserve"> </w:t>
      </w:r>
      <w:r w:rsidRPr="00904821">
        <w:rPr>
          <w:color w:val="004B83"/>
          <w:w w:val="110"/>
          <w:sz w:val="20"/>
        </w:rPr>
        <w:t>SERVICES</w:t>
      </w:r>
      <w:r w:rsidRPr="00904821">
        <w:rPr>
          <w:color w:val="004B83"/>
          <w:spacing w:val="-45"/>
          <w:w w:val="110"/>
          <w:sz w:val="20"/>
        </w:rPr>
        <w:t xml:space="preserve"> </w:t>
      </w:r>
      <w:r w:rsidRPr="00904821">
        <w:rPr>
          <w:color w:val="004B83"/>
          <w:w w:val="110"/>
          <w:sz w:val="20"/>
        </w:rPr>
        <w:t>AND</w:t>
      </w:r>
      <w:r w:rsidRPr="00904821">
        <w:rPr>
          <w:color w:val="004B83"/>
          <w:spacing w:val="-45"/>
          <w:w w:val="110"/>
          <w:sz w:val="20"/>
        </w:rPr>
        <w:t xml:space="preserve"> </w:t>
      </w:r>
      <w:r w:rsidRPr="00904821">
        <w:rPr>
          <w:color w:val="004B83"/>
          <w:w w:val="110"/>
          <w:sz w:val="20"/>
        </w:rPr>
        <w:t>COMMUNITY LEADERSHIP</w:t>
      </w:r>
    </w:p>
    <w:p w:rsidR="00283F92" w:rsidRDefault="002A24AF" w:rsidP="002D05D5">
      <w:pPr>
        <w:pStyle w:val="BodyText"/>
        <w:spacing w:before="19" w:line="228" w:lineRule="auto"/>
        <w:ind w:left="180" w:right="148"/>
        <w:rPr>
          <w:rFonts w:ascii="Lucida Sans Unicode"/>
          <w:color w:val="005F9E"/>
          <w:sz w:val="18"/>
          <w:szCs w:val="18"/>
        </w:rPr>
      </w:pPr>
      <w:r w:rsidRPr="00904821">
        <w:rPr>
          <w:rFonts w:ascii="Lucida Sans Unicode"/>
          <w:color w:val="004B83"/>
          <w:sz w:val="18"/>
          <w:szCs w:val="18"/>
        </w:rPr>
        <w:t>Formerly</w:t>
      </w:r>
      <w:r w:rsidRPr="00904821">
        <w:rPr>
          <w:rFonts w:ascii="Lucida Sans Unicode"/>
          <w:color w:val="004B83"/>
          <w:spacing w:val="-29"/>
          <w:sz w:val="18"/>
          <w:szCs w:val="18"/>
        </w:rPr>
        <w:t xml:space="preserve"> </w:t>
      </w:r>
      <w:r w:rsidRPr="00904821">
        <w:rPr>
          <w:rFonts w:ascii="Lucida Sans Unicode"/>
          <w:color w:val="004B83"/>
          <w:sz w:val="18"/>
          <w:szCs w:val="18"/>
        </w:rPr>
        <w:t>the</w:t>
      </w:r>
      <w:r w:rsidRPr="00904821">
        <w:rPr>
          <w:rFonts w:ascii="Lucida Sans Unicode"/>
          <w:color w:val="004B83"/>
          <w:spacing w:val="-28"/>
          <w:sz w:val="18"/>
          <w:szCs w:val="18"/>
        </w:rPr>
        <w:t xml:space="preserve"> </w:t>
      </w:r>
      <w:r w:rsidRPr="00904821">
        <w:rPr>
          <w:rFonts w:ascii="Lucida Sans Unicode"/>
          <w:color w:val="004B83"/>
          <w:sz w:val="18"/>
          <w:szCs w:val="18"/>
        </w:rPr>
        <w:t>School</w:t>
      </w:r>
      <w:r w:rsidRPr="00904821">
        <w:rPr>
          <w:rFonts w:ascii="Lucida Sans Unicode"/>
          <w:color w:val="004B83"/>
          <w:spacing w:val="-28"/>
          <w:sz w:val="18"/>
          <w:szCs w:val="18"/>
        </w:rPr>
        <w:t xml:space="preserve"> </w:t>
      </w:r>
      <w:r w:rsidRPr="00904821">
        <w:rPr>
          <w:rFonts w:ascii="Lucida Sans Unicode"/>
          <w:color w:val="004B83"/>
          <w:sz w:val="18"/>
          <w:szCs w:val="18"/>
        </w:rPr>
        <w:t>of</w:t>
      </w:r>
      <w:r w:rsidRPr="00904821">
        <w:rPr>
          <w:rFonts w:ascii="Lucida Sans Unicode"/>
          <w:color w:val="004B83"/>
          <w:spacing w:val="-28"/>
          <w:sz w:val="18"/>
          <w:szCs w:val="18"/>
        </w:rPr>
        <w:t xml:space="preserve"> </w:t>
      </w:r>
      <w:r w:rsidRPr="00904821">
        <w:rPr>
          <w:rFonts w:ascii="Lucida Sans Unicode"/>
          <w:color w:val="004B83"/>
          <w:sz w:val="18"/>
          <w:szCs w:val="18"/>
        </w:rPr>
        <w:t>Family</w:t>
      </w:r>
      <w:r w:rsidRPr="00904821">
        <w:rPr>
          <w:rFonts w:ascii="Lucida Sans Unicode"/>
          <w:color w:val="004B83"/>
          <w:spacing w:val="-28"/>
          <w:sz w:val="18"/>
          <w:szCs w:val="18"/>
        </w:rPr>
        <w:t xml:space="preserve"> </w:t>
      </w:r>
      <w:r w:rsidRPr="00904821">
        <w:rPr>
          <w:rFonts w:ascii="Lucida Sans Unicode"/>
          <w:color w:val="004B83"/>
          <w:sz w:val="18"/>
          <w:szCs w:val="18"/>
        </w:rPr>
        <w:t>and</w:t>
      </w:r>
      <w:r w:rsidRPr="00904821">
        <w:rPr>
          <w:rFonts w:ascii="Lucida Sans Unicode"/>
          <w:color w:val="004B83"/>
          <w:spacing w:val="-29"/>
          <w:sz w:val="18"/>
          <w:szCs w:val="18"/>
        </w:rPr>
        <w:t xml:space="preserve"> </w:t>
      </w:r>
      <w:r w:rsidRPr="00904821">
        <w:rPr>
          <w:rFonts w:ascii="Lucida Sans Unicode"/>
          <w:color w:val="004B83"/>
          <w:sz w:val="18"/>
          <w:szCs w:val="18"/>
        </w:rPr>
        <w:t>Consumer</w:t>
      </w:r>
      <w:r w:rsidRPr="00904821">
        <w:rPr>
          <w:rFonts w:ascii="Lucida Sans Unicode"/>
          <w:color w:val="004B83"/>
          <w:spacing w:val="-28"/>
          <w:sz w:val="18"/>
          <w:szCs w:val="18"/>
        </w:rPr>
        <w:t xml:space="preserve"> </w:t>
      </w:r>
      <w:r w:rsidRPr="00904821">
        <w:rPr>
          <w:rFonts w:ascii="Lucida Sans Unicode"/>
          <w:color w:val="004B83"/>
          <w:sz w:val="18"/>
          <w:szCs w:val="18"/>
        </w:rPr>
        <w:t>Sciences</w:t>
      </w:r>
      <w:r w:rsidRPr="0043050D">
        <w:rPr>
          <w:rFonts w:ascii="Lucida Sans Unicode"/>
          <w:color w:val="005F9E"/>
          <w:sz w:val="18"/>
          <w:szCs w:val="18"/>
        </w:rPr>
        <w:t xml:space="preserve"> </w:t>
      </w:r>
    </w:p>
    <w:p w:rsidR="006F6F63" w:rsidRPr="0043050D" w:rsidRDefault="002A24AF" w:rsidP="002D05D5">
      <w:pPr>
        <w:pStyle w:val="BodyText"/>
        <w:spacing w:before="19" w:line="228" w:lineRule="auto"/>
        <w:ind w:left="180" w:right="148"/>
        <w:rPr>
          <w:sz w:val="18"/>
          <w:szCs w:val="18"/>
        </w:rPr>
      </w:pPr>
      <w:r w:rsidRPr="0043050D">
        <w:rPr>
          <w:color w:val="5F6369"/>
          <w:w w:val="105"/>
          <w:sz w:val="18"/>
          <w:szCs w:val="18"/>
        </w:rPr>
        <w:t xml:space="preserve">Our courses </w:t>
      </w:r>
      <w:r w:rsidRPr="0043050D">
        <w:rPr>
          <w:color w:val="5F6369"/>
          <w:spacing w:val="-3"/>
          <w:w w:val="105"/>
          <w:sz w:val="18"/>
          <w:szCs w:val="18"/>
        </w:rPr>
        <w:t xml:space="preserve">provide </w:t>
      </w:r>
      <w:r w:rsidRPr="0043050D">
        <w:rPr>
          <w:color w:val="5F6369"/>
          <w:w w:val="105"/>
          <w:sz w:val="18"/>
          <w:szCs w:val="18"/>
        </w:rPr>
        <w:t xml:space="preserve">the foundation for </w:t>
      </w:r>
      <w:r w:rsidRPr="0043050D">
        <w:rPr>
          <w:color w:val="5F6369"/>
          <w:spacing w:val="-3"/>
          <w:w w:val="105"/>
          <w:sz w:val="18"/>
          <w:szCs w:val="18"/>
        </w:rPr>
        <w:t xml:space="preserve">rewarding careers </w:t>
      </w:r>
      <w:r w:rsidRPr="0043050D">
        <w:rPr>
          <w:color w:val="5F6369"/>
          <w:w w:val="105"/>
          <w:sz w:val="18"/>
          <w:szCs w:val="18"/>
        </w:rPr>
        <w:t>working with individuals and families</w:t>
      </w:r>
      <w:r w:rsidRPr="0043050D">
        <w:rPr>
          <w:color w:val="5F6369"/>
          <w:spacing w:val="-41"/>
          <w:w w:val="105"/>
          <w:sz w:val="18"/>
          <w:szCs w:val="18"/>
        </w:rPr>
        <w:t xml:space="preserve"> </w:t>
      </w:r>
      <w:r w:rsidRPr="0043050D">
        <w:rPr>
          <w:color w:val="5F6369"/>
          <w:spacing w:val="-3"/>
          <w:w w:val="105"/>
          <w:sz w:val="18"/>
          <w:szCs w:val="18"/>
        </w:rPr>
        <w:t>through</w:t>
      </w:r>
      <w:r w:rsidR="00B55683" w:rsidRPr="0043050D">
        <w:rPr>
          <w:color w:val="5F6369"/>
          <w:spacing w:val="-3"/>
          <w:w w:val="105"/>
          <w:sz w:val="18"/>
          <w:szCs w:val="18"/>
        </w:rPr>
        <w:t xml:space="preserve"> </w:t>
      </w:r>
      <w:r w:rsidRPr="0043050D">
        <w:rPr>
          <w:color w:val="5F6369"/>
          <w:w w:val="105"/>
          <w:sz w:val="18"/>
          <w:szCs w:val="18"/>
        </w:rPr>
        <w:t>practical experi</w:t>
      </w:r>
      <w:r w:rsidR="0043050D">
        <w:rPr>
          <w:color w:val="5F6369"/>
          <w:w w:val="105"/>
          <w:sz w:val="18"/>
          <w:szCs w:val="18"/>
        </w:rPr>
        <w:t>ence both on</w:t>
      </w:r>
      <w:r w:rsidR="00642D10">
        <w:rPr>
          <w:color w:val="5F6369"/>
          <w:w w:val="105"/>
          <w:sz w:val="18"/>
          <w:szCs w:val="18"/>
        </w:rPr>
        <w:t>-</w:t>
      </w:r>
      <w:r w:rsidR="0043050D">
        <w:rPr>
          <w:color w:val="5F6369"/>
          <w:w w:val="105"/>
          <w:sz w:val="18"/>
          <w:szCs w:val="18"/>
        </w:rPr>
        <w:t>campus and intern</w:t>
      </w:r>
      <w:r w:rsidRPr="0043050D">
        <w:rPr>
          <w:color w:val="5F6369"/>
          <w:w w:val="105"/>
          <w:sz w:val="18"/>
          <w:szCs w:val="18"/>
        </w:rPr>
        <w:t>ships</w:t>
      </w:r>
      <w:r w:rsidR="00642D10">
        <w:rPr>
          <w:color w:val="5F6369"/>
          <w:w w:val="105"/>
          <w:sz w:val="18"/>
          <w:szCs w:val="18"/>
        </w:rPr>
        <w:t>,</w:t>
      </w:r>
      <w:r w:rsidRPr="0043050D">
        <w:rPr>
          <w:color w:val="5F6369"/>
          <w:w w:val="105"/>
          <w:sz w:val="18"/>
          <w:szCs w:val="18"/>
        </w:rPr>
        <w:t xml:space="preserve"> giving students an edge for employment upon graduation.</w:t>
      </w:r>
    </w:p>
    <w:p w:rsidR="006F6F63" w:rsidRPr="000F0CDE" w:rsidRDefault="002A24AF" w:rsidP="0061000C">
      <w:pPr>
        <w:pStyle w:val="Heading3"/>
        <w:spacing w:before="43"/>
        <w:ind w:left="450"/>
        <w:rPr>
          <w:bCs w:val="0"/>
          <w:color w:val="5F6369"/>
          <w:w w:val="105"/>
          <w:sz w:val="18"/>
        </w:rPr>
      </w:pPr>
      <w:r w:rsidRPr="000F0CDE">
        <w:rPr>
          <w:bCs w:val="0"/>
          <w:color w:val="5F6369"/>
          <w:w w:val="105"/>
          <w:sz w:val="18"/>
        </w:rPr>
        <w:t>DR. MIKKI SHERWOOD</w:t>
      </w:r>
    </w:p>
    <w:p w:rsidR="00693CC4" w:rsidRPr="000F0CDE" w:rsidRDefault="00321DD9" w:rsidP="0061000C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hyperlink r:id="rId7">
        <w:r w:rsidR="002A24AF" w:rsidRPr="000F0CDE">
          <w:rPr>
            <w:color w:val="5F6369"/>
            <w:sz w:val="18"/>
          </w:rPr>
          <w:t>mlsherwood@eiu.edu</w:t>
        </w:r>
      </w:hyperlink>
      <w:r w:rsidR="002A24AF" w:rsidRPr="000F0CDE">
        <w:rPr>
          <w:color w:val="5F6369"/>
          <w:sz w:val="18"/>
        </w:rPr>
        <w:t xml:space="preserve"> </w:t>
      </w:r>
    </w:p>
    <w:p w:rsidR="00185433" w:rsidRPr="000F0CDE" w:rsidRDefault="00185433" w:rsidP="0061000C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r w:rsidRPr="000F0CDE">
        <w:rPr>
          <w:color w:val="5F6369"/>
          <w:sz w:val="18"/>
        </w:rPr>
        <w:t xml:space="preserve">2014 </w:t>
      </w:r>
      <w:proofErr w:type="spellStart"/>
      <w:r w:rsidRPr="000F0CDE">
        <w:rPr>
          <w:color w:val="5F6369"/>
          <w:sz w:val="18"/>
        </w:rPr>
        <w:t>Klehm</w:t>
      </w:r>
      <w:proofErr w:type="spellEnd"/>
    </w:p>
    <w:p w:rsidR="006F6F63" w:rsidRPr="000F0CDE" w:rsidRDefault="0043050D" w:rsidP="0061000C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r>
        <w:rPr>
          <w:color w:val="5F6369"/>
          <w:sz w:val="18"/>
        </w:rPr>
        <w:t>581-6076</w:t>
      </w:r>
    </w:p>
    <w:p w:rsidR="00FB369C" w:rsidRPr="000F0CDE" w:rsidRDefault="00CF3A09" w:rsidP="0061000C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r w:rsidRPr="000F0CDE">
        <w:rPr>
          <w:color w:val="5F6369"/>
          <w:sz w:val="18"/>
        </w:rPr>
        <w:t>www.eiu.edu/hscl</w:t>
      </w:r>
    </w:p>
    <w:p w:rsidR="00CF3A09" w:rsidRDefault="00CF3A09" w:rsidP="00B55683">
      <w:pPr>
        <w:pStyle w:val="BodyText"/>
        <w:spacing w:before="10" w:line="249" w:lineRule="auto"/>
        <w:ind w:left="630" w:right="2459" w:firstLine="270"/>
        <w:rPr>
          <w:color w:val="5F6369"/>
        </w:rPr>
      </w:pPr>
    </w:p>
    <w:p w:rsidR="006F6F63" w:rsidRPr="00904821" w:rsidRDefault="002A24AF" w:rsidP="000F0CDE">
      <w:pPr>
        <w:pStyle w:val="Heading1"/>
        <w:spacing w:before="1"/>
        <w:ind w:left="180"/>
        <w:rPr>
          <w:color w:val="004B83"/>
          <w:spacing w:val="-5"/>
          <w:w w:val="105"/>
          <w:sz w:val="20"/>
        </w:rPr>
      </w:pPr>
      <w:r w:rsidRPr="00904821">
        <w:rPr>
          <w:color w:val="004B83"/>
          <w:spacing w:val="-5"/>
          <w:w w:val="105"/>
          <w:sz w:val="20"/>
        </w:rPr>
        <w:t>KINESIOLOGY, SPORT, AND RECREATION</w:t>
      </w:r>
    </w:p>
    <w:p w:rsidR="006F6F63" w:rsidRPr="0043050D" w:rsidRDefault="002A24AF" w:rsidP="000F0CDE">
      <w:pPr>
        <w:pStyle w:val="BodyText"/>
        <w:spacing w:before="1" w:line="249" w:lineRule="auto"/>
        <w:ind w:left="180" w:right="170"/>
        <w:rPr>
          <w:sz w:val="18"/>
        </w:rPr>
      </w:pPr>
      <w:r w:rsidRPr="0043050D">
        <w:rPr>
          <w:color w:val="5F6369"/>
          <w:w w:val="105"/>
          <w:sz w:val="18"/>
        </w:rPr>
        <w:t xml:space="preserve">The department of </w:t>
      </w:r>
      <w:r w:rsidRPr="0043050D">
        <w:rPr>
          <w:color w:val="5F6369"/>
          <w:spacing w:val="-4"/>
          <w:w w:val="105"/>
          <w:sz w:val="18"/>
        </w:rPr>
        <w:t xml:space="preserve">Kinesiology, </w:t>
      </w:r>
      <w:r w:rsidRPr="0043050D">
        <w:rPr>
          <w:color w:val="5F6369"/>
          <w:w w:val="105"/>
          <w:sz w:val="18"/>
        </w:rPr>
        <w:t xml:space="preserve">Sport, and </w:t>
      </w:r>
      <w:r w:rsidRPr="0043050D">
        <w:rPr>
          <w:color w:val="5F6369"/>
          <w:spacing w:val="-3"/>
          <w:w w:val="105"/>
          <w:sz w:val="18"/>
        </w:rPr>
        <w:t xml:space="preserve">Recreation </w:t>
      </w:r>
      <w:r w:rsidRPr="0043050D">
        <w:rPr>
          <w:color w:val="5F6369"/>
          <w:w w:val="105"/>
          <w:sz w:val="18"/>
        </w:rPr>
        <w:t>at</w:t>
      </w:r>
      <w:r w:rsidRPr="0043050D">
        <w:rPr>
          <w:color w:val="5F6369"/>
          <w:spacing w:val="-21"/>
          <w:w w:val="105"/>
          <w:sz w:val="18"/>
        </w:rPr>
        <w:t xml:space="preserve"> </w:t>
      </w:r>
      <w:r w:rsidRPr="0043050D">
        <w:rPr>
          <w:color w:val="5F6369"/>
          <w:w w:val="105"/>
          <w:sz w:val="18"/>
        </w:rPr>
        <w:t>Eastern</w:t>
      </w:r>
      <w:r w:rsidRPr="0043050D">
        <w:rPr>
          <w:color w:val="5F6369"/>
          <w:spacing w:val="-21"/>
          <w:w w:val="105"/>
          <w:sz w:val="18"/>
        </w:rPr>
        <w:t xml:space="preserve"> </w:t>
      </w:r>
      <w:r w:rsidRPr="0043050D">
        <w:rPr>
          <w:color w:val="5F6369"/>
          <w:w w:val="105"/>
          <w:sz w:val="18"/>
        </w:rPr>
        <w:t>Illinois</w:t>
      </w:r>
      <w:r w:rsidRPr="0043050D">
        <w:rPr>
          <w:color w:val="5F6369"/>
          <w:spacing w:val="-21"/>
          <w:w w:val="105"/>
          <w:sz w:val="18"/>
        </w:rPr>
        <w:t xml:space="preserve"> </w:t>
      </w:r>
      <w:r w:rsidRPr="0043050D">
        <w:rPr>
          <w:color w:val="5F6369"/>
          <w:w w:val="105"/>
          <w:sz w:val="18"/>
        </w:rPr>
        <w:t>University</w:t>
      </w:r>
      <w:r w:rsidRPr="0043050D">
        <w:rPr>
          <w:color w:val="5F6369"/>
          <w:spacing w:val="-21"/>
          <w:w w:val="105"/>
          <w:sz w:val="18"/>
        </w:rPr>
        <w:t xml:space="preserve"> </w:t>
      </w:r>
      <w:r w:rsidRPr="0043050D">
        <w:rPr>
          <w:color w:val="5F6369"/>
          <w:w w:val="105"/>
          <w:sz w:val="18"/>
        </w:rPr>
        <w:t>strives</w:t>
      </w:r>
      <w:r w:rsidRPr="0043050D">
        <w:rPr>
          <w:color w:val="5F6369"/>
          <w:spacing w:val="-21"/>
          <w:w w:val="105"/>
          <w:sz w:val="18"/>
        </w:rPr>
        <w:t xml:space="preserve"> </w:t>
      </w:r>
      <w:r w:rsidRPr="0043050D">
        <w:rPr>
          <w:color w:val="5F6369"/>
          <w:w w:val="105"/>
          <w:sz w:val="18"/>
        </w:rPr>
        <w:t>to</w:t>
      </w:r>
      <w:r w:rsidRPr="0043050D">
        <w:rPr>
          <w:color w:val="5F6369"/>
          <w:spacing w:val="-21"/>
          <w:w w:val="105"/>
          <w:sz w:val="18"/>
        </w:rPr>
        <w:t xml:space="preserve"> </w:t>
      </w:r>
      <w:r w:rsidRPr="0043050D">
        <w:rPr>
          <w:color w:val="5F6369"/>
          <w:w w:val="105"/>
          <w:sz w:val="18"/>
        </w:rPr>
        <w:t>become</w:t>
      </w:r>
      <w:r w:rsidRPr="0043050D">
        <w:rPr>
          <w:color w:val="5F6369"/>
          <w:spacing w:val="-21"/>
          <w:w w:val="105"/>
          <w:sz w:val="18"/>
        </w:rPr>
        <w:t xml:space="preserve"> </w:t>
      </w:r>
      <w:r w:rsidRPr="0043050D">
        <w:rPr>
          <w:color w:val="5F6369"/>
          <w:w w:val="105"/>
          <w:sz w:val="18"/>
        </w:rPr>
        <w:t>students’</w:t>
      </w:r>
      <w:r w:rsidR="00B55683" w:rsidRPr="0043050D">
        <w:rPr>
          <w:color w:val="5F6369"/>
          <w:w w:val="105"/>
          <w:sz w:val="18"/>
        </w:rPr>
        <w:t xml:space="preserve"> </w:t>
      </w:r>
      <w:r w:rsidRPr="0043050D">
        <w:rPr>
          <w:color w:val="5F6369"/>
          <w:w w:val="105"/>
          <w:sz w:val="18"/>
        </w:rPr>
        <w:t xml:space="preserve">first choice when deciding </w:t>
      </w:r>
      <w:r w:rsidRPr="0043050D">
        <w:rPr>
          <w:color w:val="5F6369"/>
          <w:spacing w:val="-3"/>
          <w:w w:val="105"/>
          <w:sz w:val="18"/>
        </w:rPr>
        <w:t xml:space="preserve">where </w:t>
      </w:r>
      <w:r w:rsidRPr="0043050D">
        <w:rPr>
          <w:color w:val="5F6369"/>
          <w:w w:val="105"/>
          <w:sz w:val="18"/>
        </w:rPr>
        <w:t xml:space="preserve">to earn a </w:t>
      </w:r>
      <w:r w:rsidRPr="0043050D">
        <w:rPr>
          <w:color w:val="5F6369"/>
          <w:spacing w:val="-3"/>
          <w:w w:val="105"/>
          <w:sz w:val="18"/>
        </w:rPr>
        <w:t xml:space="preserve">degree </w:t>
      </w:r>
      <w:r w:rsidRPr="0043050D">
        <w:rPr>
          <w:color w:val="5F6369"/>
          <w:w w:val="105"/>
          <w:sz w:val="18"/>
        </w:rPr>
        <w:t xml:space="preserve">in the </w:t>
      </w:r>
      <w:r w:rsidRPr="0043050D">
        <w:rPr>
          <w:color w:val="5F6369"/>
          <w:spacing w:val="-3"/>
          <w:w w:val="105"/>
          <w:sz w:val="18"/>
        </w:rPr>
        <w:t xml:space="preserve">areas </w:t>
      </w:r>
      <w:r w:rsidRPr="0043050D">
        <w:rPr>
          <w:color w:val="5F6369"/>
          <w:w w:val="105"/>
          <w:sz w:val="18"/>
        </w:rPr>
        <w:t xml:space="preserve">of </w:t>
      </w:r>
      <w:r w:rsidRPr="0043050D">
        <w:rPr>
          <w:color w:val="5F6369"/>
          <w:spacing w:val="-4"/>
          <w:w w:val="105"/>
          <w:sz w:val="18"/>
        </w:rPr>
        <w:t xml:space="preserve">pedagogy, </w:t>
      </w:r>
      <w:r w:rsidRPr="0043050D">
        <w:rPr>
          <w:color w:val="5F6369"/>
          <w:spacing w:val="-3"/>
          <w:w w:val="105"/>
          <w:sz w:val="18"/>
        </w:rPr>
        <w:t xml:space="preserve">exercise </w:t>
      </w:r>
      <w:r w:rsidR="00321DD9">
        <w:rPr>
          <w:color w:val="5F6369"/>
          <w:w w:val="105"/>
          <w:sz w:val="18"/>
        </w:rPr>
        <w:t>science,</w:t>
      </w:r>
      <w:bookmarkStart w:id="0" w:name="_GoBack"/>
      <w:bookmarkEnd w:id="0"/>
      <w:r w:rsidR="00B47EF4">
        <w:rPr>
          <w:color w:val="5F6369"/>
          <w:w w:val="105"/>
          <w:sz w:val="18"/>
        </w:rPr>
        <w:t xml:space="preserve"> </w:t>
      </w:r>
      <w:r w:rsidRPr="0043050D">
        <w:rPr>
          <w:color w:val="5F6369"/>
          <w:w w:val="105"/>
          <w:sz w:val="18"/>
        </w:rPr>
        <w:t>sport management</w:t>
      </w:r>
      <w:r w:rsidR="00B47EF4">
        <w:rPr>
          <w:color w:val="5F6369"/>
          <w:w w:val="105"/>
          <w:sz w:val="18"/>
        </w:rPr>
        <w:t>,</w:t>
      </w:r>
      <w:r w:rsidRPr="0043050D">
        <w:rPr>
          <w:color w:val="5F6369"/>
          <w:w w:val="105"/>
          <w:sz w:val="18"/>
        </w:rPr>
        <w:t xml:space="preserve"> and </w:t>
      </w:r>
      <w:r w:rsidRPr="0043050D">
        <w:rPr>
          <w:color w:val="5F6369"/>
          <w:spacing w:val="-3"/>
          <w:w w:val="105"/>
          <w:sz w:val="18"/>
        </w:rPr>
        <w:t xml:space="preserve">recreation </w:t>
      </w:r>
      <w:r w:rsidRPr="0043050D">
        <w:rPr>
          <w:color w:val="5F6369"/>
          <w:w w:val="105"/>
          <w:sz w:val="18"/>
        </w:rPr>
        <w:t>administration.</w:t>
      </w:r>
    </w:p>
    <w:p w:rsidR="006F6F63" w:rsidRPr="000F0CDE" w:rsidRDefault="002A24AF" w:rsidP="000F0CDE">
      <w:pPr>
        <w:pStyle w:val="Heading3"/>
        <w:spacing w:before="43"/>
        <w:ind w:left="450"/>
        <w:rPr>
          <w:bCs w:val="0"/>
          <w:color w:val="5F6369"/>
          <w:w w:val="105"/>
          <w:sz w:val="18"/>
        </w:rPr>
      </w:pPr>
      <w:r w:rsidRPr="000F0CDE">
        <w:rPr>
          <w:bCs w:val="0"/>
          <w:color w:val="5F6369"/>
          <w:w w:val="105"/>
          <w:sz w:val="18"/>
        </w:rPr>
        <w:t xml:space="preserve">DR. </w:t>
      </w:r>
      <w:r w:rsidR="0078650E" w:rsidRPr="000F0CDE">
        <w:rPr>
          <w:bCs w:val="0"/>
          <w:color w:val="5F6369"/>
          <w:w w:val="105"/>
          <w:sz w:val="18"/>
        </w:rPr>
        <w:t>MARK KATTENBRAKER</w:t>
      </w:r>
    </w:p>
    <w:p w:rsidR="00185433" w:rsidRPr="000F0CDE" w:rsidRDefault="00321DD9" w:rsidP="000F0CDE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hyperlink r:id="rId8">
        <w:r w:rsidR="0078650E" w:rsidRPr="000F0CDE">
          <w:rPr>
            <w:color w:val="5F6369"/>
            <w:sz w:val="18"/>
          </w:rPr>
          <w:t>mskattenbraker</w:t>
        </w:r>
        <w:r w:rsidR="00FA7928" w:rsidRPr="000F0CDE">
          <w:rPr>
            <w:color w:val="5F6369"/>
            <w:sz w:val="18"/>
          </w:rPr>
          <w:t>@eiu.e</w:t>
        </w:r>
        <w:r w:rsidR="002A24AF" w:rsidRPr="000F0CDE">
          <w:rPr>
            <w:color w:val="5F6369"/>
            <w:sz w:val="18"/>
          </w:rPr>
          <w:t>du</w:t>
        </w:r>
      </w:hyperlink>
      <w:r w:rsidR="002A24AF" w:rsidRPr="000F0CDE">
        <w:rPr>
          <w:color w:val="5F6369"/>
          <w:sz w:val="18"/>
        </w:rPr>
        <w:t xml:space="preserve"> </w:t>
      </w:r>
    </w:p>
    <w:p w:rsidR="00185433" w:rsidRPr="000F0CDE" w:rsidRDefault="00185433" w:rsidP="000F0CDE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r w:rsidRPr="000F0CDE">
        <w:rPr>
          <w:color w:val="5F6369"/>
          <w:sz w:val="18"/>
        </w:rPr>
        <w:t>2506 Lantz</w:t>
      </w:r>
    </w:p>
    <w:p w:rsidR="006F6F63" w:rsidRDefault="002A24AF" w:rsidP="000F0CDE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r w:rsidRPr="000F0CDE">
        <w:rPr>
          <w:color w:val="5F6369"/>
          <w:sz w:val="18"/>
        </w:rPr>
        <w:t>581-2215</w:t>
      </w:r>
    </w:p>
    <w:p w:rsidR="00FB369C" w:rsidRDefault="00021916" w:rsidP="000F0CDE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r w:rsidRPr="00021916">
        <w:rPr>
          <w:color w:val="5F6369"/>
          <w:sz w:val="18"/>
        </w:rPr>
        <w:t>www.eiu.edu/ksr</w:t>
      </w:r>
    </w:p>
    <w:p w:rsidR="00021916" w:rsidRDefault="00021916" w:rsidP="00283F92">
      <w:pPr>
        <w:pStyle w:val="Heading3"/>
        <w:spacing w:before="0"/>
        <w:ind w:left="180"/>
        <w:rPr>
          <w:color w:val="004B83"/>
          <w:w w:val="105"/>
        </w:rPr>
      </w:pPr>
      <w:r w:rsidRPr="0069383B">
        <w:rPr>
          <w:b w:val="0"/>
          <w:noProof/>
          <w:color w:val="5F6369"/>
          <w:w w:val="95"/>
          <w:lang w:bidi="ar-SA"/>
        </w:rPr>
        <mc:AlternateContent>
          <mc:Choice Requires="wps">
            <w:drawing>
              <wp:anchor distT="0" distB="0" distL="114300" distR="114300" simplePos="0" relativeHeight="268443599" behindDoc="1" locked="0" layoutInCell="1" allowOverlap="1" wp14:anchorId="6E486A46" wp14:editId="6B2202C7">
                <wp:simplePos x="0" y="0"/>
                <wp:positionH relativeFrom="column">
                  <wp:posOffset>-38100</wp:posOffset>
                </wp:positionH>
                <wp:positionV relativeFrom="paragraph">
                  <wp:posOffset>143510</wp:posOffset>
                </wp:positionV>
                <wp:extent cx="7191375" cy="386080"/>
                <wp:effectExtent l="0" t="0" r="28575" b="1905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1375" cy="386080"/>
                        </a:xfrm>
                        <a:prstGeom prst="rect">
                          <a:avLst/>
                        </a:prstGeom>
                        <a:solidFill>
                          <a:srgbClr val="004B83"/>
                        </a:solidFill>
                        <a:ln w="9525">
                          <a:solidFill>
                            <a:srgbClr val="004B8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83F92" w:rsidRPr="0061000C" w:rsidRDefault="00283F92" w:rsidP="00283F92">
                            <w:pPr>
                              <w:ind w:right="1066"/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61000C">
                              <w:rPr>
                                <w:b/>
                                <w:color w:val="FFFFFF" w:themeColor="background1"/>
                                <w:w w:val="105"/>
                                <w:sz w:val="20"/>
                              </w:rPr>
                              <w:t>CHHS</w:t>
                            </w:r>
                            <w:r w:rsidR="00F10A8A">
                              <w:rPr>
                                <w:b/>
                                <w:color w:val="FFFFFF" w:themeColor="background1"/>
                                <w:w w:val="105"/>
                                <w:sz w:val="20"/>
                              </w:rPr>
                              <w:t xml:space="preserve"> DEAN’S OFFICE, KLEHM HALL 1030</w:t>
                            </w:r>
                            <w:r w:rsidR="00B55B95">
                              <w:rPr>
                                <w:b/>
                                <w:color w:val="FFFFFF" w:themeColor="background1"/>
                                <w:w w:val="105"/>
                                <w:sz w:val="20"/>
                              </w:rPr>
                              <w:t>,</w:t>
                            </w:r>
                            <w:r w:rsidRPr="0061000C">
                              <w:rPr>
                                <w:b/>
                                <w:color w:val="FFFFFF" w:themeColor="background1"/>
                                <w:w w:val="105"/>
                                <w:sz w:val="20"/>
                              </w:rPr>
                              <w:t xml:space="preserve"> </w:t>
                            </w:r>
                            <w:r w:rsidRPr="0061000C">
                              <w:rPr>
                                <w:b/>
                                <w:color w:val="FFFFFF" w:themeColor="background1"/>
                                <w:sz w:val="20"/>
                              </w:rPr>
                              <w:t>600 LINCOLN AVENUE, CHARLESTON, IL 61920</w:t>
                            </w:r>
                          </w:p>
                          <w:p w:rsidR="00283F92" w:rsidRPr="0061000C" w:rsidRDefault="00283F92" w:rsidP="00283F92">
                            <w:pPr>
                              <w:ind w:right="1066"/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61000C">
                              <w:rPr>
                                <w:b/>
                                <w:color w:val="FFFFFF" w:themeColor="background1"/>
                                <w:sz w:val="20"/>
                              </w:rPr>
                              <w:t xml:space="preserve">217-581-6025 (Office)   |    217-581-6090 (Fax)   |   www.eiu.edu/chhs </w:t>
                            </w:r>
                          </w:p>
                          <w:p w:rsidR="00283F92" w:rsidRPr="008B5FC4" w:rsidRDefault="00283F92" w:rsidP="00283F92">
                            <w:pPr>
                              <w:ind w:right="1066"/>
                              <w:rPr>
                                <w:color w:val="FFFFFF" w:themeColor="background1"/>
                                <w:sz w:val="14"/>
                              </w:rPr>
                            </w:pPr>
                            <w:r w:rsidRPr="008B5FC4">
                              <w:rPr>
                                <w:color w:val="FFFFFF" w:themeColor="background1"/>
                                <w:sz w:val="14"/>
                              </w:rPr>
                              <w:t>Revised 10/7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86A46" id="_x0000_s1028" type="#_x0000_t202" style="position:absolute;left:0;text-align:left;margin-left:-3pt;margin-top:11.3pt;width:566.25pt;height:30.4pt;z-index:-2348728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" fillcolor="#004b83" strokecolor="#004b83">
                <v:textbox>
                  <w:txbxContent>
                    <w:p w:rsidR="00283F92" w:rsidRPr="0061000C" w:rsidRDefault="00283F92" w:rsidP="00283F92">
                      <w:pPr>
                        <w:ind w:right="1066"/>
                        <w:jc w:val="center"/>
                        <w:rPr>
                          <w:b/>
                          <w:color w:val="FFFFFF" w:themeColor="background1"/>
                          <w:sz w:val="20"/>
                        </w:rPr>
                      </w:pPr>
                      <w:r w:rsidRPr="0061000C">
                        <w:rPr>
                          <w:b/>
                          <w:color w:val="FFFFFF" w:themeColor="background1"/>
                          <w:w w:val="105"/>
                          <w:sz w:val="20"/>
                        </w:rPr>
                        <w:t>CHHS</w:t>
                      </w:r>
                      <w:r w:rsidR="00F10A8A">
                        <w:rPr>
                          <w:b/>
                          <w:color w:val="FFFFFF" w:themeColor="background1"/>
                          <w:w w:val="105"/>
                          <w:sz w:val="20"/>
                        </w:rPr>
                        <w:t xml:space="preserve"> DEAN’S OFFICE, KLEHM HALL 1030</w:t>
                      </w:r>
                      <w:r w:rsidR="00B55B95">
                        <w:rPr>
                          <w:b/>
                          <w:color w:val="FFFFFF" w:themeColor="background1"/>
                          <w:w w:val="105"/>
                          <w:sz w:val="20"/>
                        </w:rPr>
                        <w:t>,</w:t>
                      </w:r>
                      <w:r w:rsidRPr="0061000C">
                        <w:rPr>
                          <w:b/>
                          <w:color w:val="FFFFFF" w:themeColor="background1"/>
                          <w:w w:val="105"/>
                          <w:sz w:val="20"/>
                        </w:rPr>
                        <w:t xml:space="preserve"> </w:t>
                      </w:r>
                      <w:r w:rsidRPr="0061000C">
                        <w:rPr>
                          <w:b/>
                          <w:color w:val="FFFFFF" w:themeColor="background1"/>
                          <w:sz w:val="20"/>
                        </w:rPr>
                        <w:t>600 LINCOLN AVENUE, CHARLESTON, IL 61920</w:t>
                      </w:r>
                    </w:p>
                    <w:p w:rsidR="00283F92" w:rsidRPr="0061000C" w:rsidRDefault="00283F92" w:rsidP="00283F92">
                      <w:pPr>
                        <w:ind w:right="1066"/>
                        <w:jc w:val="center"/>
                        <w:rPr>
                          <w:b/>
                          <w:color w:val="FFFFFF" w:themeColor="background1"/>
                          <w:sz w:val="20"/>
                        </w:rPr>
                      </w:pPr>
                      <w:r w:rsidRPr="0061000C">
                        <w:rPr>
                          <w:b/>
                          <w:color w:val="FFFFFF" w:themeColor="background1"/>
                          <w:sz w:val="20"/>
                        </w:rPr>
                        <w:t xml:space="preserve">217-581-6025 (Office)   |    217-581-6090 (Fax)   |   www.eiu.edu/chhs </w:t>
                      </w:r>
                    </w:p>
                    <w:p w:rsidR="00283F92" w:rsidRPr="008B5FC4" w:rsidRDefault="00283F92" w:rsidP="00283F92">
                      <w:pPr>
                        <w:ind w:right="1066"/>
                        <w:rPr>
                          <w:color w:val="FFFFFF" w:themeColor="background1"/>
                          <w:sz w:val="14"/>
                        </w:rPr>
                      </w:pPr>
                      <w:r w:rsidRPr="008B5FC4">
                        <w:rPr>
                          <w:color w:val="FFFFFF" w:themeColor="background1"/>
                          <w:sz w:val="14"/>
                        </w:rPr>
                        <w:t>Revised 10/7/2020</w:t>
                      </w:r>
                    </w:p>
                  </w:txbxContent>
                </v:textbox>
              </v:shape>
            </w:pict>
          </mc:Fallback>
        </mc:AlternateContent>
      </w:r>
    </w:p>
    <w:p w:rsidR="00021916" w:rsidRDefault="00021916" w:rsidP="00283F92">
      <w:pPr>
        <w:pStyle w:val="Heading3"/>
        <w:spacing w:before="0"/>
        <w:ind w:left="180"/>
        <w:rPr>
          <w:color w:val="004B83"/>
          <w:w w:val="105"/>
        </w:rPr>
      </w:pPr>
    </w:p>
    <w:p w:rsidR="00021916" w:rsidRDefault="00021916" w:rsidP="00283F92">
      <w:pPr>
        <w:pStyle w:val="Heading3"/>
        <w:spacing w:before="0"/>
        <w:ind w:left="180"/>
        <w:rPr>
          <w:color w:val="004B83"/>
          <w:w w:val="105"/>
        </w:rPr>
      </w:pPr>
    </w:p>
    <w:p w:rsidR="00021916" w:rsidRDefault="00021916" w:rsidP="00283F92">
      <w:pPr>
        <w:pStyle w:val="Heading3"/>
        <w:spacing w:before="0"/>
        <w:ind w:left="180"/>
        <w:rPr>
          <w:color w:val="004B83"/>
          <w:w w:val="105"/>
        </w:rPr>
      </w:pPr>
    </w:p>
    <w:p w:rsidR="00021916" w:rsidRDefault="00021916" w:rsidP="00283F92">
      <w:pPr>
        <w:pStyle w:val="Heading3"/>
        <w:spacing w:before="0"/>
        <w:ind w:left="180"/>
        <w:rPr>
          <w:color w:val="004B83"/>
          <w:w w:val="105"/>
        </w:rPr>
      </w:pPr>
    </w:p>
    <w:p w:rsidR="00021916" w:rsidRDefault="00021916" w:rsidP="00283F92">
      <w:pPr>
        <w:pStyle w:val="Heading3"/>
        <w:spacing w:before="0"/>
        <w:ind w:left="180"/>
        <w:rPr>
          <w:color w:val="004B83"/>
          <w:w w:val="105"/>
        </w:rPr>
      </w:pPr>
    </w:p>
    <w:p w:rsidR="006F6F63" w:rsidRPr="00904821" w:rsidRDefault="002A24AF" w:rsidP="00283F92">
      <w:pPr>
        <w:pStyle w:val="Heading3"/>
        <w:spacing w:before="0"/>
        <w:ind w:left="180"/>
        <w:rPr>
          <w:color w:val="004B83"/>
          <w:w w:val="105"/>
        </w:rPr>
      </w:pPr>
      <w:r w:rsidRPr="00904821">
        <w:rPr>
          <w:color w:val="004B83"/>
          <w:w w:val="105"/>
        </w:rPr>
        <w:t>MILITARY SCIENCE, ARMY ROTC, PANTHER BATTALION</w:t>
      </w:r>
    </w:p>
    <w:p w:rsidR="006F6F63" w:rsidRPr="0043050D" w:rsidRDefault="002A24AF" w:rsidP="00B55683">
      <w:pPr>
        <w:pStyle w:val="BodyText"/>
        <w:spacing w:before="1" w:line="249" w:lineRule="auto"/>
        <w:ind w:left="160" w:right="33"/>
        <w:rPr>
          <w:color w:val="5F6369"/>
          <w:w w:val="105"/>
          <w:sz w:val="18"/>
        </w:rPr>
      </w:pPr>
      <w:r w:rsidRPr="0043050D">
        <w:rPr>
          <w:color w:val="5F6369"/>
          <w:w w:val="105"/>
          <w:sz w:val="18"/>
        </w:rPr>
        <w:t>Army ROTC prepares college students to succeed in any competitive environment. The leadership training and experiences that students have in the Army ROTC will provide them with a foundation to become commissioned Army Officers upon graduation.</w:t>
      </w:r>
    </w:p>
    <w:p w:rsidR="00647EC6" w:rsidRPr="000F0CDE" w:rsidRDefault="00E07512" w:rsidP="003E0CFB">
      <w:pPr>
        <w:pStyle w:val="Heading3"/>
        <w:spacing w:before="43"/>
        <w:ind w:left="450"/>
        <w:rPr>
          <w:bCs w:val="0"/>
          <w:color w:val="5F6369"/>
          <w:w w:val="105"/>
          <w:sz w:val="18"/>
        </w:rPr>
      </w:pPr>
      <w:r w:rsidRPr="000F0CDE">
        <w:rPr>
          <w:bCs w:val="0"/>
          <w:color w:val="5F6369"/>
          <w:w w:val="105"/>
          <w:sz w:val="18"/>
        </w:rPr>
        <w:t>LTC</w:t>
      </w:r>
      <w:proofErr w:type="gramStart"/>
      <w:r w:rsidR="00630944" w:rsidRPr="000F0CDE">
        <w:rPr>
          <w:bCs w:val="0"/>
          <w:color w:val="5F6369"/>
          <w:w w:val="105"/>
          <w:sz w:val="18"/>
        </w:rPr>
        <w:t>.</w:t>
      </w:r>
      <w:r w:rsidR="000409EB" w:rsidRPr="000F0CDE">
        <w:rPr>
          <w:bCs w:val="0"/>
          <w:color w:val="5F6369"/>
          <w:w w:val="105"/>
          <w:sz w:val="18"/>
        </w:rPr>
        <w:t xml:space="preserve"> </w:t>
      </w:r>
      <w:proofErr w:type="gramEnd"/>
      <w:r w:rsidR="0069383B" w:rsidRPr="000F0CDE">
        <w:rPr>
          <w:bCs w:val="0"/>
          <w:color w:val="5F6369"/>
          <w:w w:val="105"/>
          <w:sz w:val="18"/>
        </w:rPr>
        <w:t>RICK</w:t>
      </w:r>
      <w:r w:rsidR="00630944" w:rsidRPr="000F0CDE">
        <w:rPr>
          <w:bCs w:val="0"/>
          <w:color w:val="5F6369"/>
          <w:w w:val="105"/>
          <w:sz w:val="18"/>
        </w:rPr>
        <w:t xml:space="preserve"> LOY</w:t>
      </w:r>
    </w:p>
    <w:p w:rsidR="00647EC6" w:rsidRPr="000F0CDE" w:rsidRDefault="00630944" w:rsidP="003E0CFB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r w:rsidRPr="000F0CDE">
        <w:rPr>
          <w:color w:val="595959" w:themeColor="text1" w:themeTint="A6"/>
          <w:sz w:val="18"/>
        </w:rPr>
        <w:t>eloy</w:t>
      </w:r>
      <w:hyperlink r:id="rId9">
        <w:r w:rsidR="002A24AF" w:rsidRPr="000F0CDE">
          <w:rPr>
            <w:color w:val="5F6369"/>
            <w:sz w:val="18"/>
          </w:rPr>
          <w:t>@eiu.edu</w:t>
        </w:r>
      </w:hyperlink>
      <w:r w:rsidR="002A24AF" w:rsidRPr="000F0CDE">
        <w:rPr>
          <w:color w:val="5F6369"/>
          <w:sz w:val="18"/>
        </w:rPr>
        <w:t xml:space="preserve"> </w:t>
      </w:r>
    </w:p>
    <w:p w:rsidR="00FB369C" w:rsidRPr="000F0CDE" w:rsidRDefault="00B47EF4" w:rsidP="003E0CFB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r>
        <w:rPr>
          <w:color w:val="5F6369"/>
          <w:sz w:val="18"/>
        </w:rPr>
        <w:t>1757</w:t>
      </w:r>
      <w:r w:rsidR="00FB369C" w:rsidRPr="000F0CDE">
        <w:rPr>
          <w:color w:val="5F6369"/>
          <w:sz w:val="18"/>
        </w:rPr>
        <w:t xml:space="preserve"> Coleman</w:t>
      </w:r>
    </w:p>
    <w:p w:rsidR="00185433" w:rsidRPr="000F0CDE" w:rsidRDefault="002A24AF" w:rsidP="003E0CFB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r w:rsidRPr="000F0CDE">
        <w:rPr>
          <w:color w:val="5F6369"/>
          <w:sz w:val="18"/>
        </w:rPr>
        <w:t>581-5944</w:t>
      </w:r>
    </w:p>
    <w:p w:rsidR="00FB369C" w:rsidRPr="000F0CDE" w:rsidRDefault="00FB369C" w:rsidP="003E0CFB">
      <w:pPr>
        <w:pStyle w:val="BodyText"/>
        <w:spacing w:before="10" w:line="249" w:lineRule="auto"/>
        <w:ind w:left="450" w:right="2459"/>
        <w:rPr>
          <w:color w:val="5F6369"/>
          <w:sz w:val="18"/>
        </w:rPr>
      </w:pPr>
      <w:r w:rsidRPr="000F0CDE">
        <w:rPr>
          <w:color w:val="5F6369"/>
          <w:sz w:val="18"/>
        </w:rPr>
        <w:t>www.eiu.edu/armyrotc</w:t>
      </w:r>
    </w:p>
    <w:p w:rsidR="00185433" w:rsidRDefault="00185433" w:rsidP="00185433">
      <w:pPr>
        <w:pStyle w:val="Heading3"/>
        <w:spacing w:before="43"/>
        <w:ind w:left="180" w:firstLine="360"/>
        <w:rPr>
          <w:b w:val="0"/>
          <w:color w:val="5F6369"/>
        </w:rPr>
      </w:pPr>
    </w:p>
    <w:p w:rsidR="006F6F63" w:rsidRPr="00904821" w:rsidRDefault="002A24AF" w:rsidP="00904821">
      <w:pPr>
        <w:pStyle w:val="Heading3"/>
        <w:spacing w:before="43"/>
        <w:ind w:left="180"/>
        <w:rPr>
          <w:color w:val="004B83"/>
          <w:w w:val="105"/>
        </w:rPr>
      </w:pPr>
      <w:r w:rsidRPr="00904821">
        <w:rPr>
          <w:color w:val="004B83"/>
          <w:w w:val="105"/>
        </w:rPr>
        <w:t>NUTRITION AND DIETETICS</w:t>
      </w:r>
    </w:p>
    <w:p w:rsidR="00C51C8A" w:rsidRPr="0043050D" w:rsidRDefault="002A24AF" w:rsidP="00B55683">
      <w:pPr>
        <w:pStyle w:val="BodyText"/>
        <w:spacing w:before="1" w:line="249" w:lineRule="auto"/>
        <w:ind w:left="160" w:right="33"/>
        <w:rPr>
          <w:color w:val="5F6369"/>
          <w:w w:val="105"/>
          <w:sz w:val="18"/>
        </w:rPr>
      </w:pPr>
      <w:r w:rsidRPr="0043050D">
        <w:rPr>
          <w:color w:val="5F6369"/>
          <w:w w:val="105"/>
          <w:sz w:val="18"/>
        </w:rPr>
        <w:t>If you are looking for an engaging discipline, enjoy learning about health and well-being</w:t>
      </w:r>
      <w:r w:rsidR="00642D10">
        <w:rPr>
          <w:color w:val="5F6369"/>
          <w:w w:val="105"/>
          <w:sz w:val="18"/>
        </w:rPr>
        <w:t>,</w:t>
      </w:r>
      <w:r w:rsidRPr="0043050D">
        <w:rPr>
          <w:color w:val="5F6369"/>
          <w:w w:val="105"/>
          <w:sz w:val="18"/>
        </w:rPr>
        <w:t xml:space="preserve"> and like to make a positive impact on others, dietetics is the option for you!</w:t>
      </w:r>
    </w:p>
    <w:p w:rsidR="00B67B39" w:rsidRPr="000F0CDE" w:rsidRDefault="00356369" w:rsidP="003E0CFB">
      <w:pPr>
        <w:pStyle w:val="BodyText"/>
        <w:spacing w:before="1" w:line="271" w:lineRule="auto"/>
        <w:ind w:left="450"/>
        <w:rPr>
          <w:b/>
          <w:color w:val="5F6369"/>
          <w:w w:val="105"/>
          <w:sz w:val="18"/>
        </w:rPr>
      </w:pPr>
      <w:r>
        <w:rPr>
          <w:b/>
          <w:color w:val="5F6369"/>
          <w:w w:val="105"/>
          <w:sz w:val="18"/>
        </w:rPr>
        <w:t>DR. KRYSTAL LYNCH</w:t>
      </w:r>
    </w:p>
    <w:p w:rsidR="00647EC6" w:rsidRPr="000F0CDE" w:rsidRDefault="00356369" w:rsidP="003E0CFB">
      <w:pPr>
        <w:pStyle w:val="BodyText"/>
        <w:spacing w:before="10" w:line="249" w:lineRule="auto"/>
        <w:ind w:left="450" w:right="2812"/>
        <w:rPr>
          <w:color w:val="5F6369"/>
          <w:sz w:val="18"/>
        </w:rPr>
      </w:pPr>
      <w:r>
        <w:rPr>
          <w:color w:val="5F6369"/>
          <w:sz w:val="18"/>
        </w:rPr>
        <w:t>kllynch</w:t>
      </w:r>
      <w:r w:rsidR="00185433" w:rsidRPr="000F0CDE">
        <w:rPr>
          <w:color w:val="5F6369"/>
          <w:sz w:val="18"/>
        </w:rPr>
        <w:t>@eiu.edu</w:t>
      </w:r>
    </w:p>
    <w:p w:rsidR="00185433" w:rsidRPr="000F0CDE" w:rsidRDefault="00185433" w:rsidP="003E0CFB">
      <w:pPr>
        <w:pStyle w:val="BodyText"/>
        <w:spacing w:before="10" w:line="249" w:lineRule="auto"/>
        <w:ind w:left="450" w:right="3172"/>
        <w:rPr>
          <w:color w:val="5F6369"/>
          <w:sz w:val="18"/>
        </w:rPr>
      </w:pPr>
      <w:r w:rsidRPr="000F0CDE">
        <w:rPr>
          <w:color w:val="5F6369"/>
          <w:sz w:val="18"/>
        </w:rPr>
        <w:t xml:space="preserve">1435 </w:t>
      </w:r>
      <w:proofErr w:type="spellStart"/>
      <w:r w:rsidRPr="000F0CDE">
        <w:rPr>
          <w:color w:val="5F6369"/>
          <w:sz w:val="18"/>
        </w:rPr>
        <w:t>Klehm</w:t>
      </w:r>
      <w:proofErr w:type="spellEnd"/>
    </w:p>
    <w:p w:rsidR="00647EC6" w:rsidRPr="000F0CDE" w:rsidRDefault="00356369" w:rsidP="003E0CFB">
      <w:pPr>
        <w:pStyle w:val="BodyText"/>
        <w:spacing w:before="10" w:line="249" w:lineRule="auto"/>
        <w:ind w:left="450" w:right="3511"/>
        <w:rPr>
          <w:color w:val="5F6369"/>
          <w:sz w:val="18"/>
        </w:rPr>
      </w:pPr>
      <w:r>
        <w:rPr>
          <w:color w:val="5F6369"/>
          <w:sz w:val="18"/>
        </w:rPr>
        <w:t>581-5276</w:t>
      </w:r>
    </w:p>
    <w:p w:rsidR="00FB369C" w:rsidRPr="000F0CDE" w:rsidRDefault="00CF3A09" w:rsidP="003E0CFB">
      <w:pPr>
        <w:pStyle w:val="BodyText"/>
        <w:spacing w:before="10" w:line="249" w:lineRule="auto"/>
        <w:ind w:left="450" w:right="2722"/>
        <w:rPr>
          <w:color w:val="5F6369"/>
        </w:rPr>
      </w:pPr>
      <w:r w:rsidRPr="000F0CDE">
        <w:rPr>
          <w:color w:val="5F6369"/>
          <w:sz w:val="18"/>
        </w:rPr>
        <w:t>www.eiu.edu/dietetics</w:t>
      </w:r>
    </w:p>
    <w:p w:rsidR="00D67FDE" w:rsidRDefault="00D67FDE" w:rsidP="00B55683">
      <w:pPr>
        <w:pStyle w:val="BodyText"/>
        <w:spacing w:before="10" w:line="249" w:lineRule="auto"/>
        <w:ind w:left="630" w:right="2722"/>
        <w:rPr>
          <w:color w:val="5F6369"/>
        </w:rPr>
      </w:pPr>
    </w:p>
    <w:p w:rsidR="00283F92" w:rsidRPr="00904821" w:rsidRDefault="00283F92" w:rsidP="00283F92">
      <w:pPr>
        <w:pStyle w:val="Heading3"/>
        <w:spacing w:before="43"/>
        <w:ind w:left="180"/>
        <w:rPr>
          <w:color w:val="004B83"/>
          <w:w w:val="105"/>
        </w:rPr>
      </w:pPr>
      <w:r w:rsidRPr="00904821">
        <w:rPr>
          <w:color w:val="004B83"/>
          <w:w w:val="105"/>
        </w:rPr>
        <w:t>PUBLIC HEALTH</w:t>
      </w:r>
    </w:p>
    <w:p w:rsidR="00283F92" w:rsidRPr="0043050D" w:rsidRDefault="00283F92" w:rsidP="00283F92">
      <w:pPr>
        <w:pStyle w:val="BodyText"/>
        <w:spacing w:before="1" w:line="249" w:lineRule="auto"/>
        <w:ind w:left="180" w:right="148"/>
        <w:rPr>
          <w:sz w:val="18"/>
          <w:szCs w:val="18"/>
        </w:rPr>
      </w:pPr>
      <w:r w:rsidRPr="0043050D">
        <w:rPr>
          <w:color w:val="5F6369"/>
          <w:w w:val="105"/>
          <w:sz w:val="18"/>
          <w:szCs w:val="18"/>
        </w:rPr>
        <w:t xml:space="preserve">Public health </w:t>
      </w:r>
      <w:r w:rsidRPr="0043050D">
        <w:rPr>
          <w:color w:val="5F6369"/>
          <w:spacing w:val="-3"/>
          <w:w w:val="105"/>
          <w:sz w:val="18"/>
          <w:szCs w:val="18"/>
        </w:rPr>
        <w:t xml:space="preserve">isn’t </w:t>
      </w:r>
      <w:r w:rsidRPr="0043050D">
        <w:rPr>
          <w:color w:val="5F6369"/>
          <w:w w:val="105"/>
          <w:sz w:val="18"/>
          <w:szCs w:val="18"/>
        </w:rPr>
        <w:t xml:space="preserve">just neighborhood clinics </w:t>
      </w:r>
      <w:r w:rsidRPr="0043050D">
        <w:rPr>
          <w:color w:val="5F6369"/>
          <w:spacing w:val="-2"/>
          <w:w w:val="105"/>
          <w:sz w:val="18"/>
          <w:szCs w:val="18"/>
        </w:rPr>
        <w:t xml:space="preserve">and promoting </w:t>
      </w:r>
      <w:r w:rsidRPr="0043050D">
        <w:rPr>
          <w:color w:val="5F6369"/>
          <w:w w:val="105"/>
          <w:sz w:val="18"/>
          <w:szCs w:val="18"/>
        </w:rPr>
        <w:t>healthy living initiatives</w:t>
      </w:r>
      <w:proofErr w:type="gramStart"/>
      <w:r w:rsidRPr="0043050D">
        <w:rPr>
          <w:color w:val="5F6369"/>
          <w:w w:val="105"/>
          <w:sz w:val="18"/>
          <w:szCs w:val="18"/>
        </w:rPr>
        <w:t xml:space="preserve">. </w:t>
      </w:r>
      <w:proofErr w:type="gramEnd"/>
      <w:r w:rsidRPr="0043050D">
        <w:rPr>
          <w:color w:val="5F6369"/>
          <w:w w:val="105"/>
          <w:sz w:val="18"/>
          <w:szCs w:val="18"/>
        </w:rPr>
        <w:t xml:space="preserve">A </w:t>
      </w:r>
      <w:r w:rsidRPr="0043050D">
        <w:rPr>
          <w:color w:val="5F6369"/>
          <w:spacing w:val="-3"/>
          <w:w w:val="105"/>
          <w:sz w:val="18"/>
          <w:szCs w:val="18"/>
        </w:rPr>
        <w:t xml:space="preserve">degree </w:t>
      </w:r>
      <w:r w:rsidRPr="0043050D">
        <w:rPr>
          <w:color w:val="5F6369"/>
          <w:w w:val="105"/>
          <w:sz w:val="18"/>
          <w:szCs w:val="18"/>
        </w:rPr>
        <w:t>in the field</w:t>
      </w:r>
      <w:r w:rsidRPr="0043050D">
        <w:rPr>
          <w:color w:val="5F6369"/>
          <w:spacing w:val="-8"/>
          <w:w w:val="105"/>
          <w:sz w:val="18"/>
          <w:szCs w:val="18"/>
        </w:rPr>
        <w:t xml:space="preserve"> </w:t>
      </w:r>
      <w:r w:rsidRPr="0043050D">
        <w:rPr>
          <w:color w:val="5F6369"/>
          <w:w w:val="105"/>
          <w:sz w:val="18"/>
          <w:szCs w:val="18"/>
        </w:rPr>
        <w:t>can</w:t>
      </w:r>
      <w:r w:rsidRPr="0043050D">
        <w:rPr>
          <w:color w:val="5F6369"/>
          <w:spacing w:val="-8"/>
          <w:w w:val="105"/>
          <w:sz w:val="18"/>
          <w:szCs w:val="18"/>
        </w:rPr>
        <w:t xml:space="preserve"> </w:t>
      </w:r>
      <w:r w:rsidRPr="0043050D">
        <w:rPr>
          <w:color w:val="5F6369"/>
          <w:w w:val="105"/>
          <w:sz w:val="18"/>
          <w:szCs w:val="18"/>
        </w:rPr>
        <w:t>lead</w:t>
      </w:r>
      <w:r w:rsidRPr="0043050D">
        <w:rPr>
          <w:color w:val="5F6369"/>
          <w:spacing w:val="-7"/>
          <w:w w:val="105"/>
          <w:sz w:val="18"/>
          <w:szCs w:val="18"/>
        </w:rPr>
        <w:t xml:space="preserve"> </w:t>
      </w:r>
      <w:r w:rsidRPr="0043050D">
        <w:rPr>
          <w:color w:val="5F6369"/>
          <w:w w:val="105"/>
          <w:sz w:val="18"/>
          <w:szCs w:val="18"/>
        </w:rPr>
        <w:t>to</w:t>
      </w:r>
      <w:r w:rsidRPr="0043050D">
        <w:rPr>
          <w:color w:val="5F6369"/>
          <w:spacing w:val="-8"/>
          <w:w w:val="105"/>
          <w:sz w:val="18"/>
          <w:szCs w:val="18"/>
        </w:rPr>
        <w:t xml:space="preserve"> </w:t>
      </w:r>
      <w:r w:rsidRPr="0043050D">
        <w:rPr>
          <w:color w:val="5F6369"/>
          <w:w w:val="105"/>
          <w:sz w:val="18"/>
          <w:szCs w:val="18"/>
        </w:rPr>
        <w:t>jobs</w:t>
      </w:r>
      <w:r w:rsidRPr="0043050D">
        <w:rPr>
          <w:color w:val="5F6369"/>
          <w:spacing w:val="-8"/>
          <w:w w:val="105"/>
          <w:sz w:val="18"/>
          <w:szCs w:val="18"/>
        </w:rPr>
        <w:t xml:space="preserve"> </w:t>
      </w:r>
      <w:r>
        <w:rPr>
          <w:color w:val="5F6369"/>
          <w:w w:val="105"/>
          <w:sz w:val="18"/>
          <w:szCs w:val="18"/>
        </w:rPr>
        <w:t>in</w:t>
      </w:r>
      <w:r w:rsidRPr="0043050D">
        <w:rPr>
          <w:color w:val="5F6369"/>
          <w:spacing w:val="-8"/>
          <w:w w:val="105"/>
          <w:sz w:val="18"/>
          <w:szCs w:val="18"/>
        </w:rPr>
        <w:t xml:space="preserve"> </w:t>
      </w:r>
      <w:r w:rsidRPr="0043050D">
        <w:rPr>
          <w:color w:val="5F6369"/>
          <w:spacing w:val="-3"/>
          <w:w w:val="105"/>
          <w:sz w:val="18"/>
          <w:szCs w:val="18"/>
        </w:rPr>
        <w:t>Emergency</w:t>
      </w:r>
      <w:r w:rsidRPr="0043050D">
        <w:rPr>
          <w:color w:val="5F6369"/>
          <w:spacing w:val="-8"/>
          <w:w w:val="105"/>
          <w:sz w:val="18"/>
          <w:szCs w:val="18"/>
        </w:rPr>
        <w:t xml:space="preserve"> </w:t>
      </w:r>
      <w:r w:rsidRPr="0043050D">
        <w:rPr>
          <w:color w:val="5F6369"/>
          <w:w w:val="105"/>
          <w:sz w:val="18"/>
          <w:szCs w:val="18"/>
        </w:rPr>
        <w:t>Management</w:t>
      </w:r>
      <w:r w:rsidRPr="0043050D">
        <w:rPr>
          <w:color w:val="5F6369"/>
          <w:spacing w:val="-7"/>
          <w:w w:val="105"/>
          <w:sz w:val="18"/>
          <w:szCs w:val="18"/>
        </w:rPr>
        <w:t xml:space="preserve"> </w:t>
      </w:r>
      <w:r w:rsidRPr="0043050D">
        <w:rPr>
          <w:color w:val="5F6369"/>
          <w:spacing w:val="-2"/>
          <w:w w:val="105"/>
          <w:sz w:val="18"/>
          <w:szCs w:val="18"/>
        </w:rPr>
        <w:t xml:space="preserve">and </w:t>
      </w:r>
      <w:r w:rsidRPr="0043050D">
        <w:rPr>
          <w:color w:val="5F6369"/>
          <w:w w:val="105"/>
          <w:sz w:val="18"/>
          <w:szCs w:val="18"/>
        </w:rPr>
        <w:t xml:space="preserve">Disaster </w:t>
      </w:r>
      <w:r w:rsidRPr="0043050D">
        <w:rPr>
          <w:color w:val="5F6369"/>
          <w:spacing w:val="-3"/>
          <w:w w:val="105"/>
          <w:sz w:val="18"/>
          <w:szCs w:val="18"/>
        </w:rPr>
        <w:t xml:space="preserve">Preparedness, </w:t>
      </w:r>
      <w:r w:rsidRPr="0043050D">
        <w:rPr>
          <w:color w:val="5F6369"/>
          <w:w w:val="105"/>
          <w:sz w:val="18"/>
          <w:szCs w:val="18"/>
        </w:rPr>
        <w:t>education, public policy</w:t>
      </w:r>
      <w:r w:rsidR="00642D10">
        <w:rPr>
          <w:color w:val="5F6369"/>
          <w:w w:val="105"/>
          <w:sz w:val="18"/>
          <w:szCs w:val="18"/>
        </w:rPr>
        <w:t>,</w:t>
      </w:r>
      <w:r w:rsidRPr="0043050D">
        <w:rPr>
          <w:color w:val="5F6369"/>
          <w:w w:val="105"/>
          <w:sz w:val="18"/>
          <w:szCs w:val="18"/>
        </w:rPr>
        <w:t xml:space="preserve"> </w:t>
      </w:r>
      <w:r w:rsidRPr="0043050D">
        <w:rPr>
          <w:color w:val="5F6369"/>
          <w:spacing w:val="-2"/>
          <w:w w:val="105"/>
          <w:sz w:val="18"/>
          <w:szCs w:val="18"/>
        </w:rPr>
        <w:t xml:space="preserve">and </w:t>
      </w:r>
      <w:r w:rsidRPr="0043050D">
        <w:rPr>
          <w:color w:val="5F6369"/>
          <w:spacing w:val="-3"/>
          <w:w w:val="105"/>
          <w:sz w:val="18"/>
          <w:szCs w:val="18"/>
        </w:rPr>
        <w:t>more.</w:t>
      </w:r>
    </w:p>
    <w:p w:rsidR="00283F92" w:rsidRPr="0043050D" w:rsidRDefault="00283F92" w:rsidP="00283F92">
      <w:pPr>
        <w:pStyle w:val="Heading3"/>
        <w:spacing w:before="43"/>
        <w:ind w:left="450"/>
        <w:rPr>
          <w:bCs w:val="0"/>
          <w:color w:val="5F6369"/>
          <w:w w:val="105"/>
          <w:sz w:val="18"/>
          <w:szCs w:val="18"/>
        </w:rPr>
      </w:pPr>
      <w:r w:rsidRPr="0043050D">
        <w:rPr>
          <w:bCs w:val="0"/>
          <w:color w:val="5F6369"/>
          <w:w w:val="105"/>
          <w:sz w:val="18"/>
          <w:szCs w:val="18"/>
        </w:rPr>
        <w:t>DR. JULIE DIETZ</w:t>
      </w:r>
    </w:p>
    <w:p w:rsidR="00283F92" w:rsidRPr="0043050D" w:rsidRDefault="00283F92" w:rsidP="00283F92">
      <w:pPr>
        <w:pStyle w:val="BodyText"/>
        <w:spacing w:before="10" w:line="249" w:lineRule="auto"/>
        <w:ind w:left="450" w:right="2459"/>
        <w:rPr>
          <w:color w:val="5F6369"/>
          <w:sz w:val="18"/>
          <w:szCs w:val="18"/>
        </w:rPr>
      </w:pPr>
      <w:r w:rsidRPr="0043050D">
        <w:rPr>
          <w:color w:val="5F6369"/>
          <w:sz w:val="18"/>
          <w:szCs w:val="18"/>
        </w:rPr>
        <w:t xml:space="preserve">jcdietz@eiu.edu </w:t>
      </w:r>
    </w:p>
    <w:p w:rsidR="00283F92" w:rsidRPr="0043050D" w:rsidRDefault="00283F92" w:rsidP="00283F92">
      <w:pPr>
        <w:pStyle w:val="BodyText"/>
        <w:spacing w:before="10" w:line="249" w:lineRule="auto"/>
        <w:ind w:left="450" w:right="2459"/>
        <w:rPr>
          <w:color w:val="5F6369"/>
          <w:sz w:val="18"/>
          <w:szCs w:val="18"/>
        </w:rPr>
      </w:pPr>
      <w:r w:rsidRPr="0043050D">
        <w:rPr>
          <w:color w:val="5F6369"/>
          <w:sz w:val="18"/>
          <w:szCs w:val="18"/>
        </w:rPr>
        <w:t xml:space="preserve">4307 </w:t>
      </w:r>
      <w:proofErr w:type="spellStart"/>
      <w:r w:rsidRPr="0043050D">
        <w:rPr>
          <w:color w:val="5F6369"/>
          <w:sz w:val="18"/>
          <w:szCs w:val="18"/>
        </w:rPr>
        <w:t>KIehm</w:t>
      </w:r>
      <w:proofErr w:type="spellEnd"/>
    </w:p>
    <w:p w:rsidR="00283F92" w:rsidRPr="0043050D" w:rsidRDefault="00283F92" w:rsidP="00283F92">
      <w:pPr>
        <w:pStyle w:val="BodyText"/>
        <w:spacing w:before="10" w:line="249" w:lineRule="auto"/>
        <w:ind w:left="450" w:right="1019"/>
        <w:rPr>
          <w:color w:val="5F6369"/>
          <w:sz w:val="18"/>
          <w:szCs w:val="18"/>
        </w:rPr>
      </w:pPr>
      <w:r w:rsidRPr="0043050D">
        <w:rPr>
          <w:color w:val="5F6369"/>
          <w:sz w:val="18"/>
          <w:szCs w:val="18"/>
        </w:rPr>
        <w:t>581-5761</w:t>
      </w:r>
    </w:p>
    <w:p w:rsidR="00283F92" w:rsidRPr="0043050D" w:rsidRDefault="00283F92" w:rsidP="00283F92">
      <w:pPr>
        <w:pStyle w:val="BodyText"/>
        <w:spacing w:before="10" w:line="249" w:lineRule="auto"/>
        <w:ind w:left="450" w:right="2189"/>
        <w:rPr>
          <w:color w:val="5F6369"/>
          <w:sz w:val="18"/>
          <w:szCs w:val="18"/>
        </w:rPr>
      </w:pPr>
      <w:r w:rsidRPr="0043050D">
        <w:rPr>
          <w:color w:val="5F6369"/>
          <w:sz w:val="18"/>
          <w:szCs w:val="18"/>
        </w:rPr>
        <w:t>www.eiu.edu/publichealth</w:t>
      </w:r>
    </w:p>
    <w:p w:rsidR="00C64559" w:rsidRDefault="00C64559" w:rsidP="00283F92">
      <w:pPr>
        <w:pStyle w:val="BodyText"/>
        <w:spacing w:before="10" w:line="249" w:lineRule="auto"/>
        <w:ind w:right="2722"/>
        <w:rPr>
          <w:color w:val="5F6369"/>
        </w:rPr>
      </w:pPr>
    </w:p>
    <w:p w:rsidR="009741EA" w:rsidRPr="00904821" w:rsidRDefault="00A3046D" w:rsidP="00904821">
      <w:pPr>
        <w:pStyle w:val="Heading3"/>
        <w:spacing w:before="43"/>
        <w:ind w:left="180"/>
        <w:rPr>
          <w:color w:val="004B83"/>
          <w:w w:val="105"/>
        </w:rPr>
      </w:pPr>
      <w:r w:rsidRPr="00904821">
        <w:rPr>
          <w:color w:val="004B83"/>
          <w:w w:val="105"/>
        </w:rPr>
        <w:t>DEAN’S OFFICE</w:t>
      </w:r>
    </w:p>
    <w:p w:rsidR="009741EA" w:rsidRPr="00D67FDE" w:rsidRDefault="009741EA" w:rsidP="0061000C">
      <w:pPr>
        <w:spacing w:before="10"/>
        <w:ind w:left="180"/>
        <w:rPr>
          <w:b/>
          <w:color w:val="5F6369"/>
          <w:w w:val="105"/>
          <w:sz w:val="18"/>
        </w:rPr>
      </w:pPr>
      <w:r w:rsidRPr="00D67FDE">
        <w:rPr>
          <w:b/>
          <w:color w:val="5F6369"/>
          <w:w w:val="105"/>
          <w:sz w:val="18"/>
        </w:rPr>
        <w:t xml:space="preserve">DR. </w:t>
      </w:r>
      <w:r w:rsidR="00356369">
        <w:rPr>
          <w:b/>
          <w:color w:val="5F6369"/>
          <w:w w:val="105"/>
          <w:sz w:val="18"/>
        </w:rPr>
        <w:t>RYAN</w:t>
      </w:r>
      <w:r w:rsidR="005C2D7D">
        <w:rPr>
          <w:b/>
          <w:color w:val="5F6369"/>
          <w:w w:val="105"/>
          <w:sz w:val="18"/>
        </w:rPr>
        <w:t xml:space="preserve"> C.</w:t>
      </w:r>
      <w:r w:rsidR="00356369">
        <w:rPr>
          <w:b/>
          <w:color w:val="5F6369"/>
          <w:w w:val="105"/>
          <w:sz w:val="18"/>
        </w:rPr>
        <w:t xml:space="preserve"> HENDRICKSON</w:t>
      </w:r>
      <w:r w:rsidRPr="00D67FDE">
        <w:rPr>
          <w:b/>
          <w:color w:val="5F6369"/>
          <w:w w:val="105"/>
          <w:sz w:val="18"/>
        </w:rPr>
        <w:t xml:space="preserve">, </w:t>
      </w:r>
      <w:r w:rsidR="005C2D7D">
        <w:rPr>
          <w:b/>
          <w:color w:val="5F6369"/>
          <w:w w:val="105"/>
          <w:sz w:val="18"/>
        </w:rPr>
        <w:t>ACTING</w:t>
      </w:r>
      <w:r w:rsidR="00356369">
        <w:rPr>
          <w:b/>
          <w:color w:val="5F6369"/>
          <w:w w:val="105"/>
          <w:sz w:val="18"/>
        </w:rPr>
        <w:t xml:space="preserve"> </w:t>
      </w:r>
      <w:r w:rsidRPr="00D67FDE">
        <w:rPr>
          <w:b/>
          <w:color w:val="5F6369"/>
          <w:w w:val="105"/>
          <w:sz w:val="18"/>
        </w:rPr>
        <w:t>DEAN</w:t>
      </w:r>
    </w:p>
    <w:p w:rsidR="009741EA" w:rsidRPr="00D67FDE" w:rsidRDefault="00321DD9" w:rsidP="0061000C">
      <w:pPr>
        <w:spacing w:before="10"/>
        <w:ind w:left="180"/>
        <w:rPr>
          <w:color w:val="5F6369"/>
          <w:sz w:val="20"/>
        </w:rPr>
      </w:pPr>
      <w:hyperlink r:id="rId10" w:history="1">
        <w:r w:rsidR="00DC0857" w:rsidRPr="00D25A84">
          <w:rPr>
            <w:color w:val="5F6369"/>
            <w:sz w:val="20"/>
          </w:rPr>
          <w:t>rchendrickson@eiu.edu</w:t>
        </w:r>
      </w:hyperlink>
    </w:p>
    <w:p w:rsidR="009741EA" w:rsidRPr="00D67FDE" w:rsidRDefault="009741EA" w:rsidP="0061000C">
      <w:pPr>
        <w:spacing w:before="10"/>
        <w:ind w:left="180"/>
        <w:rPr>
          <w:color w:val="5F6369"/>
          <w:sz w:val="20"/>
        </w:rPr>
      </w:pPr>
      <w:r w:rsidRPr="00D67FDE">
        <w:rPr>
          <w:color w:val="5F6369"/>
          <w:sz w:val="20"/>
        </w:rPr>
        <w:t>581-6025</w:t>
      </w:r>
    </w:p>
    <w:p w:rsidR="009741EA" w:rsidRPr="00D67FDE" w:rsidRDefault="009741EA" w:rsidP="0061000C">
      <w:pPr>
        <w:pStyle w:val="Heading3"/>
        <w:spacing w:before="151"/>
        <w:ind w:left="180"/>
        <w:rPr>
          <w:color w:val="5F6369"/>
          <w:w w:val="105"/>
          <w:sz w:val="18"/>
        </w:rPr>
      </w:pPr>
      <w:r w:rsidRPr="00D67FDE">
        <w:rPr>
          <w:color w:val="5F6369"/>
          <w:w w:val="105"/>
          <w:sz w:val="18"/>
        </w:rPr>
        <w:t xml:space="preserve">DR. JON “TONY” OLIVER, </w:t>
      </w:r>
      <w:r w:rsidR="00356369">
        <w:rPr>
          <w:color w:val="5F6369"/>
          <w:w w:val="105"/>
          <w:sz w:val="18"/>
        </w:rPr>
        <w:t xml:space="preserve">INTERIM </w:t>
      </w:r>
      <w:r w:rsidRPr="00D67FDE">
        <w:rPr>
          <w:color w:val="5F6369"/>
          <w:w w:val="105"/>
          <w:sz w:val="18"/>
        </w:rPr>
        <w:t>ASSOCIATE DEAN</w:t>
      </w:r>
    </w:p>
    <w:p w:rsidR="009741EA" w:rsidRPr="00D67FDE" w:rsidRDefault="00321DD9" w:rsidP="0061000C">
      <w:pPr>
        <w:spacing w:before="10"/>
        <w:ind w:left="180"/>
        <w:rPr>
          <w:color w:val="5F6369"/>
          <w:sz w:val="20"/>
        </w:rPr>
      </w:pPr>
      <w:hyperlink r:id="rId11" w:history="1">
        <w:r w:rsidR="009741EA" w:rsidRPr="00D67FDE">
          <w:rPr>
            <w:color w:val="5F6369"/>
            <w:sz w:val="20"/>
          </w:rPr>
          <w:t>jaoliver@eiu.edu</w:t>
        </w:r>
      </w:hyperlink>
    </w:p>
    <w:p w:rsidR="00D67FDE" w:rsidRDefault="009741EA" w:rsidP="0061000C">
      <w:pPr>
        <w:spacing w:before="10"/>
        <w:ind w:left="180"/>
        <w:rPr>
          <w:color w:val="5F6369"/>
          <w:sz w:val="20"/>
        </w:rPr>
      </w:pPr>
      <w:r w:rsidRPr="00D67FDE">
        <w:rPr>
          <w:color w:val="5F6369"/>
          <w:sz w:val="20"/>
        </w:rPr>
        <w:t>581-6348</w:t>
      </w:r>
    </w:p>
    <w:p w:rsidR="00283F92" w:rsidRDefault="00283F92" w:rsidP="00A3046D">
      <w:pPr>
        <w:spacing w:before="10"/>
        <w:ind w:left="275"/>
        <w:jc w:val="right"/>
        <w:rPr>
          <w:color w:val="5F6369"/>
        </w:rPr>
      </w:pPr>
    </w:p>
    <w:p w:rsidR="00021916" w:rsidRDefault="00021916" w:rsidP="00A3046D">
      <w:pPr>
        <w:spacing w:before="10"/>
        <w:ind w:left="275"/>
        <w:jc w:val="right"/>
        <w:rPr>
          <w:color w:val="5F6369"/>
        </w:rPr>
      </w:pPr>
    </w:p>
    <w:p w:rsidR="00CF3A09" w:rsidRDefault="00CF3A09" w:rsidP="00C64559">
      <w:pPr>
        <w:jc w:val="center"/>
        <w:rPr>
          <w:sz w:val="18"/>
        </w:rPr>
      </w:pPr>
    </w:p>
    <w:p w:rsidR="00283F92" w:rsidRDefault="00283F92" w:rsidP="00C64559">
      <w:pPr>
        <w:jc w:val="center"/>
        <w:rPr>
          <w:sz w:val="18"/>
        </w:rPr>
      </w:pPr>
      <w:r>
        <w:rPr>
          <w:noProof/>
          <w:lang w:bidi="ar-SA"/>
        </w:rPr>
        <w:drawing>
          <wp:inline distT="0" distB="0" distL="0" distR="0" wp14:anchorId="719F0A73" wp14:editId="7D60C447">
            <wp:extent cx="2686860" cy="64262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HHS 2 Color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0718" cy="65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3A09" w:rsidRDefault="00CF3A09">
      <w:pPr>
        <w:rPr>
          <w:sz w:val="18"/>
        </w:rPr>
      </w:pPr>
    </w:p>
    <w:p w:rsidR="00C64559" w:rsidRDefault="00C64559">
      <w:pPr>
        <w:rPr>
          <w:sz w:val="18"/>
        </w:rPr>
        <w:sectPr w:rsidR="00C64559" w:rsidSect="00021916">
          <w:type w:val="continuous"/>
          <w:pgSz w:w="12240" w:h="15840"/>
          <w:pgMar w:top="560" w:right="380" w:bottom="0" w:left="520" w:header="720" w:footer="720" w:gutter="0"/>
          <w:cols w:num="2" w:space="540" w:equalWidth="0">
            <w:col w:w="5328" w:space="720"/>
            <w:col w:w="5292"/>
          </w:cols>
        </w:sectPr>
      </w:pPr>
    </w:p>
    <w:p w:rsidR="00021916" w:rsidRDefault="0061000C" w:rsidP="00021916">
      <w:pPr>
        <w:rPr>
          <w:rFonts w:ascii="Lucida Sans"/>
          <w:b/>
          <w:color w:val="004B83"/>
          <w:spacing w:val="-7"/>
          <w:sz w:val="36"/>
          <w:szCs w:val="36"/>
        </w:rPr>
      </w:pPr>
      <w:r w:rsidRPr="0061000C">
        <w:rPr>
          <w:noProof/>
          <w:color w:val="004B83"/>
          <w:sz w:val="36"/>
          <w:szCs w:val="36"/>
          <w:lang w:bidi="ar-SA"/>
        </w:rPr>
        <w:lastRenderedPageBreak/>
        <mc:AlternateContent>
          <mc:Choice Requires="wps">
            <w:drawing>
              <wp:anchor distT="45720" distB="45720" distL="114300" distR="114300" simplePos="0" relativeHeight="268440527" behindDoc="0" locked="0" layoutInCell="1" allowOverlap="1" wp14:anchorId="11FFC757" wp14:editId="1C8EFF9E">
                <wp:simplePos x="0" y="0"/>
                <wp:positionH relativeFrom="column">
                  <wp:posOffset>29210</wp:posOffset>
                </wp:positionH>
                <wp:positionV relativeFrom="paragraph">
                  <wp:posOffset>894080</wp:posOffset>
                </wp:positionV>
                <wp:extent cx="7048500" cy="45085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0" cy="45085"/>
                        </a:xfrm>
                        <a:prstGeom prst="rect">
                          <a:avLst/>
                        </a:prstGeom>
                        <a:solidFill>
                          <a:srgbClr val="004B8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67349" w:rsidRPr="008B13A3" w:rsidRDefault="00667349" w:rsidP="00667349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FC757" id="_x0000_s1029" type="#_x0000_t202" style="position:absolute;margin-left:2.3pt;margin-top:70.4pt;width:555pt;height:3.55pt;z-index:26844052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" fillcolor="#004b83" stroked="f">
                <v:textbox>
                  <w:txbxContent>
                    <w:p w:rsidR="00667349" w:rsidRPr="008B13A3" w:rsidRDefault="00667349" w:rsidP="00667349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67349" w:rsidRPr="0061000C">
        <w:rPr>
          <w:rFonts w:ascii="Lucida Sans"/>
          <w:b/>
          <w:color w:val="004B83"/>
          <w:spacing w:val="-6"/>
          <w:sz w:val="36"/>
          <w:szCs w:val="36"/>
        </w:rPr>
        <w:t xml:space="preserve">COLLEGE </w:t>
      </w:r>
      <w:r w:rsidR="00667349" w:rsidRPr="0061000C">
        <w:rPr>
          <w:rFonts w:ascii="Lucida Sans"/>
          <w:b/>
          <w:color w:val="004B83"/>
          <w:spacing w:val="-4"/>
          <w:sz w:val="36"/>
          <w:szCs w:val="36"/>
        </w:rPr>
        <w:t xml:space="preserve">OF </w:t>
      </w:r>
      <w:r w:rsidR="00667349" w:rsidRPr="0061000C">
        <w:rPr>
          <w:rFonts w:ascii="Lucida Sans"/>
          <w:b/>
          <w:color w:val="004B83"/>
          <w:spacing w:val="-10"/>
          <w:sz w:val="36"/>
          <w:szCs w:val="36"/>
        </w:rPr>
        <w:t xml:space="preserve">HEALTH </w:t>
      </w:r>
      <w:r w:rsidR="00667349" w:rsidRPr="0061000C">
        <w:rPr>
          <w:rFonts w:ascii="Lucida Sans"/>
          <w:b/>
          <w:color w:val="004B83"/>
          <w:sz w:val="36"/>
          <w:szCs w:val="36"/>
        </w:rPr>
        <w:t xml:space="preserve">&amp; </w:t>
      </w:r>
      <w:r w:rsidR="00667349" w:rsidRPr="0061000C">
        <w:rPr>
          <w:rFonts w:ascii="Lucida Sans"/>
          <w:b/>
          <w:color w:val="004B83"/>
          <w:spacing w:val="-6"/>
          <w:sz w:val="36"/>
          <w:szCs w:val="36"/>
        </w:rPr>
        <w:t>HUMAN</w:t>
      </w:r>
      <w:r w:rsidR="00667349" w:rsidRPr="0061000C">
        <w:rPr>
          <w:rFonts w:ascii="Lucida Sans"/>
          <w:b/>
          <w:color w:val="004B83"/>
          <w:spacing w:val="-62"/>
          <w:sz w:val="36"/>
          <w:szCs w:val="36"/>
        </w:rPr>
        <w:t xml:space="preserve"> </w:t>
      </w:r>
      <w:r w:rsidR="00667349" w:rsidRPr="0061000C">
        <w:rPr>
          <w:rFonts w:ascii="Lucida Sans"/>
          <w:b/>
          <w:color w:val="004B83"/>
          <w:spacing w:val="-7"/>
          <w:sz w:val="36"/>
          <w:szCs w:val="36"/>
        </w:rPr>
        <w:t>SERVICES</w:t>
      </w:r>
    </w:p>
    <w:p w:rsidR="00667349" w:rsidRPr="0061000C" w:rsidRDefault="008B5FC4" w:rsidP="00021916">
      <w:pPr>
        <w:rPr>
          <w:b/>
          <w:color w:val="004B83"/>
          <w:sz w:val="72"/>
          <w:szCs w:val="72"/>
        </w:rPr>
      </w:pPr>
      <w:r w:rsidRPr="0061000C">
        <w:rPr>
          <w:b/>
          <w:bCs/>
          <w:noProof/>
          <w:color w:val="004B83"/>
          <w:spacing w:val="-5"/>
          <w:w w:val="105"/>
          <w:sz w:val="72"/>
          <w:szCs w:val="72"/>
          <w:lang w:bidi="ar-SA"/>
        </w:rPr>
        <mc:AlternateContent>
          <mc:Choice Requires="wpg">
            <w:drawing>
              <wp:anchor distT="0" distB="0" distL="114300" distR="114300" simplePos="0" relativeHeight="268438479" behindDoc="1" locked="0" layoutInCell="1" allowOverlap="1" wp14:anchorId="319CF631" wp14:editId="6D9D70FE">
                <wp:simplePos x="0" y="0"/>
                <wp:positionH relativeFrom="margin">
                  <wp:posOffset>8287385</wp:posOffset>
                </wp:positionH>
                <wp:positionV relativeFrom="paragraph">
                  <wp:posOffset>885825</wp:posOffset>
                </wp:positionV>
                <wp:extent cx="323850" cy="7762875"/>
                <wp:effectExtent l="0" t="0" r="0" b="28575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3850" cy="7762875"/>
                          <a:chOff x="735" y="54"/>
                          <a:chExt cx="139" cy="12049"/>
                        </a:xfrm>
                        <a:solidFill>
                          <a:srgbClr val="004B83"/>
                        </a:solidFill>
                      </wpg:grpSpPr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804" y="93"/>
                            <a:ext cx="0" cy="12010"/>
                          </a:xfrm>
                          <a:prstGeom prst="line">
                            <a:avLst/>
                          </a:prstGeom>
                          <a:grpFill/>
                          <a:ln w="34925">
                            <a:solidFill>
                              <a:srgbClr val="004B8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/>
                        </wps:spPr>
                        <wps:bodyPr/>
                      </wps:wsp>
                      <wps:wsp>
                        <wps:cNvPr id="7" name="Freeform 5"/>
                        <wps:cNvSpPr>
                          <a:spLocks/>
                        </wps:cNvSpPr>
                        <wps:spPr bwMode="auto">
                          <a:xfrm>
                            <a:off x="734" y="54"/>
                            <a:ext cx="139" cy="139"/>
                          </a:xfrm>
                          <a:custGeom>
                            <a:avLst/>
                            <a:gdLst>
                              <a:gd name="T0" fmla="+- 0 804 735"/>
                              <a:gd name="T1" fmla="*/ T0 w 139"/>
                              <a:gd name="T2" fmla="+- 0 54 54"/>
                              <a:gd name="T3" fmla="*/ 54 h 139"/>
                              <a:gd name="T4" fmla="+- 0 735 735"/>
                              <a:gd name="T5" fmla="*/ T4 w 139"/>
                              <a:gd name="T6" fmla="+- 0 124 54"/>
                              <a:gd name="T7" fmla="*/ 124 h 139"/>
                              <a:gd name="T8" fmla="+- 0 804 735"/>
                              <a:gd name="T9" fmla="*/ T8 w 139"/>
                              <a:gd name="T10" fmla="+- 0 193 54"/>
                              <a:gd name="T11" fmla="*/ 193 h 139"/>
                              <a:gd name="T12" fmla="+- 0 874 735"/>
                              <a:gd name="T13" fmla="*/ T12 w 139"/>
                              <a:gd name="T14" fmla="+- 0 124 54"/>
                              <a:gd name="T15" fmla="*/ 124 h 139"/>
                              <a:gd name="T16" fmla="+- 0 804 735"/>
                              <a:gd name="T17" fmla="*/ T16 w 139"/>
                              <a:gd name="T18" fmla="+- 0 54 54"/>
                              <a:gd name="T19" fmla="*/ 54 h 1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39" h="139">
                                <a:moveTo>
                                  <a:pt x="69" y="0"/>
                                </a:moveTo>
                                <a:lnTo>
                                  <a:pt x="0" y="70"/>
                                </a:lnTo>
                                <a:lnTo>
                                  <a:pt x="69" y="139"/>
                                </a:lnTo>
                                <a:lnTo>
                                  <a:pt x="139" y="70"/>
                                </a:lnTo>
                                <a:lnTo>
                                  <a:pt x="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4B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326B72" id="Group 4" o:spid="_x0000_s1026" style="position:absolute;margin-left:652.55pt;margin-top:69.75pt;width:25.5pt;height:611.25pt;z-index:-234878001;mso-position-horizontal-relative:margin" coordorigin="735,54" coordsize="139,12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">
                <v:line id="Line 6" o:spid="_x0000_s1027" style="position:absolute;visibility:visible;mso-wrap-style:square" from="804,93" to="804,121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" strokecolor="#004b83" strokeweight="2.75pt"/>
                <v:shape id="Freeform 5" o:spid="_x0000_s1028" style="position:absolute;left:734;top:54;width:139;height:139;visibility:visible;mso-wrap-style:square;v-text-anchor:top" coordsize="139,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" path="m69,l,70r69,69l139,70,69,xe" fillcolor="#004b83" stroked="f">
                  <v:path arrowok="t" o:connecttype="custom" o:connectlocs="69,54;0,124;69,193;139,124;69,54" o:connectangles="0,0,0,0,0"/>
                </v:shape>
                <w10:wrap anchorx="margin"/>
              </v:group>
            </w:pict>
          </mc:Fallback>
        </mc:AlternateContent>
      </w:r>
      <w:r w:rsidR="00667349" w:rsidRPr="0061000C">
        <w:rPr>
          <w:b/>
          <w:color w:val="004B83"/>
          <w:sz w:val="72"/>
          <w:szCs w:val="72"/>
        </w:rPr>
        <w:t>Career Paths</w:t>
      </w:r>
    </w:p>
    <w:p w:rsidR="0069383B" w:rsidRPr="00667349" w:rsidRDefault="0069383B" w:rsidP="00667349">
      <w:pPr>
        <w:tabs>
          <w:tab w:val="left" w:pos="11086"/>
        </w:tabs>
        <w:spacing w:line="855" w:lineRule="exact"/>
        <w:rPr>
          <w:rFonts w:ascii="Lucida Sans"/>
          <w:b/>
          <w:color w:val="005F9E"/>
          <w:sz w:val="79"/>
        </w:rPr>
        <w:sectPr w:rsidR="0069383B" w:rsidRPr="00667349">
          <w:pgSz w:w="12240" w:h="15840"/>
          <w:pgMar w:top="520" w:right="380" w:bottom="280" w:left="520" w:header="720" w:footer="720" w:gutter="0"/>
          <w:cols w:space="720"/>
        </w:sectPr>
      </w:pPr>
    </w:p>
    <w:p w:rsidR="008B5FC4" w:rsidRDefault="008B5FC4" w:rsidP="000F529E">
      <w:pPr>
        <w:pStyle w:val="Heading2"/>
        <w:spacing w:before="0"/>
        <w:ind w:left="0" w:right="90"/>
        <w:rPr>
          <w:b/>
          <w:color w:val="005F9E"/>
        </w:rPr>
      </w:pPr>
    </w:p>
    <w:p w:rsidR="006F6F63" w:rsidRPr="00B47EF4" w:rsidRDefault="002A24AF" w:rsidP="000F529E">
      <w:pPr>
        <w:pStyle w:val="Heading2"/>
        <w:spacing w:before="0"/>
        <w:ind w:left="0" w:right="90"/>
        <w:rPr>
          <w:b/>
          <w:color w:val="004B83"/>
        </w:rPr>
      </w:pPr>
      <w:r w:rsidRPr="00B47EF4">
        <w:rPr>
          <w:b/>
          <w:color w:val="004B83"/>
        </w:rPr>
        <w:t>COMMUNICATION DISORDERS AND SCIENCES:</w:t>
      </w:r>
    </w:p>
    <w:p w:rsidR="008D4202" w:rsidRPr="008D4202" w:rsidRDefault="002A24AF" w:rsidP="008D4202">
      <w:pPr>
        <w:pStyle w:val="ListParagraph"/>
        <w:numPr>
          <w:ilvl w:val="0"/>
          <w:numId w:val="1"/>
        </w:numPr>
        <w:tabs>
          <w:tab w:val="left" w:pos="560"/>
        </w:tabs>
        <w:spacing w:before="0"/>
        <w:ind w:left="360" w:hanging="180"/>
        <w:rPr>
          <w:b/>
          <w:color w:val="005F9E"/>
        </w:rPr>
      </w:pPr>
      <w:r w:rsidRPr="008D4202">
        <w:rPr>
          <w:color w:val="5F6369"/>
          <w:sz w:val="20"/>
        </w:rPr>
        <w:t>Speech-language pathologi</w:t>
      </w:r>
      <w:r w:rsidR="00647EC6" w:rsidRPr="008D4202">
        <w:rPr>
          <w:color w:val="5F6369"/>
          <w:sz w:val="20"/>
        </w:rPr>
        <w:t>st</w:t>
      </w:r>
      <w:r w:rsidRPr="008D4202">
        <w:rPr>
          <w:color w:val="5F6369"/>
          <w:sz w:val="20"/>
        </w:rPr>
        <w:t xml:space="preserve"> </w:t>
      </w:r>
    </w:p>
    <w:p w:rsidR="008B5FC4" w:rsidRPr="008D4202" w:rsidRDefault="002A24AF" w:rsidP="008D4202">
      <w:pPr>
        <w:pStyle w:val="ListParagraph"/>
        <w:numPr>
          <w:ilvl w:val="0"/>
          <w:numId w:val="1"/>
        </w:numPr>
        <w:tabs>
          <w:tab w:val="left" w:pos="560"/>
        </w:tabs>
        <w:spacing w:before="0"/>
        <w:ind w:left="360" w:hanging="180"/>
        <w:rPr>
          <w:b/>
          <w:color w:val="005F9E"/>
        </w:rPr>
      </w:pPr>
      <w:r w:rsidRPr="008D4202">
        <w:rPr>
          <w:color w:val="5F6369"/>
          <w:sz w:val="20"/>
        </w:rPr>
        <w:t xml:space="preserve">Audiologist </w:t>
      </w:r>
    </w:p>
    <w:p w:rsidR="008D4202" w:rsidRPr="008D4202" w:rsidRDefault="008D4202" w:rsidP="008D4202">
      <w:pPr>
        <w:pStyle w:val="ListParagraph"/>
        <w:tabs>
          <w:tab w:val="left" w:pos="560"/>
        </w:tabs>
        <w:spacing w:before="0"/>
        <w:ind w:left="0" w:firstLine="0"/>
        <w:rPr>
          <w:b/>
          <w:color w:val="005F9E"/>
        </w:rPr>
      </w:pPr>
    </w:p>
    <w:p w:rsidR="00A3046D" w:rsidRPr="00B47EF4" w:rsidRDefault="002D05D5" w:rsidP="00B47EF4">
      <w:pPr>
        <w:pStyle w:val="Heading2"/>
        <w:spacing w:before="0"/>
        <w:ind w:left="0" w:right="90"/>
        <w:rPr>
          <w:b/>
          <w:color w:val="004B83"/>
        </w:rPr>
      </w:pPr>
      <w:r w:rsidRPr="00B47EF4">
        <w:rPr>
          <w:b/>
          <w:color w:val="004B83"/>
        </w:rPr>
        <w:t>NURSING</w:t>
      </w:r>
      <w:r w:rsidR="00A3046D" w:rsidRPr="00B47EF4">
        <w:rPr>
          <w:b/>
          <w:color w:val="004B83"/>
        </w:rPr>
        <w:t>:</w:t>
      </w:r>
    </w:p>
    <w:p w:rsidR="002D05D5" w:rsidRPr="002D05D5" w:rsidRDefault="002D05D5" w:rsidP="002D05D5">
      <w:pPr>
        <w:pStyle w:val="ListParagraph"/>
        <w:numPr>
          <w:ilvl w:val="0"/>
          <w:numId w:val="1"/>
        </w:numPr>
        <w:ind w:left="360" w:hanging="180"/>
        <w:rPr>
          <w:color w:val="5F6369"/>
          <w:sz w:val="20"/>
        </w:rPr>
      </w:pPr>
      <w:r w:rsidRPr="002D05D5">
        <w:rPr>
          <w:color w:val="5F6369"/>
          <w:sz w:val="20"/>
        </w:rPr>
        <w:t>Variety of RN positions available in hospital and healthcare settings</w:t>
      </w:r>
    </w:p>
    <w:p w:rsidR="002D05D5" w:rsidRPr="002D05D5" w:rsidRDefault="002D05D5" w:rsidP="00904821">
      <w:pPr>
        <w:pStyle w:val="ListParagraph"/>
        <w:numPr>
          <w:ilvl w:val="2"/>
          <w:numId w:val="2"/>
        </w:numPr>
        <w:ind w:left="630"/>
        <w:rPr>
          <w:color w:val="5F6369"/>
          <w:sz w:val="20"/>
        </w:rPr>
      </w:pPr>
      <w:r w:rsidRPr="002D05D5">
        <w:rPr>
          <w:color w:val="5F6369"/>
          <w:sz w:val="20"/>
        </w:rPr>
        <w:t>Medical</w:t>
      </w:r>
    </w:p>
    <w:p w:rsidR="002D05D5" w:rsidRPr="002D05D5" w:rsidRDefault="002D05D5" w:rsidP="00904821">
      <w:pPr>
        <w:pStyle w:val="ListParagraph"/>
        <w:numPr>
          <w:ilvl w:val="2"/>
          <w:numId w:val="2"/>
        </w:numPr>
        <w:ind w:left="630"/>
        <w:rPr>
          <w:color w:val="5F6369"/>
          <w:sz w:val="20"/>
        </w:rPr>
      </w:pPr>
      <w:r w:rsidRPr="002D05D5">
        <w:rPr>
          <w:color w:val="5F6369"/>
          <w:sz w:val="20"/>
        </w:rPr>
        <w:t>Surgical</w:t>
      </w:r>
    </w:p>
    <w:p w:rsidR="002D05D5" w:rsidRPr="002D05D5" w:rsidRDefault="002D05D5" w:rsidP="00904821">
      <w:pPr>
        <w:pStyle w:val="ListParagraph"/>
        <w:numPr>
          <w:ilvl w:val="2"/>
          <w:numId w:val="2"/>
        </w:numPr>
        <w:ind w:left="630"/>
        <w:rPr>
          <w:color w:val="5F6369"/>
          <w:sz w:val="20"/>
        </w:rPr>
      </w:pPr>
      <w:r w:rsidRPr="002D05D5">
        <w:rPr>
          <w:color w:val="5F6369"/>
          <w:sz w:val="20"/>
        </w:rPr>
        <w:t>Obstetrics</w:t>
      </w:r>
    </w:p>
    <w:p w:rsidR="002D05D5" w:rsidRPr="002D05D5" w:rsidRDefault="002D05D5" w:rsidP="00904821">
      <w:pPr>
        <w:pStyle w:val="ListParagraph"/>
        <w:numPr>
          <w:ilvl w:val="2"/>
          <w:numId w:val="2"/>
        </w:numPr>
        <w:ind w:left="630"/>
        <w:rPr>
          <w:color w:val="5F6369"/>
          <w:sz w:val="20"/>
        </w:rPr>
      </w:pPr>
      <w:r w:rsidRPr="002D05D5">
        <w:rPr>
          <w:color w:val="5F6369"/>
          <w:sz w:val="20"/>
        </w:rPr>
        <w:t>Behavioral Health</w:t>
      </w:r>
    </w:p>
    <w:p w:rsidR="002D05D5" w:rsidRPr="002D05D5" w:rsidRDefault="002D05D5" w:rsidP="00904821">
      <w:pPr>
        <w:pStyle w:val="ListParagraph"/>
        <w:numPr>
          <w:ilvl w:val="2"/>
          <w:numId w:val="2"/>
        </w:numPr>
        <w:ind w:left="630"/>
        <w:rPr>
          <w:color w:val="5F6369"/>
          <w:sz w:val="20"/>
        </w:rPr>
      </w:pPr>
      <w:r w:rsidRPr="002D05D5">
        <w:rPr>
          <w:color w:val="5F6369"/>
          <w:sz w:val="20"/>
        </w:rPr>
        <w:t>Emergency and Intensive Care</w:t>
      </w:r>
    </w:p>
    <w:p w:rsidR="002D05D5" w:rsidRPr="002D05D5" w:rsidRDefault="002D05D5" w:rsidP="00904821">
      <w:pPr>
        <w:pStyle w:val="ListParagraph"/>
        <w:numPr>
          <w:ilvl w:val="2"/>
          <w:numId w:val="2"/>
        </w:numPr>
        <w:ind w:left="630"/>
        <w:rPr>
          <w:color w:val="5F6369"/>
          <w:sz w:val="20"/>
        </w:rPr>
      </w:pPr>
      <w:r w:rsidRPr="002D05D5">
        <w:rPr>
          <w:color w:val="5F6369"/>
          <w:sz w:val="20"/>
        </w:rPr>
        <w:t>Pediatrics</w:t>
      </w:r>
    </w:p>
    <w:p w:rsidR="002D05D5" w:rsidRPr="002D05D5" w:rsidRDefault="002D05D5" w:rsidP="00904821">
      <w:pPr>
        <w:pStyle w:val="ListParagraph"/>
        <w:numPr>
          <w:ilvl w:val="1"/>
          <w:numId w:val="3"/>
        </w:numPr>
        <w:ind w:left="630"/>
        <w:rPr>
          <w:color w:val="5F6369"/>
          <w:sz w:val="20"/>
        </w:rPr>
      </w:pPr>
      <w:r w:rsidRPr="002D05D5">
        <w:rPr>
          <w:color w:val="5F6369"/>
          <w:sz w:val="20"/>
        </w:rPr>
        <w:t xml:space="preserve">Case management </w:t>
      </w:r>
    </w:p>
    <w:p w:rsidR="002D05D5" w:rsidRPr="002D05D5" w:rsidRDefault="002D05D5" w:rsidP="00904821">
      <w:pPr>
        <w:pStyle w:val="ListParagraph"/>
        <w:numPr>
          <w:ilvl w:val="1"/>
          <w:numId w:val="3"/>
        </w:numPr>
        <w:ind w:left="630"/>
        <w:rPr>
          <w:color w:val="5F6369"/>
          <w:sz w:val="20"/>
        </w:rPr>
      </w:pPr>
      <w:r w:rsidRPr="002D05D5">
        <w:rPr>
          <w:color w:val="5F6369"/>
          <w:sz w:val="20"/>
        </w:rPr>
        <w:t>Informatics</w:t>
      </w:r>
    </w:p>
    <w:p w:rsidR="002D05D5" w:rsidRPr="002D05D5" w:rsidRDefault="00283F92" w:rsidP="00904821">
      <w:pPr>
        <w:pStyle w:val="ListParagraph"/>
        <w:numPr>
          <w:ilvl w:val="1"/>
          <w:numId w:val="3"/>
        </w:numPr>
        <w:ind w:left="630"/>
        <w:rPr>
          <w:color w:val="5F6369"/>
          <w:sz w:val="20"/>
        </w:rPr>
      </w:pPr>
      <w:r>
        <w:rPr>
          <w:color w:val="5F6369"/>
          <w:sz w:val="20"/>
        </w:rPr>
        <w:t>Nurse Leader/Manager</w:t>
      </w:r>
    </w:p>
    <w:p w:rsidR="008B5FC4" w:rsidRDefault="008B5FC4" w:rsidP="002D05D5">
      <w:pPr>
        <w:pStyle w:val="Heading2"/>
        <w:spacing w:before="0"/>
        <w:ind w:left="0"/>
        <w:rPr>
          <w:b/>
          <w:color w:val="005F9E"/>
          <w:spacing w:val="-5"/>
        </w:rPr>
      </w:pPr>
    </w:p>
    <w:p w:rsidR="006F6F63" w:rsidRPr="00B47EF4" w:rsidRDefault="002A24AF" w:rsidP="00B47EF4">
      <w:pPr>
        <w:pStyle w:val="Heading2"/>
        <w:spacing w:before="0"/>
        <w:ind w:left="0" w:right="90"/>
        <w:rPr>
          <w:b/>
          <w:color w:val="004B83"/>
        </w:rPr>
      </w:pPr>
      <w:r w:rsidRPr="00B47EF4">
        <w:rPr>
          <w:b/>
          <w:color w:val="004B83"/>
        </w:rPr>
        <w:t>HUMAN SERVICES AND COMMUNITY LEADERSHIP:</w:t>
      </w:r>
    </w:p>
    <w:p w:rsidR="006F6F63" w:rsidRPr="009741EA" w:rsidRDefault="002A24AF" w:rsidP="002D05D5">
      <w:pPr>
        <w:pStyle w:val="ListParagraph"/>
        <w:numPr>
          <w:ilvl w:val="0"/>
          <w:numId w:val="1"/>
        </w:numPr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Alcohol and Drug Addiction Coordinator</w:t>
      </w:r>
    </w:p>
    <w:p w:rsidR="006F6F63" w:rsidRPr="009741EA" w:rsidRDefault="002A24AF" w:rsidP="002D05D5">
      <w:pPr>
        <w:pStyle w:val="ListParagraph"/>
        <w:numPr>
          <w:ilvl w:val="0"/>
          <w:numId w:val="1"/>
        </w:numPr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Child and Family Safety and Crisis Case Manager/Educator</w:t>
      </w:r>
    </w:p>
    <w:p w:rsidR="006F6F63" w:rsidRPr="009741EA" w:rsidRDefault="002A24AF" w:rsidP="002D05D5">
      <w:pPr>
        <w:pStyle w:val="ListParagraph"/>
        <w:numPr>
          <w:ilvl w:val="0"/>
          <w:numId w:val="1"/>
        </w:numPr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Department of Health and Human Services Specialist</w:t>
      </w:r>
    </w:p>
    <w:p w:rsidR="006F6F63" w:rsidRPr="009741EA" w:rsidRDefault="002A24AF" w:rsidP="002D05D5">
      <w:pPr>
        <w:pStyle w:val="ListParagraph"/>
        <w:numPr>
          <w:ilvl w:val="0"/>
          <w:numId w:val="1"/>
        </w:numPr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Medicaid Service Coordinator</w:t>
      </w:r>
    </w:p>
    <w:p w:rsidR="006F6F63" w:rsidRPr="009741EA" w:rsidRDefault="002A24AF" w:rsidP="002D05D5">
      <w:pPr>
        <w:pStyle w:val="ListParagraph"/>
        <w:numPr>
          <w:ilvl w:val="0"/>
          <w:numId w:val="1"/>
        </w:numPr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Recruiter</w:t>
      </w:r>
      <w:r w:rsidR="00C51C8A" w:rsidRPr="009741EA">
        <w:rPr>
          <w:color w:val="5F6369"/>
          <w:sz w:val="20"/>
        </w:rPr>
        <w:t>,</w:t>
      </w:r>
      <w:r w:rsidRPr="009741EA">
        <w:rPr>
          <w:color w:val="5F6369"/>
          <w:sz w:val="20"/>
        </w:rPr>
        <w:t xml:space="preserve"> Foster Family Services</w:t>
      </w:r>
    </w:p>
    <w:p w:rsidR="006F6F63" w:rsidRPr="009741EA" w:rsidRDefault="002A24AF" w:rsidP="002D05D5">
      <w:pPr>
        <w:pStyle w:val="ListParagraph"/>
        <w:numPr>
          <w:ilvl w:val="0"/>
          <w:numId w:val="1"/>
        </w:numPr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Residential Specialist-Human Trafficking Program</w:t>
      </w:r>
    </w:p>
    <w:p w:rsidR="006F6F63" w:rsidRPr="009741EA" w:rsidRDefault="002A24AF" w:rsidP="002D05D5">
      <w:pPr>
        <w:pStyle w:val="ListParagraph"/>
        <w:numPr>
          <w:ilvl w:val="0"/>
          <w:numId w:val="1"/>
        </w:numPr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Youth Family Advocate</w:t>
      </w:r>
    </w:p>
    <w:p w:rsidR="006F6F63" w:rsidRPr="009741EA" w:rsidRDefault="002A24AF" w:rsidP="002D05D5">
      <w:pPr>
        <w:pStyle w:val="ListParagraph"/>
        <w:numPr>
          <w:ilvl w:val="0"/>
          <w:numId w:val="1"/>
        </w:numPr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Personal Financial Service Provider</w:t>
      </w:r>
    </w:p>
    <w:p w:rsidR="002D05D5" w:rsidRPr="002D05D5" w:rsidRDefault="002A24AF" w:rsidP="002D05D5">
      <w:pPr>
        <w:pStyle w:val="ListParagraph"/>
        <w:numPr>
          <w:ilvl w:val="0"/>
          <w:numId w:val="1"/>
        </w:numPr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Senior Day Center Supervisor</w:t>
      </w:r>
    </w:p>
    <w:p w:rsidR="008B5FC4" w:rsidRDefault="008B5FC4" w:rsidP="002D05D5">
      <w:pPr>
        <w:pStyle w:val="Heading2"/>
        <w:spacing w:before="0"/>
        <w:ind w:left="0"/>
        <w:rPr>
          <w:b/>
          <w:color w:val="005F9E"/>
        </w:rPr>
      </w:pPr>
    </w:p>
    <w:p w:rsidR="006F6F63" w:rsidRPr="00B47EF4" w:rsidRDefault="002A24AF" w:rsidP="00B47EF4">
      <w:pPr>
        <w:pStyle w:val="Heading2"/>
        <w:spacing w:before="0"/>
        <w:ind w:left="0" w:right="90"/>
        <w:rPr>
          <w:b/>
          <w:color w:val="004B83"/>
        </w:rPr>
      </w:pPr>
      <w:r w:rsidRPr="00B47EF4">
        <w:rPr>
          <w:b/>
          <w:color w:val="004B83"/>
        </w:rPr>
        <w:t>KINESIOLOGY, SPORT, AND RECREATION:</w:t>
      </w:r>
    </w:p>
    <w:p w:rsidR="006F6F63" w:rsidRPr="009741EA" w:rsidRDefault="002A24AF" w:rsidP="00474E5F">
      <w:pPr>
        <w:pStyle w:val="ListParagraph"/>
        <w:numPr>
          <w:ilvl w:val="0"/>
          <w:numId w:val="1"/>
        </w:numPr>
        <w:tabs>
          <w:tab w:val="left" w:pos="574"/>
        </w:tabs>
        <w:spacing w:before="47"/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Athletic Trainer</w:t>
      </w:r>
    </w:p>
    <w:p w:rsidR="006F6F63" w:rsidRPr="009741EA" w:rsidRDefault="002A24AF" w:rsidP="00474E5F">
      <w:pPr>
        <w:pStyle w:val="ListParagraph"/>
        <w:numPr>
          <w:ilvl w:val="0"/>
          <w:numId w:val="1"/>
        </w:numPr>
        <w:spacing w:before="47"/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Personal Trainer, Corporate Fitness</w:t>
      </w:r>
    </w:p>
    <w:p w:rsidR="006F6F63" w:rsidRPr="00474E5F" w:rsidRDefault="00474E5F" w:rsidP="00474E5F">
      <w:pPr>
        <w:pStyle w:val="ListParagraph"/>
        <w:numPr>
          <w:ilvl w:val="1"/>
          <w:numId w:val="1"/>
        </w:numPr>
        <w:tabs>
          <w:tab w:val="left" w:pos="360"/>
        </w:tabs>
        <w:spacing w:before="47"/>
        <w:ind w:left="360"/>
        <w:rPr>
          <w:color w:val="5F6369"/>
          <w:sz w:val="20"/>
        </w:rPr>
      </w:pPr>
      <w:r w:rsidRPr="009741EA">
        <w:rPr>
          <w:color w:val="5F6369"/>
          <w:sz w:val="20"/>
        </w:rPr>
        <w:t xml:space="preserve">Cardiac Rehabilitation, </w:t>
      </w:r>
      <w:r w:rsidR="002A24AF" w:rsidRPr="00474E5F">
        <w:rPr>
          <w:color w:val="5F6369"/>
          <w:sz w:val="20"/>
        </w:rPr>
        <w:t xml:space="preserve">Pre-Physical </w:t>
      </w:r>
      <w:r w:rsidR="00C51C8A" w:rsidRPr="00474E5F">
        <w:rPr>
          <w:color w:val="5F6369"/>
          <w:sz w:val="20"/>
        </w:rPr>
        <w:t>Therapy</w:t>
      </w:r>
      <w:r w:rsidR="002A24AF" w:rsidRPr="00474E5F">
        <w:rPr>
          <w:color w:val="5F6369"/>
          <w:sz w:val="20"/>
        </w:rPr>
        <w:t xml:space="preserve"> &amp; Pre</w:t>
      </w:r>
      <w:r w:rsidR="00283F92" w:rsidRPr="00474E5F">
        <w:rPr>
          <w:color w:val="5F6369"/>
          <w:sz w:val="20"/>
        </w:rPr>
        <w:t>-o</w:t>
      </w:r>
      <w:r w:rsidR="002A24AF" w:rsidRPr="00474E5F">
        <w:rPr>
          <w:color w:val="5F6369"/>
          <w:sz w:val="20"/>
        </w:rPr>
        <w:t xml:space="preserve">ccupational </w:t>
      </w:r>
      <w:r>
        <w:rPr>
          <w:color w:val="5F6369"/>
          <w:sz w:val="20"/>
        </w:rPr>
        <w:t>Therapy</w:t>
      </w:r>
    </w:p>
    <w:p w:rsidR="006F6F63" w:rsidRPr="009741EA" w:rsidRDefault="002A24AF" w:rsidP="00474E5F">
      <w:pPr>
        <w:pStyle w:val="ListParagraph"/>
        <w:numPr>
          <w:ilvl w:val="0"/>
          <w:numId w:val="1"/>
        </w:numPr>
        <w:spacing w:before="47"/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Physical Education Teacher</w:t>
      </w:r>
    </w:p>
    <w:p w:rsidR="006F6F63" w:rsidRPr="009741EA" w:rsidRDefault="002A24AF" w:rsidP="00474E5F">
      <w:pPr>
        <w:pStyle w:val="ListParagraph"/>
        <w:numPr>
          <w:ilvl w:val="0"/>
          <w:numId w:val="1"/>
        </w:numPr>
        <w:tabs>
          <w:tab w:val="left" w:pos="540"/>
        </w:tabs>
        <w:spacing w:before="47"/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Administrator of community, parks, and outdoor adventure recreation programs</w:t>
      </w:r>
    </w:p>
    <w:p w:rsidR="006F6F63" w:rsidRPr="009741EA" w:rsidRDefault="002A24AF" w:rsidP="00474E5F">
      <w:pPr>
        <w:pStyle w:val="ListParagraph"/>
        <w:numPr>
          <w:ilvl w:val="0"/>
          <w:numId w:val="1"/>
        </w:numPr>
        <w:tabs>
          <w:tab w:val="left" w:pos="540"/>
        </w:tabs>
        <w:spacing w:before="47"/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Recreational Therapist for adaptive sport camps, clinics, and community settings</w:t>
      </w:r>
    </w:p>
    <w:p w:rsidR="008B5FC4" w:rsidRPr="00474E5F" w:rsidRDefault="002A24AF" w:rsidP="00474E5F">
      <w:pPr>
        <w:pStyle w:val="ListParagraph"/>
        <w:numPr>
          <w:ilvl w:val="0"/>
          <w:numId w:val="1"/>
        </w:numPr>
        <w:tabs>
          <w:tab w:val="left" w:pos="540"/>
        </w:tabs>
        <w:spacing w:before="47"/>
        <w:ind w:left="360" w:hanging="180"/>
        <w:rPr>
          <w:color w:val="5F6369"/>
          <w:sz w:val="20"/>
        </w:rPr>
      </w:pPr>
      <w:r w:rsidRPr="000F529E">
        <w:rPr>
          <w:color w:val="5F6369"/>
          <w:sz w:val="20"/>
        </w:rPr>
        <w:t>College and Professional Sports Marketing, Sales, and Promotions</w:t>
      </w:r>
      <w:r w:rsidR="00474E5F">
        <w:rPr>
          <w:color w:val="5F6369"/>
          <w:sz w:val="20"/>
        </w:rPr>
        <w:t xml:space="preserve"> and Administration</w:t>
      </w:r>
    </w:p>
    <w:p w:rsidR="008B5FC4" w:rsidRDefault="008B5FC4" w:rsidP="008B5FC4">
      <w:pPr>
        <w:tabs>
          <w:tab w:val="left" w:pos="540"/>
        </w:tabs>
        <w:spacing w:before="47"/>
        <w:rPr>
          <w:b/>
          <w:color w:val="005F9E"/>
        </w:rPr>
      </w:pPr>
      <w:r>
        <w:rPr>
          <w:color w:val="5F6369"/>
          <w:sz w:val="20"/>
        </w:rPr>
        <w:br w:type="column"/>
      </w:r>
    </w:p>
    <w:p w:rsidR="006F6F63" w:rsidRPr="00B47EF4" w:rsidRDefault="002A24AF" w:rsidP="00B47EF4">
      <w:pPr>
        <w:pStyle w:val="Heading2"/>
        <w:spacing w:before="0"/>
        <w:ind w:left="0" w:right="90"/>
        <w:rPr>
          <w:b/>
          <w:color w:val="004B83"/>
        </w:rPr>
      </w:pPr>
      <w:r w:rsidRPr="00B47EF4">
        <w:rPr>
          <w:b/>
          <w:color w:val="004B83"/>
        </w:rPr>
        <w:t>MILITARY SCIENCE, ARMY ROTC:</w:t>
      </w:r>
    </w:p>
    <w:p w:rsidR="006F6F63" w:rsidRDefault="002A24AF" w:rsidP="000F529E">
      <w:pPr>
        <w:pStyle w:val="ListParagraph"/>
        <w:numPr>
          <w:ilvl w:val="0"/>
          <w:numId w:val="1"/>
        </w:numPr>
        <w:tabs>
          <w:tab w:val="left" w:pos="540"/>
        </w:tabs>
        <w:spacing w:before="48"/>
        <w:ind w:left="360" w:hanging="180"/>
        <w:rPr>
          <w:sz w:val="20"/>
        </w:rPr>
      </w:pPr>
      <w:r>
        <w:rPr>
          <w:color w:val="5F6369"/>
          <w:sz w:val="20"/>
        </w:rPr>
        <w:t>Cyber Operations</w:t>
      </w:r>
      <w:r>
        <w:rPr>
          <w:color w:val="5F6369"/>
          <w:spacing w:val="-7"/>
          <w:sz w:val="20"/>
        </w:rPr>
        <w:t xml:space="preserve"> </w:t>
      </w:r>
      <w:r>
        <w:rPr>
          <w:color w:val="5F6369"/>
          <w:sz w:val="20"/>
        </w:rPr>
        <w:t>Officer</w:t>
      </w:r>
    </w:p>
    <w:p w:rsidR="006F6F63" w:rsidRDefault="002A24AF" w:rsidP="000F529E">
      <w:pPr>
        <w:pStyle w:val="ListParagraph"/>
        <w:numPr>
          <w:ilvl w:val="0"/>
          <w:numId w:val="1"/>
        </w:numPr>
        <w:tabs>
          <w:tab w:val="left" w:pos="540"/>
        </w:tabs>
        <w:ind w:left="360" w:hanging="180"/>
        <w:rPr>
          <w:sz w:val="20"/>
        </w:rPr>
      </w:pPr>
      <w:r>
        <w:rPr>
          <w:color w:val="5F6369"/>
          <w:sz w:val="20"/>
        </w:rPr>
        <w:t>Military Intelligence</w:t>
      </w:r>
      <w:r>
        <w:rPr>
          <w:color w:val="5F6369"/>
          <w:spacing w:val="-7"/>
          <w:sz w:val="20"/>
        </w:rPr>
        <w:t xml:space="preserve"> </w:t>
      </w:r>
      <w:r>
        <w:rPr>
          <w:color w:val="5F6369"/>
          <w:sz w:val="20"/>
        </w:rPr>
        <w:t>Officer</w:t>
      </w:r>
    </w:p>
    <w:p w:rsidR="006F6F63" w:rsidRDefault="002A24AF" w:rsidP="000F529E">
      <w:pPr>
        <w:pStyle w:val="ListParagraph"/>
        <w:numPr>
          <w:ilvl w:val="0"/>
          <w:numId w:val="1"/>
        </w:numPr>
        <w:tabs>
          <w:tab w:val="left" w:pos="540"/>
        </w:tabs>
        <w:ind w:left="360" w:hanging="180"/>
        <w:rPr>
          <w:sz w:val="20"/>
        </w:rPr>
      </w:pPr>
      <w:r>
        <w:rPr>
          <w:color w:val="5F6369"/>
          <w:sz w:val="20"/>
        </w:rPr>
        <w:t>Medical Service Corps</w:t>
      </w:r>
      <w:r>
        <w:rPr>
          <w:color w:val="5F6369"/>
          <w:spacing w:val="-13"/>
          <w:sz w:val="20"/>
        </w:rPr>
        <w:t xml:space="preserve"> </w:t>
      </w:r>
      <w:r>
        <w:rPr>
          <w:color w:val="5F6369"/>
          <w:sz w:val="20"/>
        </w:rPr>
        <w:t>Officer</w:t>
      </w:r>
    </w:p>
    <w:p w:rsidR="006F6F63" w:rsidRDefault="002A24AF" w:rsidP="000F529E">
      <w:pPr>
        <w:pStyle w:val="ListParagraph"/>
        <w:numPr>
          <w:ilvl w:val="0"/>
          <w:numId w:val="1"/>
        </w:numPr>
        <w:tabs>
          <w:tab w:val="left" w:pos="540"/>
        </w:tabs>
        <w:ind w:left="360" w:hanging="180"/>
        <w:rPr>
          <w:sz w:val="20"/>
        </w:rPr>
      </w:pPr>
      <w:r>
        <w:rPr>
          <w:color w:val="5F6369"/>
          <w:w w:val="105"/>
          <w:sz w:val="20"/>
        </w:rPr>
        <w:t>Infantry/Armor/Artillery</w:t>
      </w:r>
      <w:r>
        <w:rPr>
          <w:color w:val="5F6369"/>
          <w:spacing w:val="-8"/>
          <w:w w:val="105"/>
          <w:sz w:val="20"/>
        </w:rPr>
        <w:t xml:space="preserve"> </w:t>
      </w:r>
      <w:r>
        <w:rPr>
          <w:color w:val="5F6369"/>
          <w:w w:val="105"/>
          <w:sz w:val="20"/>
        </w:rPr>
        <w:t>Officer</w:t>
      </w:r>
    </w:p>
    <w:p w:rsidR="006F6F63" w:rsidRDefault="002A24AF" w:rsidP="000F529E">
      <w:pPr>
        <w:pStyle w:val="ListParagraph"/>
        <w:numPr>
          <w:ilvl w:val="0"/>
          <w:numId w:val="1"/>
        </w:numPr>
        <w:tabs>
          <w:tab w:val="left" w:pos="540"/>
        </w:tabs>
        <w:ind w:left="360" w:hanging="180"/>
        <w:rPr>
          <w:sz w:val="20"/>
        </w:rPr>
      </w:pPr>
      <w:r>
        <w:rPr>
          <w:color w:val="5F6369"/>
          <w:sz w:val="20"/>
        </w:rPr>
        <w:t>Environmental Science/Engineering</w:t>
      </w:r>
      <w:r>
        <w:rPr>
          <w:color w:val="5F6369"/>
          <w:spacing w:val="-8"/>
          <w:sz w:val="20"/>
        </w:rPr>
        <w:t xml:space="preserve"> </w:t>
      </w:r>
      <w:r>
        <w:rPr>
          <w:color w:val="5F6369"/>
          <w:sz w:val="20"/>
        </w:rPr>
        <w:t>Officer</w:t>
      </w:r>
    </w:p>
    <w:p w:rsidR="006F6F63" w:rsidRDefault="002A24AF" w:rsidP="000F529E">
      <w:pPr>
        <w:pStyle w:val="ListParagraph"/>
        <w:numPr>
          <w:ilvl w:val="0"/>
          <w:numId w:val="1"/>
        </w:numPr>
        <w:tabs>
          <w:tab w:val="left" w:pos="540"/>
        </w:tabs>
        <w:ind w:left="360" w:hanging="180"/>
        <w:rPr>
          <w:sz w:val="20"/>
        </w:rPr>
      </w:pPr>
      <w:r>
        <w:rPr>
          <w:color w:val="5F6369"/>
          <w:sz w:val="20"/>
        </w:rPr>
        <w:t>Military Police</w:t>
      </w:r>
      <w:r>
        <w:rPr>
          <w:color w:val="5F6369"/>
          <w:spacing w:val="-8"/>
          <w:sz w:val="20"/>
        </w:rPr>
        <w:t xml:space="preserve"> </w:t>
      </w:r>
      <w:r>
        <w:rPr>
          <w:color w:val="5F6369"/>
          <w:sz w:val="20"/>
        </w:rPr>
        <w:t>Officer</w:t>
      </w:r>
    </w:p>
    <w:p w:rsidR="006F6F63" w:rsidRPr="00C64559" w:rsidRDefault="002A24AF" w:rsidP="000F529E">
      <w:pPr>
        <w:pStyle w:val="ListParagraph"/>
        <w:numPr>
          <w:ilvl w:val="0"/>
          <w:numId w:val="1"/>
        </w:numPr>
        <w:tabs>
          <w:tab w:val="left" w:pos="540"/>
        </w:tabs>
        <w:ind w:left="360" w:hanging="180"/>
        <w:rPr>
          <w:sz w:val="20"/>
        </w:rPr>
      </w:pPr>
      <w:r>
        <w:rPr>
          <w:color w:val="5F6369"/>
          <w:sz w:val="20"/>
        </w:rPr>
        <w:t>Special</w:t>
      </w:r>
      <w:r>
        <w:rPr>
          <w:color w:val="5F6369"/>
          <w:spacing w:val="-5"/>
          <w:sz w:val="20"/>
        </w:rPr>
        <w:t xml:space="preserve"> </w:t>
      </w:r>
      <w:r>
        <w:rPr>
          <w:color w:val="5F6369"/>
          <w:sz w:val="20"/>
        </w:rPr>
        <w:t>Forces/Rangers</w:t>
      </w:r>
    </w:p>
    <w:p w:rsidR="00C64559" w:rsidRDefault="00C64559" w:rsidP="00C64559">
      <w:pPr>
        <w:pStyle w:val="ListParagraph"/>
        <w:tabs>
          <w:tab w:val="left" w:pos="540"/>
        </w:tabs>
        <w:ind w:left="360" w:firstLine="0"/>
        <w:rPr>
          <w:sz w:val="20"/>
        </w:rPr>
      </w:pPr>
    </w:p>
    <w:p w:rsidR="006F6F63" w:rsidRPr="00B47EF4" w:rsidRDefault="002A24AF" w:rsidP="00B47EF4">
      <w:pPr>
        <w:pStyle w:val="Heading2"/>
        <w:spacing w:before="0"/>
        <w:ind w:left="0" w:right="90"/>
        <w:rPr>
          <w:b/>
          <w:color w:val="004B83"/>
        </w:rPr>
      </w:pPr>
      <w:r w:rsidRPr="00B47EF4">
        <w:rPr>
          <w:b/>
          <w:color w:val="004B83"/>
        </w:rPr>
        <w:t>NUTRITION AND DIETETICS:</w:t>
      </w:r>
    </w:p>
    <w:p w:rsidR="006F6F63" w:rsidRDefault="000409EB" w:rsidP="000F529E">
      <w:pPr>
        <w:pStyle w:val="ListParagraph"/>
        <w:numPr>
          <w:ilvl w:val="0"/>
          <w:numId w:val="1"/>
        </w:numPr>
        <w:tabs>
          <w:tab w:val="left" w:pos="540"/>
        </w:tabs>
        <w:spacing w:before="47" w:line="292" w:lineRule="auto"/>
        <w:ind w:left="360" w:right="792" w:hanging="180"/>
        <w:rPr>
          <w:sz w:val="20"/>
        </w:rPr>
      </w:pPr>
      <w:r>
        <w:rPr>
          <w:color w:val="5F6369"/>
          <w:sz w:val="20"/>
        </w:rPr>
        <w:t>Registered Dietitian</w:t>
      </w:r>
    </w:p>
    <w:p w:rsidR="006F6F63" w:rsidRDefault="002A24AF" w:rsidP="000F529E">
      <w:pPr>
        <w:pStyle w:val="ListParagraph"/>
        <w:numPr>
          <w:ilvl w:val="0"/>
          <w:numId w:val="1"/>
        </w:numPr>
        <w:tabs>
          <w:tab w:val="left" w:pos="540"/>
        </w:tabs>
        <w:spacing w:before="0" w:line="229" w:lineRule="exact"/>
        <w:ind w:left="360" w:hanging="180"/>
        <w:rPr>
          <w:sz w:val="20"/>
        </w:rPr>
      </w:pPr>
      <w:r>
        <w:rPr>
          <w:color w:val="5F6369"/>
          <w:sz w:val="20"/>
        </w:rPr>
        <w:t>WIC</w:t>
      </w:r>
      <w:r>
        <w:rPr>
          <w:color w:val="5F6369"/>
          <w:spacing w:val="36"/>
          <w:sz w:val="20"/>
        </w:rPr>
        <w:t xml:space="preserve"> </w:t>
      </w:r>
      <w:r>
        <w:rPr>
          <w:color w:val="5F6369"/>
          <w:sz w:val="20"/>
        </w:rPr>
        <w:t>Nutritionist</w:t>
      </w:r>
    </w:p>
    <w:p w:rsidR="006F6F63" w:rsidRDefault="002A24AF" w:rsidP="000F529E">
      <w:pPr>
        <w:pStyle w:val="ListParagraph"/>
        <w:numPr>
          <w:ilvl w:val="0"/>
          <w:numId w:val="1"/>
        </w:numPr>
        <w:tabs>
          <w:tab w:val="left" w:pos="540"/>
        </w:tabs>
        <w:ind w:left="360" w:hanging="180"/>
        <w:rPr>
          <w:sz w:val="20"/>
        </w:rPr>
      </w:pPr>
      <w:r>
        <w:rPr>
          <w:color w:val="5F6369"/>
          <w:sz w:val="20"/>
        </w:rPr>
        <w:t>Clinical</w:t>
      </w:r>
      <w:r>
        <w:rPr>
          <w:color w:val="5F6369"/>
          <w:spacing w:val="24"/>
          <w:sz w:val="20"/>
        </w:rPr>
        <w:t xml:space="preserve"> </w:t>
      </w:r>
      <w:r>
        <w:rPr>
          <w:color w:val="5F6369"/>
          <w:sz w:val="20"/>
        </w:rPr>
        <w:t>Dietitian</w:t>
      </w:r>
    </w:p>
    <w:p w:rsidR="006F6F63" w:rsidRDefault="002A24AF" w:rsidP="000F529E">
      <w:pPr>
        <w:pStyle w:val="ListParagraph"/>
        <w:numPr>
          <w:ilvl w:val="0"/>
          <w:numId w:val="1"/>
        </w:numPr>
        <w:tabs>
          <w:tab w:val="left" w:pos="540"/>
        </w:tabs>
        <w:ind w:left="360" w:hanging="180"/>
        <w:rPr>
          <w:sz w:val="20"/>
        </w:rPr>
      </w:pPr>
      <w:r>
        <w:rPr>
          <w:color w:val="5F6369"/>
          <w:sz w:val="20"/>
        </w:rPr>
        <w:t xml:space="preserve">Extension Educator </w:t>
      </w:r>
    </w:p>
    <w:p w:rsidR="006F6F63" w:rsidRDefault="002A24AF" w:rsidP="000F529E">
      <w:pPr>
        <w:pStyle w:val="ListParagraph"/>
        <w:numPr>
          <w:ilvl w:val="0"/>
          <w:numId w:val="1"/>
        </w:numPr>
        <w:tabs>
          <w:tab w:val="left" w:pos="540"/>
        </w:tabs>
        <w:ind w:left="360" w:hanging="180"/>
        <w:rPr>
          <w:sz w:val="20"/>
        </w:rPr>
      </w:pPr>
      <w:r>
        <w:rPr>
          <w:color w:val="5F6369"/>
          <w:sz w:val="20"/>
        </w:rPr>
        <w:t>Clinical Nutrition</w:t>
      </w:r>
      <w:r>
        <w:rPr>
          <w:color w:val="5F6369"/>
          <w:spacing w:val="-7"/>
          <w:sz w:val="20"/>
        </w:rPr>
        <w:t xml:space="preserve"> </w:t>
      </w:r>
      <w:r>
        <w:rPr>
          <w:color w:val="5F6369"/>
          <w:sz w:val="20"/>
        </w:rPr>
        <w:t>Manager</w:t>
      </w:r>
    </w:p>
    <w:p w:rsidR="006F6F63" w:rsidRPr="00C64559" w:rsidRDefault="002A24AF" w:rsidP="000F529E">
      <w:pPr>
        <w:pStyle w:val="ListParagraph"/>
        <w:numPr>
          <w:ilvl w:val="0"/>
          <w:numId w:val="1"/>
        </w:numPr>
        <w:tabs>
          <w:tab w:val="left" w:pos="540"/>
        </w:tabs>
        <w:spacing w:before="58"/>
        <w:ind w:left="360" w:hanging="180"/>
        <w:rPr>
          <w:sz w:val="20"/>
        </w:rPr>
      </w:pPr>
      <w:r>
        <w:rPr>
          <w:color w:val="5F6369"/>
          <w:sz w:val="20"/>
        </w:rPr>
        <w:t>Food Service</w:t>
      </w:r>
      <w:r>
        <w:rPr>
          <w:color w:val="5F6369"/>
          <w:spacing w:val="-8"/>
          <w:sz w:val="20"/>
        </w:rPr>
        <w:t xml:space="preserve"> </w:t>
      </w:r>
      <w:r>
        <w:rPr>
          <w:color w:val="5F6369"/>
          <w:sz w:val="20"/>
        </w:rPr>
        <w:t>Director</w:t>
      </w:r>
    </w:p>
    <w:p w:rsidR="00C64559" w:rsidRDefault="00C64559" w:rsidP="00C64559">
      <w:pPr>
        <w:pStyle w:val="ListParagraph"/>
        <w:tabs>
          <w:tab w:val="left" w:pos="540"/>
        </w:tabs>
        <w:spacing w:before="58"/>
        <w:ind w:left="360" w:firstLine="0"/>
        <w:rPr>
          <w:sz w:val="20"/>
        </w:rPr>
      </w:pPr>
    </w:p>
    <w:p w:rsidR="00A3046D" w:rsidRPr="00B47EF4" w:rsidRDefault="00A3046D" w:rsidP="00B47EF4">
      <w:pPr>
        <w:pStyle w:val="Heading2"/>
        <w:spacing w:before="0"/>
        <w:ind w:left="0" w:right="90"/>
        <w:rPr>
          <w:b/>
          <w:color w:val="004B83"/>
        </w:rPr>
      </w:pPr>
      <w:r w:rsidRPr="00B47EF4">
        <w:rPr>
          <w:b/>
          <w:color w:val="004B83"/>
        </w:rPr>
        <w:t>PUBLIC HEALTH:</w:t>
      </w:r>
    </w:p>
    <w:p w:rsidR="00A3046D" w:rsidRPr="009741EA" w:rsidRDefault="00A3046D" w:rsidP="002D05D5">
      <w:pPr>
        <w:pStyle w:val="ListParagraph"/>
        <w:numPr>
          <w:ilvl w:val="0"/>
          <w:numId w:val="1"/>
        </w:numPr>
        <w:tabs>
          <w:tab w:val="left" w:pos="574"/>
        </w:tabs>
        <w:spacing w:before="47"/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Emergency Management Specialist</w:t>
      </w:r>
    </w:p>
    <w:p w:rsidR="00A3046D" w:rsidRPr="009741EA" w:rsidRDefault="00A3046D" w:rsidP="002D05D5">
      <w:pPr>
        <w:pStyle w:val="ListParagraph"/>
        <w:numPr>
          <w:ilvl w:val="0"/>
          <w:numId w:val="1"/>
        </w:numPr>
        <w:tabs>
          <w:tab w:val="left" w:pos="574"/>
        </w:tabs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Nursing Home Administrator</w:t>
      </w:r>
    </w:p>
    <w:p w:rsidR="00A3046D" w:rsidRPr="009741EA" w:rsidRDefault="00A3046D" w:rsidP="002D05D5">
      <w:pPr>
        <w:pStyle w:val="ListParagraph"/>
        <w:numPr>
          <w:ilvl w:val="0"/>
          <w:numId w:val="1"/>
        </w:numPr>
        <w:tabs>
          <w:tab w:val="left" w:pos="574"/>
        </w:tabs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Patient Advocate</w:t>
      </w:r>
    </w:p>
    <w:p w:rsidR="00A3046D" w:rsidRPr="009741EA" w:rsidRDefault="00A3046D" w:rsidP="002D05D5">
      <w:pPr>
        <w:pStyle w:val="ListParagraph"/>
        <w:numPr>
          <w:ilvl w:val="0"/>
          <w:numId w:val="1"/>
        </w:numPr>
        <w:tabs>
          <w:tab w:val="left" w:pos="574"/>
        </w:tabs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Health Care Program Director</w:t>
      </w:r>
    </w:p>
    <w:p w:rsidR="00A3046D" w:rsidRPr="009741EA" w:rsidRDefault="00A3046D" w:rsidP="002D05D5">
      <w:pPr>
        <w:pStyle w:val="ListParagraph"/>
        <w:numPr>
          <w:ilvl w:val="0"/>
          <w:numId w:val="1"/>
        </w:numPr>
        <w:tabs>
          <w:tab w:val="left" w:pos="574"/>
        </w:tabs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Rural Health Community Coordinator</w:t>
      </w:r>
    </w:p>
    <w:p w:rsidR="00A3046D" w:rsidRPr="009741EA" w:rsidRDefault="00A3046D" w:rsidP="002D05D5">
      <w:pPr>
        <w:pStyle w:val="ListParagraph"/>
        <w:numPr>
          <w:ilvl w:val="0"/>
          <w:numId w:val="1"/>
        </w:numPr>
        <w:tabs>
          <w:tab w:val="left" w:pos="574"/>
        </w:tabs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Safety and Wellness Specialist</w:t>
      </w:r>
    </w:p>
    <w:p w:rsidR="00A3046D" w:rsidRPr="009741EA" w:rsidRDefault="00A3046D" w:rsidP="002D05D5">
      <w:pPr>
        <w:pStyle w:val="ListParagraph"/>
        <w:numPr>
          <w:ilvl w:val="0"/>
          <w:numId w:val="1"/>
        </w:numPr>
        <w:tabs>
          <w:tab w:val="left" w:pos="574"/>
        </w:tabs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Community Health Educator</w:t>
      </w:r>
    </w:p>
    <w:p w:rsidR="00A3046D" w:rsidRPr="009741EA" w:rsidRDefault="00A3046D" w:rsidP="002D05D5">
      <w:pPr>
        <w:pStyle w:val="ListParagraph"/>
        <w:numPr>
          <w:ilvl w:val="0"/>
          <w:numId w:val="1"/>
        </w:numPr>
        <w:tabs>
          <w:tab w:val="left" w:pos="574"/>
        </w:tabs>
        <w:ind w:left="360" w:hanging="180"/>
        <w:rPr>
          <w:color w:val="5F6369"/>
          <w:sz w:val="20"/>
        </w:rPr>
      </w:pPr>
      <w:r w:rsidRPr="009741EA">
        <w:rPr>
          <w:color w:val="5F6369"/>
          <w:sz w:val="20"/>
        </w:rPr>
        <w:t>Substance Abuse Prevention Specialist</w:t>
      </w:r>
    </w:p>
    <w:p w:rsidR="000F529E" w:rsidRDefault="000F529E" w:rsidP="000F529E">
      <w:pPr>
        <w:spacing w:line="249" w:lineRule="auto"/>
        <w:ind w:right="491"/>
        <w:rPr>
          <w:b/>
          <w:color w:val="5F6369"/>
          <w:w w:val="90"/>
        </w:rPr>
      </w:pPr>
    </w:p>
    <w:p w:rsidR="00C64559" w:rsidRDefault="00C64559" w:rsidP="00283F92">
      <w:pPr>
        <w:spacing w:line="249" w:lineRule="auto"/>
        <w:ind w:right="491"/>
        <w:jc w:val="both"/>
        <w:rPr>
          <w:b/>
          <w:color w:val="5F6369"/>
          <w:w w:val="90"/>
        </w:rPr>
      </w:pPr>
    </w:p>
    <w:p w:rsidR="000F529E" w:rsidRDefault="000F529E" w:rsidP="00283F92">
      <w:pPr>
        <w:spacing w:line="249" w:lineRule="auto"/>
        <w:ind w:right="491"/>
        <w:jc w:val="both"/>
        <w:rPr>
          <w:noProof/>
          <w:lang w:bidi="ar-SA"/>
        </w:rPr>
      </w:pPr>
      <w:r w:rsidRPr="000F529E">
        <w:rPr>
          <w:b/>
          <w:color w:val="5F6369"/>
          <w:w w:val="90"/>
        </w:rPr>
        <w:t>Note:</w:t>
      </w:r>
      <w:r w:rsidRPr="000F529E">
        <w:rPr>
          <w:b/>
          <w:color w:val="5F6369"/>
          <w:spacing w:val="-24"/>
          <w:w w:val="90"/>
        </w:rPr>
        <w:t xml:space="preserve"> </w:t>
      </w:r>
      <w:r w:rsidRPr="000F529E">
        <w:rPr>
          <w:b/>
          <w:color w:val="5F6369"/>
          <w:w w:val="90"/>
        </w:rPr>
        <w:t>A graduate degree</w:t>
      </w:r>
      <w:r w:rsidRPr="000F529E">
        <w:rPr>
          <w:b/>
          <w:color w:val="5F6369"/>
          <w:spacing w:val="-24"/>
          <w:w w:val="90"/>
        </w:rPr>
        <w:t xml:space="preserve"> </w:t>
      </w:r>
      <w:r w:rsidRPr="000F529E">
        <w:rPr>
          <w:b/>
          <w:color w:val="5F6369"/>
          <w:w w:val="90"/>
        </w:rPr>
        <w:t>may</w:t>
      </w:r>
      <w:r w:rsidRPr="000F529E">
        <w:rPr>
          <w:b/>
          <w:color w:val="5F6369"/>
          <w:spacing w:val="-23"/>
          <w:w w:val="90"/>
        </w:rPr>
        <w:t xml:space="preserve"> </w:t>
      </w:r>
      <w:r w:rsidRPr="000F529E">
        <w:rPr>
          <w:b/>
          <w:color w:val="5F6369"/>
          <w:w w:val="90"/>
        </w:rPr>
        <w:t>be</w:t>
      </w:r>
      <w:r w:rsidRPr="000F529E">
        <w:rPr>
          <w:b/>
          <w:color w:val="5F6369"/>
          <w:spacing w:val="-23"/>
          <w:w w:val="90"/>
        </w:rPr>
        <w:t xml:space="preserve"> </w:t>
      </w:r>
      <w:r w:rsidRPr="000F529E">
        <w:rPr>
          <w:b/>
          <w:color w:val="5F6369"/>
          <w:w w:val="90"/>
        </w:rPr>
        <w:t>required</w:t>
      </w:r>
      <w:r w:rsidRPr="000F529E">
        <w:rPr>
          <w:b/>
          <w:color w:val="5F6369"/>
          <w:spacing w:val="-24"/>
          <w:w w:val="90"/>
        </w:rPr>
        <w:t xml:space="preserve"> </w:t>
      </w:r>
      <w:r w:rsidRPr="000F529E">
        <w:rPr>
          <w:b/>
          <w:color w:val="5F6369"/>
          <w:w w:val="90"/>
        </w:rPr>
        <w:t>for</w:t>
      </w:r>
      <w:r w:rsidRPr="000F529E">
        <w:rPr>
          <w:b/>
          <w:color w:val="5F6369"/>
          <w:spacing w:val="-23"/>
          <w:w w:val="90"/>
        </w:rPr>
        <w:t xml:space="preserve"> </w:t>
      </w:r>
      <w:r w:rsidRPr="000F529E">
        <w:rPr>
          <w:b/>
          <w:color w:val="5F6369"/>
          <w:w w:val="90"/>
        </w:rPr>
        <w:t xml:space="preserve">some </w:t>
      </w:r>
      <w:r w:rsidRPr="000F529E">
        <w:rPr>
          <w:b/>
          <w:color w:val="5F6369"/>
          <w:w w:val="85"/>
        </w:rPr>
        <w:t>careers,</w:t>
      </w:r>
      <w:r w:rsidRPr="000F529E">
        <w:rPr>
          <w:b/>
          <w:color w:val="5F6369"/>
          <w:spacing w:val="-15"/>
          <w:w w:val="85"/>
        </w:rPr>
        <w:t xml:space="preserve"> </w:t>
      </w:r>
      <w:proofErr w:type="gramStart"/>
      <w:r w:rsidRPr="000F529E">
        <w:rPr>
          <w:b/>
          <w:color w:val="5F6369"/>
          <w:w w:val="85"/>
        </w:rPr>
        <w:t>promotion</w:t>
      </w:r>
      <w:proofErr w:type="gramEnd"/>
      <w:r w:rsidRPr="000F529E">
        <w:rPr>
          <w:b/>
          <w:color w:val="5F6369"/>
          <w:spacing w:val="-14"/>
          <w:w w:val="85"/>
        </w:rPr>
        <w:t xml:space="preserve"> </w:t>
      </w:r>
      <w:r w:rsidRPr="000F529E">
        <w:rPr>
          <w:b/>
          <w:color w:val="5F6369"/>
          <w:w w:val="85"/>
        </w:rPr>
        <w:t>and/or</w:t>
      </w:r>
      <w:r w:rsidRPr="000F529E">
        <w:rPr>
          <w:b/>
          <w:color w:val="5F6369"/>
          <w:spacing w:val="-14"/>
          <w:w w:val="85"/>
        </w:rPr>
        <w:t xml:space="preserve"> </w:t>
      </w:r>
      <w:r w:rsidRPr="000F529E">
        <w:rPr>
          <w:b/>
          <w:color w:val="5F6369"/>
          <w:w w:val="85"/>
        </w:rPr>
        <w:t>upper</w:t>
      </w:r>
      <w:r w:rsidRPr="000F529E">
        <w:rPr>
          <w:b/>
          <w:color w:val="5F6369"/>
          <w:spacing w:val="-14"/>
          <w:w w:val="85"/>
        </w:rPr>
        <w:t xml:space="preserve"> </w:t>
      </w:r>
      <w:r w:rsidRPr="000F529E">
        <w:rPr>
          <w:b/>
          <w:color w:val="5F6369"/>
          <w:w w:val="85"/>
        </w:rPr>
        <w:t>level</w:t>
      </w:r>
      <w:r w:rsidRPr="000F529E">
        <w:rPr>
          <w:b/>
          <w:color w:val="5F6369"/>
          <w:spacing w:val="-14"/>
          <w:w w:val="85"/>
        </w:rPr>
        <w:t xml:space="preserve"> </w:t>
      </w:r>
      <w:r w:rsidRPr="000F529E">
        <w:rPr>
          <w:b/>
          <w:color w:val="5F6369"/>
          <w:w w:val="85"/>
        </w:rPr>
        <w:t>administrative positions.</w:t>
      </w:r>
      <w:r w:rsidR="00283F92">
        <w:rPr>
          <w:b/>
          <w:color w:val="5F6369"/>
          <w:w w:val="85"/>
        </w:rPr>
        <w:t xml:space="preserve">  C</w:t>
      </w:r>
      <w:r w:rsidRPr="000F529E">
        <w:rPr>
          <w:b/>
          <w:color w:val="5F6369"/>
          <w:w w:val="85"/>
        </w:rPr>
        <w:t>ontact</w:t>
      </w:r>
      <w:r w:rsidRPr="000F529E">
        <w:rPr>
          <w:b/>
          <w:color w:val="5F6369"/>
          <w:spacing w:val="-13"/>
          <w:w w:val="85"/>
        </w:rPr>
        <w:t xml:space="preserve"> </w:t>
      </w:r>
      <w:r w:rsidRPr="000F529E">
        <w:rPr>
          <w:b/>
          <w:color w:val="5F6369"/>
          <w:w w:val="85"/>
        </w:rPr>
        <w:t>the</w:t>
      </w:r>
      <w:r w:rsidRPr="000F529E">
        <w:rPr>
          <w:b/>
          <w:color w:val="5F6369"/>
          <w:spacing w:val="-12"/>
          <w:w w:val="85"/>
        </w:rPr>
        <w:t xml:space="preserve"> </w:t>
      </w:r>
      <w:r w:rsidRPr="000F529E">
        <w:rPr>
          <w:b/>
          <w:color w:val="5F6369"/>
          <w:w w:val="85"/>
        </w:rPr>
        <w:t>respective</w:t>
      </w:r>
      <w:r w:rsidRPr="000F529E">
        <w:rPr>
          <w:b/>
          <w:color w:val="5F6369"/>
          <w:spacing w:val="-12"/>
          <w:w w:val="85"/>
        </w:rPr>
        <w:t xml:space="preserve"> </w:t>
      </w:r>
      <w:r w:rsidRPr="000F529E">
        <w:rPr>
          <w:b/>
          <w:color w:val="5F6369"/>
          <w:w w:val="85"/>
        </w:rPr>
        <w:t>department</w:t>
      </w:r>
      <w:r w:rsidRPr="000F529E">
        <w:rPr>
          <w:b/>
          <w:color w:val="5F6369"/>
          <w:spacing w:val="-13"/>
          <w:w w:val="85"/>
        </w:rPr>
        <w:t xml:space="preserve"> </w:t>
      </w:r>
      <w:r w:rsidRPr="000F529E">
        <w:rPr>
          <w:b/>
          <w:color w:val="5F6369"/>
          <w:w w:val="85"/>
        </w:rPr>
        <w:t>or</w:t>
      </w:r>
      <w:r w:rsidRPr="000F529E">
        <w:rPr>
          <w:b/>
          <w:color w:val="5F6369"/>
          <w:spacing w:val="-13"/>
          <w:w w:val="85"/>
        </w:rPr>
        <w:t xml:space="preserve"> </w:t>
      </w:r>
      <w:r w:rsidR="00283F92">
        <w:rPr>
          <w:b/>
          <w:color w:val="5F6369"/>
          <w:w w:val="85"/>
        </w:rPr>
        <w:t>pro</w:t>
      </w:r>
      <w:r w:rsidRPr="000F529E">
        <w:rPr>
          <w:b/>
          <w:color w:val="5F6369"/>
          <w:w w:val="95"/>
        </w:rPr>
        <w:t>gram for further</w:t>
      </w:r>
      <w:r w:rsidRPr="000F529E">
        <w:rPr>
          <w:b/>
          <w:color w:val="5F6369"/>
          <w:spacing w:val="-22"/>
          <w:w w:val="95"/>
        </w:rPr>
        <w:t xml:space="preserve"> </w:t>
      </w:r>
      <w:r w:rsidRPr="000F529E">
        <w:rPr>
          <w:b/>
          <w:color w:val="5F6369"/>
          <w:w w:val="95"/>
        </w:rPr>
        <w:t>information.</w:t>
      </w:r>
      <w:r w:rsidRPr="00667349">
        <w:rPr>
          <w:noProof/>
          <w:lang w:bidi="ar-SA"/>
        </w:rPr>
        <w:t xml:space="preserve"> </w:t>
      </w:r>
    </w:p>
    <w:p w:rsidR="000F529E" w:rsidRDefault="000F529E" w:rsidP="000F529E">
      <w:pPr>
        <w:spacing w:line="249" w:lineRule="auto"/>
        <w:ind w:right="491"/>
        <w:rPr>
          <w:noProof/>
          <w:lang w:bidi="ar-SA"/>
        </w:rPr>
      </w:pPr>
    </w:p>
    <w:p w:rsidR="00474E5F" w:rsidRDefault="00474E5F" w:rsidP="000F529E">
      <w:pPr>
        <w:spacing w:line="249" w:lineRule="auto"/>
        <w:ind w:right="491"/>
        <w:rPr>
          <w:noProof/>
          <w:lang w:bidi="ar-SA"/>
        </w:rPr>
      </w:pPr>
    </w:p>
    <w:p w:rsidR="000F529E" w:rsidRDefault="000F529E" w:rsidP="000F529E">
      <w:pPr>
        <w:spacing w:line="249" w:lineRule="auto"/>
        <w:ind w:right="491"/>
        <w:rPr>
          <w:noProof/>
          <w:lang w:bidi="ar-SA"/>
        </w:rPr>
      </w:pPr>
    </w:p>
    <w:p w:rsidR="00C64559" w:rsidRDefault="00C64559" w:rsidP="000F529E">
      <w:pPr>
        <w:spacing w:line="249" w:lineRule="auto"/>
        <w:ind w:right="491"/>
        <w:rPr>
          <w:noProof/>
          <w:lang w:bidi="ar-SA"/>
        </w:rPr>
      </w:pPr>
    </w:p>
    <w:p w:rsidR="000F529E" w:rsidRDefault="000F529E" w:rsidP="000F529E">
      <w:pPr>
        <w:spacing w:line="249" w:lineRule="auto"/>
        <w:ind w:right="491"/>
        <w:rPr>
          <w:noProof/>
          <w:lang w:bidi="ar-SA"/>
        </w:rPr>
      </w:pPr>
    </w:p>
    <w:p w:rsidR="00D67FDE" w:rsidRDefault="000F529E" w:rsidP="00C64559">
      <w:pPr>
        <w:pStyle w:val="BodyText"/>
        <w:spacing w:before="5"/>
        <w:ind w:left="0"/>
        <w:jc w:val="center"/>
        <w:rPr>
          <w:sz w:val="22"/>
        </w:rPr>
        <w:sectPr w:rsidR="00D67FDE" w:rsidSect="0061000C">
          <w:type w:val="continuous"/>
          <w:pgSz w:w="12240" w:h="15840"/>
          <w:pgMar w:top="720" w:right="720" w:bottom="720" w:left="720" w:header="720" w:footer="720" w:gutter="0"/>
          <w:cols w:num="2" w:space="430"/>
          <w:docGrid w:linePitch="299"/>
        </w:sectPr>
      </w:pPr>
      <w:r>
        <w:rPr>
          <w:noProof/>
          <w:lang w:bidi="ar-SA"/>
        </w:rPr>
        <w:drawing>
          <wp:inline distT="0" distB="0" distL="0" distR="0" wp14:anchorId="7DFFE935" wp14:editId="5DA29C73">
            <wp:extent cx="2750941" cy="71945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HHS 2 Color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0234" cy="721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FDE" w:rsidRDefault="00283F92">
      <w:pPr>
        <w:spacing w:line="249" w:lineRule="auto"/>
        <w:ind w:left="213" w:right="491"/>
        <w:rPr>
          <w:b/>
          <w:color w:val="5F6369"/>
          <w:w w:val="95"/>
        </w:rPr>
      </w:pPr>
      <w:r w:rsidRPr="0069383B">
        <w:rPr>
          <w:b/>
          <w:noProof/>
          <w:color w:val="5F6369"/>
          <w:w w:val="95"/>
          <w:lang w:bidi="ar-SA"/>
        </w:rPr>
        <mc:AlternateContent>
          <mc:Choice Requires="wps">
            <w:drawing>
              <wp:anchor distT="0" distB="0" distL="114300" distR="114300" simplePos="0" relativeHeight="268441551" behindDoc="1" locked="0" layoutInCell="1" allowOverlap="1">
                <wp:simplePos x="0" y="0"/>
                <wp:positionH relativeFrom="column">
                  <wp:posOffset>31750</wp:posOffset>
                </wp:positionH>
                <wp:positionV relativeFrom="paragraph">
                  <wp:posOffset>306705</wp:posOffset>
                </wp:positionV>
                <wp:extent cx="7191375" cy="38608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1375" cy="386080"/>
                        </a:xfrm>
                        <a:prstGeom prst="rect">
                          <a:avLst/>
                        </a:prstGeom>
                        <a:solidFill>
                          <a:srgbClr val="004B83"/>
                        </a:solidFill>
                        <a:ln w="9525">
                          <a:solidFill>
                            <a:srgbClr val="004B8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F529E" w:rsidRPr="0061000C" w:rsidRDefault="000F529E" w:rsidP="000F529E">
                            <w:pPr>
                              <w:ind w:right="1066"/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61000C">
                              <w:rPr>
                                <w:b/>
                                <w:color w:val="FFFFFF" w:themeColor="background1"/>
                                <w:w w:val="105"/>
                                <w:sz w:val="20"/>
                              </w:rPr>
                              <w:t>CHHS</w:t>
                            </w:r>
                            <w:r w:rsidR="00B55B95">
                              <w:rPr>
                                <w:b/>
                                <w:color w:val="FFFFFF" w:themeColor="background1"/>
                                <w:w w:val="105"/>
                                <w:sz w:val="20"/>
                              </w:rPr>
                              <w:t xml:space="preserve"> DEAN’S OFFICE, KLEHM HALL</w:t>
                            </w:r>
                            <w:r w:rsidR="00F10A8A">
                              <w:rPr>
                                <w:b/>
                                <w:color w:val="FFFFFF" w:themeColor="background1"/>
                                <w:w w:val="105"/>
                                <w:sz w:val="20"/>
                              </w:rPr>
                              <w:t xml:space="preserve"> 1030</w:t>
                            </w:r>
                            <w:r w:rsidR="00B55B95">
                              <w:rPr>
                                <w:b/>
                                <w:color w:val="FFFFFF" w:themeColor="background1"/>
                                <w:w w:val="105"/>
                                <w:sz w:val="20"/>
                              </w:rPr>
                              <w:t>,</w:t>
                            </w:r>
                            <w:r w:rsidRPr="0061000C">
                              <w:rPr>
                                <w:b/>
                                <w:color w:val="FFFFFF" w:themeColor="background1"/>
                                <w:w w:val="105"/>
                                <w:sz w:val="20"/>
                              </w:rPr>
                              <w:t xml:space="preserve"> </w:t>
                            </w:r>
                            <w:r w:rsidRPr="0061000C">
                              <w:rPr>
                                <w:b/>
                                <w:color w:val="FFFFFF" w:themeColor="background1"/>
                                <w:sz w:val="20"/>
                              </w:rPr>
                              <w:t>600 LINCOLN AVENUE, CHARLESTON, IL 61920</w:t>
                            </w:r>
                          </w:p>
                          <w:p w:rsidR="000F529E" w:rsidRPr="0061000C" w:rsidRDefault="000F529E" w:rsidP="000F529E">
                            <w:pPr>
                              <w:ind w:right="1066"/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61000C">
                              <w:rPr>
                                <w:b/>
                                <w:color w:val="FFFFFF" w:themeColor="background1"/>
                                <w:sz w:val="20"/>
                              </w:rPr>
                              <w:t xml:space="preserve">217-581-6025 (Office)   |    217-581-6090 (Fax)   |   www.eiu.edu/chhs </w:t>
                            </w:r>
                          </w:p>
                          <w:p w:rsidR="000F529E" w:rsidRPr="008B5FC4" w:rsidRDefault="000F529E" w:rsidP="000F529E">
                            <w:pPr>
                              <w:ind w:right="1066"/>
                              <w:rPr>
                                <w:color w:val="FFFFFF" w:themeColor="background1"/>
                                <w:sz w:val="14"/>
                              </w:rPr>
                            </w:pPr>
                            <w:r w:rsidRPr="008B5FC4">
                              <w:rPr>
                                <w:color w:val="FFFFFF" w:themeColor="background1"/>
                                <w:sz w:val="14"/>
                              </w:rPr>
                              <w:t>Revised 10/7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2.5pt;margin-top:24.15pt;width:566.25pt;height:30.4pt;z-index:-23487492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" fillcolor="#004b83" strokecolor="#004b83">
                <v:textbox>
                  <w:txbxContent>
                    <w:p w:rsidR="000F529E" w:rsidRPr="0061000C" w:rsidRDefault="000F529E" w:rsidP="000F529E">
                      <w:pPr>
                        <w:ind w:right="1066"/>
                        <w:jc w:val="center"/>
                        <w:rPr>
                          <w:b/>
                          <w:color w:val="FFFFFF" w:themeColor="background1"/>
                          <w:sz w:val="20"/>
                        </w:rPr>
                      </w:pPr>
                      <w:r w:rsidRPr="0061000C">
                        <w:rPr>
                          <w:b/>
                          <w:color w:val="FFFFFF" w:themeColor="background1"/>
                          <w:w w:val="105"/>
                          <w:sz w:val="20"/>
                        </w:rPr>
                        <w:t>CHHS</w:t>
                      </w:r>
                      <w:r w:rsidR="00B55B95">
                        <w:rPr>
                          <w:b/>
                          <w:color w:val="FFFFFF" w:themeColor="background1"/>
                          <w:w w:val="105"/>
                          <w:sz w:val="20"/>
                        </w:rPr>
                        <w:t xml:space="preserve"> DEAN’S OFFICE, KLEHM HALL</w:t>
                      </w:r>
                      <w:r w:rsidR="00F10A8A">
                        <w:rPr>
                          <w:b/>
                          <w:color w:val="FFFFFF" w:themeColor="background1"/>
                          <w:w w:val="105"/>
                          <w:sz w:val="20"/>
                        </w:rPr>
                        <w:t xml:space="preserve"> 1030</w:t>
                      </w:r>
                      <w:r w:rsidR="00B55B95">
                        <w:rPr>
                          <w:b/>
                          <w:color w:val="FFFFFF" w:themeColor="background1"/>
                          <w:w w:val="105"/>
                          <w:sz w:val="20"/>
                        </w:rPr>
                        <w:t>,</w:t>
                      </w:r>
                      <w:r w:rsidRPr="0061000C">
                        <w:rPr>
                          <w:b/>
                          <w:color w:val="FFFFFF" w:themeColor="background1"/>
                          <w:w w:val="105"/>
                          <w:sz w:val="20"/>
                        </w:rPr>
                        <w:t xml:space="preserve"> </w:t>
                      </w:r>
                      <w:r w:rsidRPr="0061000C">
                        <w:rPr>
                          <w:b/>
                          <w:color w:val="FFFFFF" w:themeColor="background1"/>
                          <w:sz w:val="20"/>
                        </w:rPr>
                        <w:t>600 LINCOLN AVENUE, CHARLESTON, IL 61920</w:t>
                      </w:r>
                    </w:p>
                    <w:p w:rsidR="000F529E" w:rsidRPr="0061000C" w:rsidRDefault="000F529E" w:rsidP="000F529E">
                      <w:pPr>
                        <w:ind w:right="1066"/>
                        <w:jc w:val="center"/>
                        <w:rPr>
                          <w:b/>
                          <w:color w:val="FFFFFF" w:themeColor="background1"/>
                          <w:sz w:val="20"/>
                        </w:rPr>
                      </w:pPr>
                      <w:r w:rsidRPr="0061000C">
                        <w:rPr>
                          <w:b/>
                          <w:color w:val="FFFFFF" w:themeColor="background1"/>
                          <w:sz w:val="20"/>
                        </w:rPr>
                        <w:t xml:space="preserve">217-581-6025 (Office)   |    217-581-6090 (Fax)   |   www.eiu.edu/chhs </w:t>
                      </w:r>
                    </w:p>
                    <w:p w:rsidR="000F529E" w:rsidRPr="008B5FC4" w:rsidRDefault="000F529E" w:rsidP="000F529E">
                      <w:pPr>
                        <w:ind w:right="1066"/>
                        <w:rPr>
                          <w:color w:val="FFFFFF" w:themeColor="background1"/>
                          <w:sz w:val="14"/>
                        </w:rPr>
                      </w:pPr>
                      <w:r w:rsidRPr="008B5FC4">
                        <w:rPr>
                          <w:color w:val="FFFFFF" w:themeColor="background1"/>
                          <w:sz w:val="14"/>
                        </w:rPr>
                        <w:t>Revised 10/7/2020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67FDE" w:rsidSect="00D67FDE">
      <w:type w:val="continuous"/>
      <w:pgSz w:w="12240" w:h="15840"/>
      <w:pgMar w:top="560" w:right="380" w:bottom="0" w:left="5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B67FE7"/>
    <w:multiLevelType w:val="hybridMultilevel"/>
    <w:tmpl w:val="2F649766"/>
    <w:lvl w:ilvl="0" w:tplc="81147156">
      <w:numFmt w:val="bullet"/>
      <w:lvlText w:val="•"/>
      <w:lvlJc w:val="left"/>
      <w:pPr>
        <w:ind w:left="713" w:hanging="194"/>
      </w:pPr>
      <w:rPr>
        <w:rFonts w:ascii="Arial" w:eastAsia="Arial" w:hAnsi="Arial" w:cs="Arial" w:hint="default"/>
        <w:color w:val="5F6369"/>
        <w:w w:val="142"/>
        <w:sz w:val="20"/>
        <w:szCs w:val="20"/>
        <w:lang w:val="en-US" w:eastAsia="en-US" w:bidi="en-US"/>
      </w:rPr>
    </w:lvl>
    <w:lvl w:ilvl="1" w:tplc="0409000B">
      <w:start w:val="1"/>
      <w:numFmt w:val="bullet"/>
      <w:lvlText w:val=""/>
      <w:lvlJc w:val="left"/>
      <w:pPr>
        <w:ind w:left="1214" w:hanging="194"/>
      </w:pPr>
      <w:rPr>
        <w:rFonts w:ascii="Wingdings" w:hAnsi="Wingdings" w:hint="default"/>
        <w:lang w:val="en-US" w:eastAsia="en-US" w:bidi="en-US"/>
      </w:rPr>
    </w:lvl>
    <w:lvl w:ilvl="2" w:tplc="68DAF3D0">
      <w:numFmt w:val="bullet"/>
      <w:lvlText w:val="•"/>
      <w:lvlJc w:val="left"/>
      <w:pPr>
        <w:ind w:left="1708" w:hanging="194"/>
      </w:pPr>
      <w:rPr>
        <w:rFonts w:hint="default"/>
        <w:lang w:val="en-US" w:eastAsia="en-US" w:bidi="en-US"/>
      </w:rPr>
    </w:lvl>
    <w:lvl w:ilvl="3" w:tplc="2D70847C">
      <w:numFmt w:val="bullet"/>
      <w:lvlText w:val="•"/>
      <w:lvlJc w:val="left"/>
      <w:pPr>
        <w:ind w:left="2203" w:hanging="194"/>
      </w:pPr>
      <w:rPr>
        <w:rFonts w:hint="default"/>
        <w:lang w:val="en-US" w:eastAsia="en-US" w:bidi="en-US"/>
      </w:rPr>
    </w:lvl>
    <w:lvl w:ilvl="4" w:tplc="2DD0F0AE">
      <w:numFmt w:val="bullet"/>
      <w:lvlText w:val="•"/>
      <w:lvlJc w:val="left"/>
      <w:pPr>
        <w:ind w:left="2697" w:hanging="194"/>
      </w:pPr>
      <w:rPr>
        <w:rFonts w:hint="default"/>
        <w:lang w:val="en-US" w:eastAsia="en-US" w:bidi="en-US"/>
      </w:rPr>
    </w:lvl>
    <w:lvl w:ilvl="5" w:tplc="DCF67968">
      <w:numFmt w:val="bullet"/>
      <w:lvlText w:val="•"/>
      <w:lvlJc w:val="left"/>
      <w:pPr>
        <w:ind w:left="3191" w:hanging="194"/>
      </w:pPr>
      <w:rPr>
        <w:rFonts w:hint="default"/>
        <w:lang w:val="en-US" w:eastAsia="en-US" w:bidi="en-US"/>
      </w:rPr>
    </w:lvl>
    <w:lvl w:ilvl="6" w:tplc="1AFCA548">
      <w:numFmt w:val="bullet"/>
      <w:lvlText w:val="•"/>
      <w:lvlJc w:val="left"/>
      <w:pPr>
        <w:ind w:left="3686" w:hanging="194"/>
      </w:pPr>
      <w:rPr>
        <w:rFonts w:hint="default"/>
        <w:lang w:val="en-US" w:eastAsia="en-US" w:bidi="en-US"/>
      </w:rPr>
    </w:lvl>
    <w:lvl w:ilvl="7" w:tplc="5D9A69F8">
      <w:numFmt w:val="bullet"/>
      <w:lvlText w:val="•"/>
      <w:lvlJc w:val="left"/>
      <w:pPr>
        <w:ind w:left="4180" w:hanging="194"/>
      </w:pPr>
      <w:rPr>
        <w:rFonts w:hint="default"/>
        <w:lang w:val="en-US" w:eastAsia="en-US" w:bidi="en-US"/>
      </w:rPr>
    </w:lvl>
    <w:lvl w:ilvl="8" w:tplc="E94223CE">
      <w:numFmt w:val="bullet"/>
      <w:lvlText w:val="•"/>
      <w:lvlJc w:val="left"/>
      <w:pPr>
        <w:ind w:left="4674" w:hanging="194"/>
      </w:pPr>
      <w:rPr>
        <w:rFonts w:hint="default"/>
        <w:lang w:val="en-US" w:eastAsia="en-US" w:bidi="en-US"/>
      </w:rPr>
    </w:lvl>
  </w:abstractNum>
  <w:abstractNum w:abstractNumId="1" w15:restartNumberingAfterBreak="0">
    <w:nsid w:val="568D2BDF"/>
    <w:multiLevelType w:val="hybridMultilevel"/>
    <w:tmpl w:val="AA5E6D02"/>
    <w:lvl w:ilvl="0" w:tplc="81147156">
      <w:numFmt w:val="bullet"/>
      <w:lvlText w:val="•"/>
      <w:lvlJc w:val="left"/>
      <w:pPr>
        <w:ind w:left="713" w:hanging="194"/>
      </w:pPr>
      <w:rPr>
        <w:rFonts w:ascii="Arial" w:eastAsia="Arial" w:hAnsi="Arial" w:cs="Arial" w:hint="default"/>
        <w:color w:val="5F6369"/>
        <w:w w:val="142"/>
        <w:sz w:val="20"/>
        <w:szCs w:val="20"/>
        <w:lang w:val="en-US" w:eastAsia="en-US" w:bidi="en-US"/>
      </w:rPr>
    </w:lvl>
    <w:lvl w:ilvl="1" w:tplc="5C36DC64">
      <w:numFmt w:val="bullet"/>
      <w:lvlText w:val="•"/>
      <w:lvlJc w:val="left"/>
      <w:pPr>
        <w:ind w:left="1214" w:hanging="194"/>
      </w:pPr>
      <w:rPr>
        <w:rFonts w:hint="default"/>
        <w:lang w:val="en-US" w:eastAsia="en-US" w:bidi="en-US"/>
      </w:rPr>
    </w:lvl>
    <w:lvl w:ilvl="2" w:tplc="68DAF3D0">
      <w:numFmt w:val="bullet"/>
      <w:lvlText w:val="•"/>
      <w:lvlJc w:val="left"/>
      <w:pPr>
        <w:ind w:left="1708" w:hanging="194"/>
      </w:pPr>
      <w:rPr>
        <w:rFonts w:hint="default"/>
        <w:lang w:val="en-US" w:eastAsia="en-US" w:bidi="en-US"/>
      </w:rPr>
    </w:lvl>
    <w:lvl w:ilvl="3" w:tplc="2D70847C">
      <w:numFmt w:val="bullet"/>
      <w:lvlText w:val="•"/>
      <w:lvlJc w:val="left"/>
      <w:pPr>
        <w:ind w:left="2203" w:hanging="194"/>
      </w:pPr>
      <w:rPr>
        <w:rFonts w:hint="default"/>
        <w:lang w:val="en-US" w:eastAsia="en-US" w:bidi="en-US"/>
      </w:rPr>
    </w:lvl>
    <w:lvl w:ilvl="4" w:tplc="2DD0F0AE">
      <w:numFmt w:val="bullet"/>
      <w:lvlText w:val="•"/>
      <w:lvlJc w:val="left"/>
      <w:pPr>
        <w:ind w:left="2697" w:hanging="194"/>
      </w:pPr>
      <w:rPr>
        <w:rFonts w:hint="default"/>
        <w:lang w:val="en-US" w:eastAsia="en-US" w:bidi="en-US"/>
      </w:rPr>
    </w:lvl>
    <w:lvl w:ilvl="5" w:tplc="DCF67968">
      <w:numFmt w:val="bullet"/>
      <w:lvlText w:val="•"/>
      <w:lvlJc w:val="left"/>
      <w:pPr>
        <w:ind w:left="3191" w:hanging="194"/>
      </w:pPr>
      <w:rPr>
        <w:rFonts w:hint="default"/>
        <w:lang w:val="en-US" w:eastAsia="en-US" w:bidi="en-US"/>
      </w:rPr>
    </w:lvl>
    <w:lvl w:ilvl="6" w:tplc="1AFCA548">
      <w:numFmt w:val="bullet"/>
      <w:lvlText w:val="•"/>
      <w:lvlJc w:val="left"/>
      <w:pPr>
        <w:ind w:left="3686" w:hanging="194"/>
      </w:pPr>
      <w:rPr>
        <w:rFonts w:hint="default"/>
        <w:lang w:val="en-US" w:eastAsia="en-US" w:bidi="en-US"/>
      </w:rPr>
    </w:lvl>
    <w:lvl w:ilvl="7" w:tplc="5D9A69F8">
      <w:numFmt w:val="bullet"/>
      <w:lvlText w:val="•"/>
      <w:lvlJc w:val="left"/>
      <w:pPr>
        <w:ind w:left="4180" w:hanging="194"/>
      </w:pPr>
      <w:rPr>
        <w:rFonts w:hint="default"/>
        <w:lang w:val="en-US" w:eastAsia="en-US" w:bidi="en-US"/>
      </w:rPr>
    </w:lvl>
    <w:lvl w:ilvl="8" w:tplc="E94223CE">
      <w:numFmt w:val="bullet"/>
      <w:lvlText w:val="•"/>
      <w:lvlJc w:val="left"/>
      <w:pPr>
        <w:ind w:left="4674" w:hanging="194"/>
      </w:pPr>
      <w:rPr>
        <w:rFonts w:hint="default"/>
        <w:lang w:val="en-US" w:eastAsia="en-US" w:bidi="en-US"/>
      </w:rPr>
    </w:lvl>
  </w:abstractNum>
  <w:abstractNum w:abstractNumId="2" w15:restartNumberingAfterBreak="0">
    <w:nsid w:val="650778BD"/>
    <w:multiLevelType w:val="hybridMultilevel"/>
    <w:tmpl w:val="9E6C455A"/>
    <w:lvl w:ilvl="0" w:tplc="81147156">
      <w:numFmt w:val="bullet"/>
      <w:lvlText w:val="•"/>
      <w:lvlJc w:val="left"/>
      <w:pPr>
        <w:ind w:left="713" w:hanging="194"/>
      </w:pPr>
      <w:rPr>
        <w:rFonts w:ascii="Arial" w:eastAsia="Arial" w:hAnsi="Arial" w:cs="Arial" w:hint="default"/>
        <w:color w:val="5F6369"/>
        <w:w w:val="142"/>
        <w:sz w:val="20"/>
        <w:szCs w:val="20"/>
        <w:lang w:val="en-US" w:eastAsia="en-US" w:bidi="en-US"/>
      </w:rPr>
    </w:lvl>
    <w:lvl w:ilvl="1" w:tplc="5C36DC64">
      <w:numFmt w:val="bullet"/>
      <w:lvlText w:val="•"/>
      <w:lvlJc w:val="left"/>
      <w:pPr>
        <w:ind w:left="1214" w:hanging="194"/>
      </w:pPr>
      <w:rPr>
        <w:rFonts w:hint="default"/>
        <w:lang w:val="en-US" w:eastAsia="en-US" w:bidi="en-US"/>
      </w:rPr>
    </w:lvl>
    <w:lvl w:ilvl="2" w:tplc="0409000B">
      <w:start w:val="1"/>
      <w:numFmt w:val="bullet"/>
      <w:lvlText w:val=""/>
      <w:lvlJc w:val="left"/>
      <w:pPr>
        <w:ind w:left="1708" w:hanging="194"/>
      </w:pPr>
      <w:rPr>
        <w:rFonts w:ascii="Wingdings" w:hAnsi="Wingdings" w:hint="default"/>
        <w:lang w:val="en-US" w:eastAsia="en-US" w:bidi="en-US"/>
      </w:rPr>
    </w:lvl>
    <w:lvl w:ilvl="3" w:tplc="2D70847C">
      <w:numFmt w:val="bullet"/>
      <w:lvlText w:val="•"/>
      <w:lvlJc w:val="left"/>
      <w:pPr>
        <w:ind w:left="2203" w:hanging="194"/>
      </w:pPr>
      <w:rPr>
        <w:rFonts w:hint="default"/>
        <w:lang w:val="en-US" w:eastAsia="en-US" w:bidi="en-US"/>
      </w:rPr>
    </w:lvl>
    <w:lvl w:ilvl="4" w:tplc="2DD0F0AE">
      <w:numFmt w:val="bullet"/>
      <w:lvlText w:val="•"/>
      <w:lvlJc w:val="left"/>
      <w:pPr>
        <w:ind w:left="2697" w:hanging="194"/>
      </w:pPr>
      <w:rPr>
        <w:rFonts w:hint="default"/>
        <w:lang w:val="en-US" w:eastAsia="en-US" w:bidi="en-US"/>
      </w:rPr>
    </w:lvl>
    <w:lvl w:ilvl="5" w:tplc="DCF67968">
      <w:numFmt w:val="bullet"/>
      <w:lvlText w:val="•"/>
      <w:lvlJc w:val="left"/>
      <w:pPr>
        <w:ind w:left="3191" w:hanging="194"/>
      </w:pPr>
      <w:rPr>
        <w:rFonts w:hint="default"/>
        <w:lang w:val="en-US" w:eastAsia="en-US" w:bidi="en-US"/>
      </w:rPr>
    </w:lvl>
    <w:lvl w:ilvl="6" w:tplc="1AFCA548">
      <w:numFmt w:val="bullet"/>
      <w:lvlText w:val="•"/>
      <w:lvlJc w:val="left"/>
      <w:pPr>
        <w:ind w:left="3686" w:hanging="194"/>
      </w:pPr>
      <w:rPr>
        <w:rFonts w:hint="default"/>
        <w:lang w:val="en-US" w:eastAsia="en-US" w:bidi="en-US"/>
      </w:rPr>
    </w:lvl>
    <w:lvl w:ilvl="7" w:tplc="5D9A69F8">
      <w:numFmt w:val="bullet"/>
      <w:lvlText w:val="•"/>
      <w:lvlJc w:val="left"/>
      <w:pPr>
        <w:ind w:left="4180" w:hanging="194"/>
      </w:pPr>
      <w:rPr>
        <w:rFonts w:hint="default"/>
        <w:lang w:val="en-US" w:eastAsia="en-US" w:bidi="en-US"/>
      </w:rPr>
    </w:lvl>
    <w:lvl w:ilvl="8" w:tplc="E94223CE">
      <w:numFmt w:val="bullet"/>
      <w:lvlText w:val="•"/>
      <w:lvlJc w:val="left"/>
      <w:pPr>
        <w:ind w:left="4674" w:hanging="194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TQ1M7G0MLI0NbZU0lEKTi0uzszPAykwMq4FAMnu73otAAAA"/>
  </w:docVars>
  <w:rsids>
    <w:rsidRoot w:val="006F6F63"/>
    <w:rsid w:val="00021916"/>
    <w:rsid w:val="000409EB"/>
    <w:rsid w:val="0008545F"/>
    <w:rsid w:val="000F0CDE"/>
    <w:rsid w:val="000F3867"/>
    <w:rsid w:val="000F529E"/>
    <w:rsid w:val="00103C52"/>
    <w:rsid w:val="00185433"/>
    <w:rsid w:val="00283F92"/>
    <w:rsid w:val="002A24AF"/>
    <w:rsid w:val="002A4059"/>
    <w:rsid w:val="002D05D5"/>
    <w:rsid w:val="00321DD9"/>
    <w:rsid w:val="00356369"/>
    <w:rsid w:val="00372568"/>
    <w:rsid w:val="003E0CFB"/>
    <w:rsid w:val="0043050D"/>
    <w:rsid w:val="00474E5F"/>
    <w:rsid w:val="005B1DDC"/>
    <w:rsid w:val="005C2D7D"/>
    <w:rsid w:val="0061000C"/>
    <w:rsid w:val="00630944"/>
    <w:rsid w:val="00642D10"/>
    <w:rsid w:val="00647EC6"/>
    <w:rsid w:val="00667349"/>
    <w:rsid w:val="0069383B"/>
    <w:rsid w:val="00693CC4"/>
    <w:rsid w:val="006F6F63"/>
    <w:rsid w:val="00740E1C"/>
    <w:rsid w:val="0078650E"/>
    <w:rsid w:val="008376F3"/>
    <w:rsid w:val="008710CD"/>
    <w:rsid w:val="008903DB"/>
    <w:rsid w:val="008B13A3"/>
    <w:rsid w:val="008B5FC4"/>
    <w:rsid w:val="008D4202"/>
    <w:rsid w:val="008D5EB4"/>
    <w:rsid w:val="00903277"/>
    <w:rsid w:val="00904821"/>
    <w:rsid w:val="00932A65"/>
    <w:rsid w:val="00943AE2"/>
    <w:rsid w:val="009741EA"/>
    <w:rsid w:val="00A3046D"/>
    <w:rsid w:val="00B47EF4"/>
    <w:rsid w:val="00B55683"/>
    <w:rsid w:val="00B55B95"/>
    <w:rsid w:val="00B67B39"/>
    <w:rsid w:val="00BA2E8C"/>
    <w:rsid w:val="00C37843"/>
    <w:rsid w:val="00C51C8A"/>
    <w:rsid w:val="00C64559"/>
    <w:rsid w:val="00CE509F"/>
    <w:rsid w:val="00CF3A09"/>
    <w:rsid w:val="00CF5980"/>
    <w:rsid w:val="00D25A84"/>
    <w:rsid w:val="00D67FDE"/>
    <w:rsid w:val="00DC0857"/>
    <w:rsid w:val="00E0365A"/>
    <w:rsid w:val="00E07512"/>
    <w:rsid w:val="00F10A8A"/>
    <w:rsid w:val="00F17305"/>
    <w:rsid w:val="00F22706"/>
    <w:rsid w:val="00F84A13"/>
    <w:rsid w:val="00FA7928"/>
    <w:rsid w:val="00FB3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EB1EA"/>
  <w15:docId w15:val="{A5C89D23-61F3-435D-9885-4265BF470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03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98"/>
      <w:ind w:left="186"/>
      <w:outlineLvl w:val="1"/>
    </w:pPr>
    <w:rPr>
      <w:rFonts w:ascii="Lucida Sans" w:eastAsia="Lucida Sans" w:hAnsi="Lucida Sans" w:cs="Lucida Sans"/>
    </w:rPr>
  </w:style>
  <w:style w:type="paragraph" w:styleId="Heading3">
    <w:name w:val="heading 3"/>
    <w:basedOn w:val="Normal"/>
    <w:uiPriority w:val="1"/>
    <w:qFormat/>
    <w:pPr>
      <w:spacing w:before="10"/>
      <w:ind w:left="275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0"/>
      <w:ind w:left="4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50"/>
      <w:ind w:left="546" w:hanging="18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8650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4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4AF"/>
    <w:rPr>
      <w:rFonts w:ascii="Segoe UI" w:eastAsia="Arial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09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oliver@eiu.edu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mailto:mlsherwood@eiu.edu" TargetMode="Externa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hrfarley@eiu.edu" TargetMode="External"/><Relationship Id="rId11" Type="http://schemas.openxmlformats.org/officeDocument/2006/relationships/hyperlink" Target="mailto:jaoliver@eiu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rchendrickson@eiu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dshain@eiu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B4A40-9E90-4D8E-91FC-89A6D14A8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81</Words>
  <Characters>44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U</Company>
  <LinksUpToDate>false</LinksUpToDate>
  <CharactersWithSpaces>5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L Morgan</dc:creator>
  <cp:lastModifiedBy>Michelle L Morgan</cp:lastModifiedBy>
  <cp:revision>6</cp:revision>
  <cp:lastPrinted>2020-10-08T20:57:00Z</cp:lastPrinted>
  <dcterms:created xsi:type="dcterms:W3CDTF">2021-07-16T14:21:00Z</dcterms:created>
  <dcterms:modified xsi:type="dcterms:W3CDTF">2021-07-27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18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7-09T00:00:00Z</vt:filetime>
  </property>
</Properties>
</file>